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szCs w:val="32"/>
        </w:rPr>
        <w:alias w:val="Title"/>
        <w:tag w:val="Title"/>
        <w:id w:val="-2110347281"/>
        <w:placeholder>
          <w:docPart w:val="B46F9F64C04F485ABD03DFB5377B3CDD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p w14:paraId="6B11D990" w14:textId="18F4BEE2" w:rsidR="00970C21" w:rsidRPr="00E75819" w:rsidRDefault="00130FFB" w:rsidP="00E75819">
          <w:pPr>
            <w:pStyle w:val="Title"/>
            <w:spacing w:line="276" w:lineRule="auto"/>
            <w:rPr>
              <w:sz w:val="20"/>
              <w:szCs w:val="20"/>
            </w:rPr>
          </w:pPr>
          <w:r w:rsidRPr="00E75819">
            <w:rPr>
              <w:szCs w:val="32"/>
            </w:rPr>
            <w:t xml:space="preserve">Project Proposal Template – Request for Proposal – </w:t>
          </w:r>
          <w:r w:rsidR="009135DE">
            <w:rPr>
              <w:szCs w:val="32"/>
            </w:rPr>
            <w:t>Sustainable Impact</w:t>
          </w:r>
          <w:r w:rsidR="00632D2C">
            <w:rPr>
              <w:szCs w:val="32"/>
            </w:rPr>
            <w:t xml:space="preserve"> and</w:t>
          </w:r>
          <w:r w:rsidRPr="00E75819">
            <w:rPr>
              <w:szCs w:val="32"/>
            </w:rPr>
            <w:t xml:space="preserve"> AMR</w:t>
          </w:r>
        </w:p>
      </w:sdtContent>
    </w:sdt>
    <w:p w14:paraId="170D3511" w14:textId="11731BF0" w:rsidR="00EB5EA8" w:rsidRPr="00E75819" w:rsidRDefault="6E0C25BF" w:rsidP="00E75819">
      <w:pPr>
        <w:spacing w:line="276" w:lineRule="auto"/>
        <w:rPr>
          <w:b/>
          <w:bCs/>
          <w:sz w:val="20"/>
          <w:szCs w:val="20"/>
        </w:rPr>
      </w:pPr>
      <w:r w:rsidRPr="536B8341">
        <w:rPr>
          <w:sz w:val="20"/>
          <w:szCs w:val="20"/>
        </w:rPr>
        <w:t xml:space="preserve">The Project Proposal provides the detail on all aspects of the project and includes background </w:t>
      </w:r>
      <w:r w:rsidR="4C0DC17A" w:rsidRPr="536B8341">
        <w:rPr>
          <w:sz w:val="20"/>
          <w:szCs w:val="20"/>
        </w:rPr>
        <w:t>literature</w:t>
      </w:r>
      <w:r w:rsidRPr="536B8341">
        <w:rPr>
          <w:sz w:val="20"/>
          <w:szCs w:val="20"/>
        </w:rPr>
        <w:t>, the aim and objective</w:t>
      </w:r>
      <w:r w:rsidR="375A7C6C" w:rsidRPr="536B8341">
        <w:rPr>
          <w:sz w:val="20"/>
          <w:szCs w:val="20"/>
        </w:rPr>
        <w:t>s</w:t>
      </w:r>
      <w:r w:rsidRPr="536B8341">
        <w:rPr>
          <w:sz w:val="20"/>
          <w:szCs w:val="20"/>
        </w:rPr>
        <w:t xml:space="preserve">, </w:t>
      </w:r>
      <w:r w:rsidR="4C0DC17A" w:rsidRPr="536B8341">
        <w:rPr>
          <w:sz w:val="20"/>
          <w:szCs w:val="20"/>
        </w:rPr>
        <w:t xml:space="preserve">and </w:t>
      </w:r>
      <w:r w:rsidR="7DC81102" w:rsidRPr="536B8341">
        <w:rPr>
          <w:sz w:val="20"/>
          <w:szCs w:val="20"/>
        </w:rPr>
        <w:t xml:space="preserve">the </w:t>
      </w:r>
      <w:r w:rsidRPr="536B8341">
        <w:rPr>
          <w:sz w:val="20"/>
          <w:szCs w:val="20"/>
        </w:rPr>
        <w:t>method</w:t>
      </w:r>
      <w:r w:rsidR="375A7C6C" w:rsidRPr="536B8341">
        <w:rPr>
          <w:sz w:val="20"/>
          <w:szCs w:val="20"/>
        </w:rPr>
        <w:t>olog</w:t>
      </w:r>
      <w:r w:rsidR="26EB978B" w:rsidRPr="536B8341">
        <w:rPr>
          <w:sz w:val="20"/>
          <w:szCs w:val="20"/>
        </w:rPr>
        <w:t>ies</w:t>
      </w:r>
      <w:r w:rsidR="4C0DC17A" w:rsidRPr="536B8341">
        <w:rPr>
          <w:sz w:val="20"/>
          <w:szCs w:val="20"/>
        </w:rPr>
        <w:t>.</w:t>
      </w:r>
      <w:r w:rsidR="375A7C6C" w:rsidRPr="536B8341">
        <w:rPr>
          <w:sz w:val="20"/>
          <w:szCs w:val="20"/>
        </w:rPr>
        <w:t xml:space="preserve"> Appendices include 1) </w:t>
      </w:r>
      <w:r w:rsidR="05053D7D" w:rsidRPr="536B8341">
        <w:rPr>
          <w:sz w:val="20"/>
          <w:szCs w:val="20"/>
        </w:rPr>
        <w:t>a</w:t>
      </w:r>
      <w:r w:rsidR="48E536D6" w:rsidRPr="536B8341">
        <w:rPr>
          <w:sz w:val="20"/>
          <w:szCs w:val="20"/>
        </w:rPr>
        <w:t xml:space="preserve"> </w:t>
      </w:r>
      <w:r w:rsidR="492D7086" w:rsidRPr="536B8341">
        <w:rPr>
          <w:sz w:val="20"/>
          <w:szCs w:val="20"/>
        </w:rPr>
        <w:t>Gantt Chart</w:t>
      </w:r>
      <w:r w:rsidR="14A3C69D" w:rsidRPr="536B8341">
        <w:rPr>
          <w:sz w:val="20"/>
          <w:szCs w:val="20"/>
        </w:rPr>
        <w:t xml:space="preserve"> </w:t>
      </w:r>
      <w:r w:rsidR="5FE5C83E" w:rsidRPr="536B8341">
        <w:rPr>
          <w:sz w:val="20"/>
          <w:szCs w:val="20"/>
        </w:rPr>
        <w:t>for activity planning</w:t>
      </w:r>
      <w:r w:rsidR="48E536D6" w:rsidRPr="536B8341">
        <w:rPr>
          <w:sz w:val="20"/>
          <w:szCs w:val="20"/>
        </w:rPr>
        <w:t xml:space="preserve"> </w:t>
      </w:r>
      <w:r w:rsidR="492D7086" w:rsidRPr="536B8341">
        <w:rPr>
          <w:sz w:val="20"/>
          <w:szCs w:val="20"/>
        </w:rPr>
        <w:t>2) a</w:t>
      </w:r>
      <w:r w:rsidRPr="536B8341">
        <w:rPr>
          <w:sz w:val="20"/>
          <w:szCs w:val="20"/>
        </w:rPr>
        <w:t xml:space="preserve"> detailed, well-</w:t>
      </w:r>
      <w:r w:rsidR="341A9672" w:rsidRPr="536B8341">
        <w:rPr>
          <w:sz w:val="20"/>
          <w:szCs w:val="20"/>
        </w:rPr>
        <w:t>justified</w:t>
      </w:r>
      <w:r w:rsidR="45BAC5A5" w:rsidRPr="536B8341">
        <w:rPr>
          <w:sz w:val="20"/>
          <w:szCs w:val="20"/>
        </w:rPr>
        <w:t xml:space="preserve"> </w:t>
      </w:r>
      <w:r w:rsidRPr="536B8341">
        <w:rPr>
          <w:sz w:val="20"/>
          <w:szCs w:val="20"/>
        </w:rPr>
        <w:t xml:space="preserve">budget, and 3) CVs of the </w:t>
      </w:r>
      <w:r w:rsidR="1A177D13" w:rsidRPr="536B8341">
        <w:rPr>
          <w:sz w:val="20"/>
          <w:szCs w:val="20"/>
        </w:rPr>
        <w:t>team</w:t>
      </w:r>
      <w:r w:rsidRPr="536B8341">
        <w:rPr>
          <w:sz w:val="20"/>
          <w:szCs w:val="20"/>
        </w:rPr>
        <w:t>. The</w:t>
      </w:r>
      <w:r w:rsidR="11B2D2B6" w:rsidRPr="536B8341">
        <w:rPr>
          <w:sz w:val="20"/>
          <w:szCs w:val="20"/>
        </w:rPr>
        <w:t xml:space="preserve"> </w:t>
      </w:r>
      <w:r w:rsidR="0ED9FB7A" w:rsidRPr="536B8341">
        <w:rPr>
          <w:sz w:val="20"/>
          <w:szCs w:val="20"/>
        </w:rPr>
        <w:t>P</w:t>
      </w:r>
      <w:r w:rsidR="11B2D2B6" w:rsidRPr="536B8341">
        <w:rPr>
          <w:sz w:val="20"/>
          <w:szCs w:val="20"/>
        </w:rPr>
        <w:t xml:space="preserve">roject </w:t>
      </w:r>
      <w:r w:rsidR="07D7732C" w:rsidRPr="536B8341">
        <w:rPr>
          <w:sz w:val="20"/>
          <w:szCs w:val="20"/>
        </w:rPr>
        <w:t>P</w:t>
      </w:r>
      <w:r w:rsidR="11B2D2B6" w:rsidRPr="536B8341">
        <w:rPr>
          <w:sz w:val="20"/>
          <w:szCs w:val="20"/>
        </w:rPr>
        <w:t>roposal</w:t>
      </w:r>
      <w:r w:rsidRPr="536B8341">
        <w:rPr>
          <w:sz w:val="20"/>
          <w:szCs w:val="20"/>
        </w:rPr>
        <w:t xml:space="preserve"> template </w:t>
      </w:r>
      <w:r w:rsidR="0F31C76A" w:rsidRPr="536B8341">
        <w:rPr>
          <w:sz w:val="20"/>
          <w:szCs w:val="20"/>
        </w:rPr>
        <w:t>is</w:t>
      </w:r>
      <w:r w:rsidRPr="536B8341">
        <w:rPr>
          <w:sz w:val="20"/>
          <w:szCs w:val="20"/>
        </w:rPr>
        <w:t xml:space="preserve"> structured around </w:t>
      </w:r>
      <w:r w:rsidR="193E8437" w:rsidRPr="536B8341">
        <w:rPr>
          <w:sz w:val="20"/>
          <w:szCs w:val="20"/>
        </w:rPr>
        <w:t>separate</w:t>
      </w:r>
      <w:r w:rsidRPr="536B8341">
        <w:rPr>
          <w:sz w:val="20"/>
          <w:szCs w:val="20"/>
        </w:rPr>
        <w:t xml:space="preserve"> sections</w:t>
      </w:r>
      <w:r w:rsidR="6A24051B" w:rsidRPr="536B8341">
        <w:rPr>
          <w:sz w:val="20"/>
          <w:szCs w:val="20"/>
        </w:rPr>
        <w:t xml:space="preserve"> with additional appendices</w:t>
      </w:r>
      <w:r w:rsidR="0E35E051" w:rsidRPr="536B8341">
        <w:rPr>
          <w:sz w:val="20"/>
          <w:szCs w:val="20"/>
        </w:rPr>
        <w:t xml:space="preserve">. </w:t>
      </w:r>
      <w:r w:rsidR="0E35E051" w:rsidRPr="536B8341">
        <w:rPr>
          <w:b/>
          <w:bCs/>
          <w:sz w:val="20"/>
          <w:szCs w:val="20"/>
        </w:rPr>
        <w:t>All</w:t>
      </w:r>
      <w:r w:rsidRPr="536B8341">
        <w:rPr>
          <w:b/>
          <w:bCs/>
          <w:sz w:val="20"/>
          <w:szCs w:val="20"/>
        </w:rPr>
        <w:t xml:space="preserve"> sections must be completed, and no new sections should be added. </w:t>
      </w:r>
    </w:p>
    <w:p w14:paraId="35DAA121" w14:textId="1D643E85" w:rsidR="00EB5EA8" w:rsidRPr="00E75819" w:rsidRDefault="00EB5EA8" w:rsidP="00E75819">
      <w:pPr>
        <w:spacing w:line="276" w:lineRule="auto"/>
        <w:rPr>
          <w:sz w:val="20"/>
          <w:szCs w:val="20"/>
        </w:rPr>
      </w:pPr>
    </w:p>
    <w:p w14:paraId="6CD1C24A" w14:textId="5DAFE450" w:rsidR="00EB5EA8" w:rsidRDefault="6057E11B" w:rsidP="00E75819">
      <w:pPr>
        <w:spacing w:line="276" w:lineRule="auto"/>
        <w:rPr>
          <w:sz w:val="20"/>
          <w:szCs w:val="20"/>
        </w:rPr>
      </w:pPr>
      <w:r w:rsidRPr="536B8341">
        <w:rPr>
          <w:b/>
          <w:bCs/>
          <w:sz w:val="20"/>
          <w:szCs w:val="20"/>
        </w:rPr>
        <w:t>It is important to ensure that the proposal is clear and focused.</w:t>
      </w:r>
      <w:r w:rsidRPr="536B8341">
        <w:rPr>
          <w:sz w:val="20"/>
          <w:szCs w:val="20"/>
        </w:rPr>
        <w:t xml:space="preserve"> The description of the Pro</w:t>
      </w:r>
      <w:r w:rsidR="2BF7B91E" w:rsidRPr="536B8341">
        <w:rPr>
          <w:sz w:val="20"/>
          <w:szCs w:val="20"/>
        </w:rPr>
        <w:t xml:space="preserve">ject Proposal </w:t>
      </w:r>
      <w:r w:rsidR="4A592B45" w:rsidRPr="536B8341">
        <w:rPr>
          <w:sz w:val="20"/>
          <w:szCs w:val="20"/>
        </w:rPr>
        <w:t xml:space="preserve">should </w:t>
      </w:r>
      <w:r w:rsidR="2BF7B91E" w:rsidRPr="536B8341">
        <w:rPr>
          <w:sz w:val="20"/>
          <w:szCs w:val="20"/>
        </w:rPr>
        <w:t xml:space="preserve">not exceed </w:t>
      </w:r>
      <w:r w:rsidR="574A8946" w:rsidRPr="536B8341">
        <w:rPr>
          <w:b/>
          <w:bCs/>
          <w:sz w:val="20"/>
          <w:szCs w:val="20"/>
        </w:rPr>
        <w:t>1</w:t>
      </w:r>
      <w:r w:rsidR="234BD364" w:rsidRPr="536B8341">
        <w:rPr>
          <w:b/>
          <w:bCs/>
          <w:sz w:val="20"/>
          <w:szCs w:val="20"/>
        </w:rPr>
        <w:t>0</w:t>
      </w:r>
      <w:r w:rsidRPr="536B8341">
        <w:rPr>
          <w:b/>
          <w:bCs/>
          <w:sz w:val="20"/>
          <w:szCs w:val="20"/>
        </w:rPr>
        <w:t xml:space="preserve"> </w:t>
      </w:r>
      <w:r w:rsidRPr="536B8341">
        <w:rPr>
          <w:sz w:val="20"/>
          <w:szCs w:val="20"/>
        </w:rPr>
        <w:t xml:space="preserve">A4 pages </w:t>
      </w:r>
      <w:r w:rsidR="00EB2AE5" w:rsidRPr="536B8341">
        <w:rPr>
          <w:sz w:val="20"/>
          <w:szCs w:val="20"/>
        </w:rPr>
        <w:t xml:space="preserve">using </w:t>
      </w:r>
      <w:r w:rsidR="596D3521" w:rsidRPr="536B8341">
        <w:rPr>
          <w:sz w:val="20"/>
          <w:szCs w:val="20"/>
        </w:rPr>
        <w:t xml:space="preserve">Verdana </w:t>
      </w:r>
      <w:r w:rsidRPr="536B8341">
        <w:rPr>
          <w:sz w:val="20"/>
          <w:szCs w:val="20"/>
        </w:rPr>
        <w:t>font size</w:t>
      </w:r>
      <w:r w:rsidR="414B4691" w:rsidRPr="536B8341">
        <w:rPr>
          <w:sz w:val="20"/>
          <w:szCs w:val="20"/>
        </w:rPr>
        <w:t xml:space="preserve"> </w:t>
      </w:r>
      <w:r w:rsidR="4D3C2E17" w:rsidRPr="536B8341">
        <w:rPr>
          <w:sz w:val="20"/>
          <w:szCs w:val="20"/>
        </w:rPr>
        <w:t>11</w:t>
      </w:r>
      <w:r w:rsidR="414B4691" w:rsidRPr="536B8341">
        <w:rPr>
          <w:sz w:val="20"/>
          <w:szCs w:val="20"/>
        </w:rPr>
        <w:t xml:space="preserve">- and </w:t>
      </w:r>
      <w:r w:rsidR="16F42B8C" w:rsidRPr="536B8341">
        <w:rPr>
          <w:sz w:val="20"/>
          <w:szCs w:val="20"/>
        </w:rPr>
        <w:t xml:space="preserve">single </w:t>
      </w:r>
      <w:r w:rsidR="414B4691" w:rsidRPr="536B8341">
        <w:rPr>
          <w:sz w:val="20"/>
          <w:szCs w:val="20"/>
        </w:rPr>
        <w:t>line</w:t>
      </w:r>
      <w:r w:rsidRPr="536B8341">
        <w:rPr>
          <w:sz w:val="20"/>
          <w:szCs w:val="20"/>
        </w:rPr>
        <w:t xml:space="preserve"> spacing excluding basic information and references</w:t>
      </w:r>
      <w:r w:rsidR="4923F561" w:rsidRPr="536B8341">
        <w:rPr>
          <w:sz w:val="20"/>
          <w:szCs w:val="20"/>
        </w:rPr>
        <w:t>.</w:t>
      </w:r>
    </w:p>
    <w:p w14:paraId="739066DC" w14:textId="77777777" w:rsidR="007777EC" w:rsidRDefault="007777EC" w:rsidP="00E75819">
      <w:pPr>
        <w:spacing w:line="276" w:lineRule="auto"/>
        <w:rPr>
          <w:sz w:val="20"/>
          <w:szCs w:val="20"/>
        </w:rPr>
      </w:pPr>
    </w:p>
    <w:p w14:paraId="685B2EDC" w14:textId="33E16FE0" w:rsidR="007777EC" w:rsidRPr="00E75819" w:rsidRDefault="007777EC" w:rsidP="00E75819">
      <w:pPr>
        <w:spacing w:line="276" w:lineRule="auto"/>
        <w:rPr>
          <w:sz w:val="20"/>
          <w:szCs w:val="20"/>
        </w:rPr>
      </w:pPr>
      <w:r>
        <w:rPr>
          <w:sz w:val="20"/>
          <w:szCs w:val="20"/>
        </w:rPr>
        <w:t>All text between square brackets (</w:t>
      </w:r>
      <w:r w:rsidRPr="00710CA9">
        <w:rPr>
          <w:i/>
          <w:iCs/>
          <w:sz w:val="20"/>
          <w:szCs w:val="20"/>
          <w:highlight w:val="lightGray"/>
        </w:rPr>
        <w:t>[</w:t>
      </w:r>
      <w:r>
        <w:rPr>
          <w:i/>
          <w:iCs/>
          <w:sz w:val="20"/>
          <w:szCs w:val="20"/>
          <w:highlight w:val="lightGray"/>
        </w:rPr>
        <w:t>…</w:t>
      </w:r>
      <w:r w:rsidRPr="00710CA9">
        <w:rPr>
          <w:i/>
          <w:iCs/>
          <w:color w:val="auto"/>
          <w:sz w:val="20"/>
          <w:szCs w:val="20"/>
          <w:highlight w:val="lightGray"/>
        </w:rPr>
        <w:t>]</w:t>
      </w:r>
      <w:r>
        <w:rPr>
          <w:color w:val="auto"/>
          <w:sz w:val="20"/>
          <w:szCs w:val="20"/>
        </w:rPr>
        <w:t>)</w:t>
      </w:r>
      <w:r>
        <w:rPr>
          <w:i/>
          <w:iCs/>
          <w:color w:val="auto"/>
          <w:sz w:val="20"/>
          <w:szCs w:val="20"/>
        </w:rPr>
        <w:t xml:space="preserve"> </w:t>
      </w:r>
      <w:r>
        <w:rPr>
          <w:sz w:val="20"/>
          <w:szCs w:val="20"/>
        </w:rPr>
        <w:t xml:space="preserve">and in </w:t>
      </w:r>
      <w:r w:rsidRPr="007777EC">
        <w:rPr>
          <w:i/>
          <w:iCs/>
          <w:sz w:val="20"/>
          <w:szCs w:val="20"/>
          <w:highlight w:val="lightGray"/>
        </w:rPr>
        <w:t>grey text</w:t>
      </w:r>
      <w:r>
        <w:rPr>
          <w:sz w:val="20"/>
          <w:szCs w:val="20"/>
        </w:rPr>
        <w:t xml:space="preserve"> should be considered instructions and can be deleted from the proposal.</w:t>
      </w:r>
    </w:p>
    <w:p w14:paraId="122E94F5" w14:textId="600A69F3" w:rsidR="00932B58" w:rsidRPr="00E75819" w:rsidRDefault="00932B58" w:rsidP="00E75819">
      <w:pPr>
        <w:pStyle w:val="Caption"/>
        <w:spacing w:line="276" w:lineRule="auto"/>
        <w:rPr>
          <w:sz w:val="20"/>
          <w:szCs w:val="20"/>
        </w:rPr>
      </w:pPr>
      <w:r w:rsidRPr="00E75819">
        <w:rPr>
          <w:sz w:val="20"/>
          <w:szCs w:val="20"/>
        </w:rPr>
        <w:t xml:space="preserve">Table </w:t>
      </w:r>
      <w:r w:rsidRPr="00E75819">
        <w:rPr>
          <w:sz w:val="20"/>
          <w:szCs w:val="20"/>
        </w:rPr>
        <w:fldChar w:fldCharType="begin"/>
      </w:r>
      <w:r w:rsidRPr="00E75819">
        <w:rPr>
          <w:sz w:val="20"/>
          <w:szCs w:val="20"/>
        </w:rPr>
        <w:instrText xml:space="preserve"> SEQ Table \* ARABIC </w:instrText>
      </w:r>
      <w:r w:rsidRPr="00E75819">
        <w:rPr>
          <w:sz w:val="20"/>
          <w:szCs w:val="20"/>
        </w:rPr>
        <w:fldChar w:fldCharType="separate"/>
      </w:r>
      <w:r w:rsidR="0001515F" w:rsidRPr="00E75819">
        <w:rPr>
          <w:noProof/>
          <w:sz w:val="20"/>
          <w:szCs w:val="20"/>
        </w:rPr>
        <w:t>1</w:t>
      </w:r>
      <w:r w:rsidRPr="00E75819">
        <w:rPr>
          <w:sz w:val="20"/>
          <w:szCs w:val="20"/>
        </w:rPr>
        <w:fldChar w:fldCharType="end"/>
      </w:r>
      <w:r w:rsidRPr="00E75819">
        <w:rPr>
          <w:sz w:val="20"/>
          <w:szCs w:val="20"/>
        </w:rPr>
        <w:t>. Basic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39"/>
        <w:gridCol w:w="6477"/>
        <w:gridCol w:w="45"/>
      </w:tblGrid>
      <w:tr w:rsidR="00FF21E5" w:rsidRPr="00E75819" w14:paraId="0D79EEB8" w14:textId="77777777" w:rsidTr="1B06467F">
        <w:tc>
          <w:tcPr>
            <w:tcW w:w="9061" w:type="dxa"/>
            <w:gridSpan w:val="3"/>
            <w:shd w:val="clear" w:color="auto" w:fill="164753" w:themeFill="text2"/>
          </w:tcPr>
          <w:p w14:paraId="0AB09828" w14:textId="77777777" w:rsidR="00FF21E5" w:rsidRPr="00E75819" w:rsidRDefault="00AC453A" w:rsidP="000046B3">
            <w:pPr>
              <w:pStyle w:val="Tableheader"/>
              <w:spacing w:line="240" w:lineRule="auto"/>
              <w:rPr>
                <w:sz w:val="20"/>
                <w:szCs w:val="20"/>
              </w:rPr>
            </w:pPr>
            <w:r w:rsidRPr="00E75819">
              <w:rPr>
                <w:sz w:val="20"/>
                <w:szCs w:val="20"/>
              </w:rPr>
              <w:t xml:space="preserve">Submission, </w:t>
            </w:r>
            <w:r w:rsidR="000476AE" w:rsidRPr="00E75819">
              <w:rPr>
                <w:sz w:val="20"/>
                <w:szCs w:val="20"/>
              </w:rPr>
              <w:t>t</w:t>
            </w:r>
            <w:r w:rsidR="00DB10B4" w:rsidRPr="00E75819">
              <w:rPr>
                <w:sz w:val="20"/>
                <w:szCs w:val="20"/>
              </w:rPr>
              <w:t>itle</w:t>
            </w:r>
            <w:r w:rsidR="000476AE" w:rsidRPr="00E75819">
              <w:rPr>
                <w:sz w:val="20"/>
                <w:szCs w:val="20"/>
              </w:rPr>
              <w:t xml:space="preserve">, </w:t>
            </w:r>
            <w:proofErr w:type="gramStart"/>
            <w:r w:rsidR="000476AE" w:rsidRPr="00E75819">
              <w:rPr>
                <w:sz w:val="20"/>
                <w:szCs w:val="20"/>
              </w:rPr>
              <w:t>d</w:t>
            </w:r>
            <w:r w:rsidR="00DB10B4" w:rsidRPr="00E75819">
              <w:rPr>
                <w:sz w:val="20"/>
                <w:szCs w:val="20"/>
              </w:rPr>
              <w:t>uration</w:t>
            </w:r>
            <w:proofErr w:type="gramEnd"/>
            <w:r w:rsidR="00DB10B4" w:rsidRPr="00E75819">
              <w:rPr>
                <w:sz w:val="20"/>
                <w:szCs w:val="20"/>
              </w:rPr>
              <w:t xml:space="preserve"> and</w:t>
            </w:r>
            <w:r w:rsidR="000476AE" w:rsidRPr="00E75819">
              <w:rPr>
                <w:sz w:val="20"/>
                <w:szCs w:val="20"/>
              </w:rPr>
              <w:t xml:space="preserve"> b</w:t>
            </w:r>
            <w:r w:rsidR="00FF21E5" w:rsidRPr="00E75819">
              <w:rPr>
                <w:sz w:val="20"/>
                <w:szCs w:val="20"/>
              </w:rPr>
              <w:t>udget</w:t>
            </w:r>
          </w:p>
        </w:tc>
      </w:tr>
      <w:tr w:rsidR="00FF21E5" w:rsidRPr="00E75819" w14:paraId="4F551030" w14:textId="77777777" w:rsidTr="1B06467F">
        <w:tc>
          <w:tcPr>
            <w:tcW w:w="2539" w:type="dxa"/>
            <w:shd w:val="clear" w:color="auto" w:fill="F2F2F2" w:themeFill="background2" w:themeFillShade="F2"/>
          </w:tcPr>
          <w:p w14:paraId="30EF5376" w14:textId="77777777" w:rsidR="00FF21E5" w:rsidRPr="00E75819" w:rsidRDefault="000476AE" w:rsidP="000046B3">
            <w:pPr>
              <w:spacing w:line="240" w:lineRule="auto"/>
              <w:rPr>
                <w:sz w:val="20"/>
                <w:szCs w:val="20"/>
              </w:rPr>
            </w:pPr>
            <w:r w:rsidRPr="00E75819">
              <w:rPr>
                <w:sz w:val="20"/>
                <w:szCs w:val="20"/>
              </w:rPr>
              <w:t>Date of s</w:t>
            </w:r>
            <w:r w:rsidR="00FF21E5" w:rsidRPr="00E75819">
              <w:rPr>
                <w:sz w:val="20"/>
                <w:szCs w:val="20"/>
              </w:rPr>
              <w:t>ubmission</w:t>
            </w:r>
          </w:p>
          <w:p w14:paraId="5DAB6C7B" w14:textId="77777777" w:rsidR="00FF21E5" w:rsidRPr="00E75819" w:rsidRDefault="00FF21E5" w:rsidP="000046B3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6522" w:type="dxa"/>
            <w:gridSpan w:val="2"/>
          </w:tcPr>
          <w:p w14:paraId="02EB378F" w14:textId="77777777" w:rsidR="00FF21E5" w:rsidRPr="00E75819" w:rsidRDefault="00FF21E5" w:rsidP="000046B3">
            <w:pPr>
              <w:spacing w:line="240" w:lineRule="auto"/>
              <w:rPr>
                <w:sz w:val="20"/>
                <w:szCs w:val="20"/>
              </w:rPr>
            </w:pPr>
          </w:p>
        </w:tc>
      </w:tr>
      <w:tr w:rsidR="00C0292B" w:rsidRPr="00E75819" w14:paraId="1EC469CA" w14:textId="77777777" w:rsidTr="1B06467F">
        <w:tc>
          <w:tcPr>
            <w:tcW w:w="2539" w:type="dxa"/>
            <w:shd w:val="clear" w:color="auto" w:fill="F2F2F2" w:themeFill="background2" w:themeFillShade="F2"/>
          </w:tcPr>
          <w:p w14:paraId="7BD3A83A" w14:textId="77777777" w:rsidR="00C0292B" w:rsidRPr="00E75819" w:rsidRDefault="00C0292B" w:rsidP="000046B3">
            <w:pPr>
              <w:spacing w:line="240" w:lineRule="auto"/>
              <w:rPr>
                <w:sz w:val="20"/>
                <w:szCs w:val="20"/>
              </w:rPr>
            </w:pPr>
            <w:r w:rsidRPr="00E75819">
              <w:rPr>
                <w:sz w:val="20"/>
                <w:szCs w:val="20"/>
              </w:rPr>
              <w:t>Project title</w:t>
            </w:r>
          </w:p>
          <w:p w14:paraId="6A05A809" w14:textId="77777777" w:rsidR="00C0292B" w:rsidRPr="00E75819" w:rsidRDefault="00C0292B" w:rsidP="000046B3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6522" w:type="dxa"/>
            <w:gridSpan w:val="2"/>
          </w:tcPr>
          <w:p w14:paraId="72A3D3EC" w14:textId="486E468E" w:rsidR="00C0292B" w:rsidRPr="00E75819" w:rsidRDefault="00C0292B" w:rsidP="000046B3">
            <w:pPr>
              <w:spacing w:line="240" w:lineRule="auto"/>
              <w:rPr>
                <w:sz w:val="20"/>
                <w:szCs w:val="20"/>
              </w:rPr>
            </w:pPr>
          </w:p>
        </w:tc>
      </w:tr>
      <w:tr w:rsidR="00C0292B" w:rsidRPr="00E75819" w14:paraId="798F9AC3" w14:textId="77777777" w:rsidTr="1B06467F">
        <w:tc>
          <w:tcPr>
            <w:tcW w:w="2539" w:type="dxa"/>
            <w:shd w:val="clear" w:color="auto" w:fill="F2F2F2" w:themeFill="background2" w:themeFillShade="F2"/>
          </w:tcPr>
          <w:p w14:paraId="73C34B7C" w14:textId="77777777" w:rsidR="00C0292B" w:rsidRPr="00E75819" w:rsidRDefault="00C0292B" w:rsidP="000046B3">
            <w:pPr>
              <w:spacing w:line="240" w:lineRule="auto"/>
              <w:rPr>
                <w:sz w:val="20"/>
                <w:szCs w:val="20"/>
              </w:rPr>
            </w:pPr>
            <w:r w:rsidRPr="00E75819">
              <w:rPr>
                <w:sz w:val="20"/>
                <w:szCs w:val="20"/>
              </w:rPr>
              <w:t xml:space="preserve">Start </w:t>
            </w:r>
            <w:proofErr w:type="gramStart"/>
            <w:r w:rsidRPr="00E75819">
              <w:rPr>
                <w:sz w:val="20"/>
                <w:szCs w:val="20"/>
              </w:rPr>
              <w:t>date</w:t>
            </w:r>
            <w:proofErr w:type="gramEnd"/>
          </w:p>
          <w:p w14:paraId="0D0B940D" w14:textId="77777777" w:rsidR="00C0292B" w:rsidRPr="00E75819" w:rsidRDefault="00C0292B" w:rsidP="000046B3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6522" w:type="dxa"/>
            <w:gridSpan w:val="2"/>
          </w:tcPr>
          <w:p w14:paraId="0E27B00A" w14:textId="77777777" w:rsidR="00C0292B" w:rsidRPr="00E75819" w:rsidRDefault="00C0292B" w:rsidP="000046B3">
            <w:pPr>
              <w:spacing w:line="240" w:lineRule="auto"/>
              <w:rPr>
                <w:sz w:val="20"/>
                <w:szCs w:val="20"/>
              </w:rPr>
            </w:pPr>
          </w:p>
        </w:tc>
      </w:tr>
      <w:tr w:rsidR="00C0292B" w:rsidRPr="00E75819" w14:paraId="5FCA5544" w14:textId="77777777" w:rsidTr="1B06467F">
        <w:tc>
          <w:tcPr>
            <w:tcW w:w="2539" w:type="dxa"/>
            <w:shd w:val="clear" w:color="auto" w:fill="F2F2F2" w:themeFill="background2" w:themeFillShade="F2"/>
          </w:tcPr>
          <w:p w14:paraId="462DE4FF" w14:textId="77777777" w:rsidR="00C0292B" w:rsidRPr="00E75819" w:rsidRDefault="00C0292B" w:rsidP="000046B3">
            <w:pPr>
              <w:spacing w:line="240" w:lineRule="auto"/>
              <w:rPr>
                <w:sz w:val="20"/>
                <w:szCs w:val="20"/>
              </w:rPr>
            </w:pPr>
            <w:r w:rsidRPr="00E75819">
              <w:rPr>
                <w:sz w:val="20"/>
                <w:szCs w:val="20"/>
              </w:rPr>
              <w:t xml:space="preserve">End </w:t>
            </w:r>
            <w:proofErr w:type="gramStart"/>
            <w:r w:rsidRPr="00E75819">
              <w:rPr>
                <w:sz w:val="20"/>
                <w:szCs w:val="20"/>
              </w:rPr>
              <w:t>date</w:t>
            </w:r>
            <w:proofErr w:type="gramEnd"/>
          </w:p>
          <w:p w14:paraId="60061E4C" w14:textId="77777777" w:rsidR="00C0292B" w:rsidRPr="00E75819" w:rsidRDefault="00C0292B" w:rsidP="000046B3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6522" w:type="dxa"/>
            <w:gridSpan w:val="2"/>
          </w:tcPr>
          <w:p w14:paraId="44EAFD9C" w14:textId="77777777" w:rsidR="00C0292B" w:rsidRPr="00E75819" w:rsidRDefault="00C0292B" w:rsidP="000046B3">
            <w:pPr>
              <w:spacing w:line="240" w:lineRule="auto"/>
              <w:rPr>
                <w:sz w:val="20"/>
                <w:szCs w:val="20"/>
              </w:rPr>
            </w:pPr>
          </w:p>
        </w:tc>
      </w:tr>
      <w:tr w:rsidR="00C0292B" w:rsidRPr="00E75819" w14:paraId="64287576" w14:textId="77777777" w:rsidTr="1B06467F">
        <w:tc>
          <w:tcPr>
            <w:tcW w:w="2539" w:type="dxa"/>
            <w:shd w:val="clear" w:color="auto" w:fill="F2F2F2" w:themeFill="background2" w:themeFillShade="F2"/>
          </w:tcPr>
          <w:p w14:paraId="18A1D278" w14:textId="77777777" w:rsidR="00C0292B" w:rsidRPr="00E75819" w:rsidRDefault="00C0292B" w:rsidP="000046B3">
            <w:pPr>
              <w:spacing w:line="240" w:lineRule="auto"/>
              <w:rPr>
                <w:sz w:val="20"/>
                <w:szCs w:val="20"/>
              </w:rPr>
            </w:pPr>
            <w:r w:rsidRPr="00E75819">
              <w:rPr>
                <w:sz w:val="20"/>
                <w:szCs w:val="20"/>
              </w:rPr>
              <w:t>Total budget</w:t>
            </w:r>
          </w:p>
        </w:tc>
        <w:tc>
          <w:tcPr>
            <w:tcW w:w="6522" w:type="dxa"/>
            <w:gridSpan w:val="2"/>
          </w:tcPr>
          <w:p w14:paraId="4B94D5A5" w14:textId="77777777" w:rsidR="00C0292B" w:rsidRPr="00E75819" w:rsidRDefault="00C0292B" w:rsidP="000046B3">
            <w:pPr>
              <w:spacing w:line="240" w:lineRule="auto"/>
              <w:rPr>
                <w:sz w:val="20"/>
                <w:szCs w:val="20"/>
              </w:rPr>
            </w:pPr>
          </w:p>
          <w:p w14:paraId="3DEEC669" w14:textId="77777777" w:rsidR="00C0292B" w:rsidRPr="00E75819" w:rsidRDefault="00C0292B" w:rsidP="000046B3">
            <w:pPr>
              <w:spacing w:line="240" w:lineRule="auto"/>
              <w:rPr>
                <w:sz w:val="20"/>
                <w:szCs w:val="20"/>
              </w:rPr>
            </w:pPr>
          </w:p>
        </w:tc>
      </w:tr>
      <w:tr w:rsidR="003A5300" w:rsidRPr="00E75819" w14:paraId="39D8EEFD" w14:textId="77777777" w:rsidTr="1B06467F">
        <w:trPr>
          <w:gridAfter w:val="1"/>
          <w:wAfter w:w="45" w:type="dxa"/>
        </w:trPr>
        <w:tc>
          <w:tcPr>
            <w:tcW w:w="9016" w:type="dxa"/>
            <w:gridSpan w:val="2"/>
            <w:shd w:val="clear" w:color="auto" w:fill="164753" w:themeFill="text2"/>
          </w:tcPr>
          <w:p w14:paraId="410D6498" w14:textId="67C4AB81" w:rsidR="003A5300" w:rsidRPr="00E75819" w:rsidRDefault="003A5300" w:rsidP="000046B3">
            <w:pPr>
              <w:pStyle w:val="Tableheader"/>
              <w:spacing w:line="240" w:lineRule="auto"/>
              <w:rPr>
                <w:sz w:val="20"/>
                <w:szCs w:val="20"/>
              </w:rPr>
            </w:pPr>
            <w:r w:rsidRPr="1B06467F">
              <w:rPr>
                <w:sz w:val="20"/>
                <w:szCs w:val="20"/>
              </w:rPr>
              <w:t>Lead Academic/Research Institution</w:t>
            </w:r>
            <w:r w:rsidR="00AC61C6">
              <w:rPr>
                <w:sz w:val="20"/>
                <w:szCs w:val="20"/>
              </w:rPr>
              <w:t>/ Organization</w:t>
            </w:r>
            <w:r w:rsidRPr="1B06467F">
              <w:rPr>
                <w:sz w:val="20"/>
                <w:szCs w:val="20"/>
              </w:rPr>
              <w:t xml:space="preserve"> and Lead Researcher</w:t>
            </w:r>
            <w:r w:rsidR="00EA5AA8">
              <w:rPr>
                <w:sz w:val="20"/>
                <w:szCs w:val="20"/>
              </w:rPr>
              <w:t>*</w:t>
            </w:r>
          </w:p>
        </w:tc>
      </w:tr>
      <w:tr w:rsidR="003A5300" w:rsidRPr="00E75819" w14:paraId="1B155C79" w14:textId="77777777" w:rsidTr="1B06467F">
        <w:trPr>
          <w:gridAfter w:val="1"/>
          <w:wAfter w:w="45" w:type="dxa"/>
        </w:trPr>
        <w:tc>
          <w:tcPr>
            <w:tcW w:w="2539" w:type="dxa"/>
            <w:shd w:val="clear" w:color="auto" w:fill="F2F2F2" w:themeFill="background2" w:themeFillShade="F2"/>
          </w:tcPr>
          <w:p w14:paraId="52553C98" w14:textId="0EF3BED7" w:rsidR="003A5300" w:rsidRPr="00E75819" w:rsidRDefault="003A5300" w:rsidP="000046B3">
            <w:pPr>
              <w:spacing w:line="240" w:lineRule="auto"/>
              <w:rPr>
                <w:sz w:val="20"/>
                <w:szCs w:val="20"/>
              </w:rPr>
            </w:pPr>
            <w:r w:rsidRPr="00E75819">
              <w:rPr>
                <w:sz w:val="20"/>
                <w:szCs w:val="20"/>
              </w:rPr>
              <w:t>Name of research institution/university</w:t>
            </w:r>
            <w:r w:rsidR="00AC61C6">
              <w:rPr>
                <w:sz w:val="20"/>
                <w:szCs w:val="20"/>
              </w:rPr>
              <w:t>/Organization etc.</w:t>
            </w:r>
          </w:p>
        </w:tc>
        <w:tc>
          <w:tcPr>
            <w:tcW w:w="6477" w:type="dxa"/>
          </w:tcPr>
          <w:p w14:paraId="2B028782" w14:textId="77777777" w:rsidR="003A5300" w:rsidRPr="00E75819" w:rsidRDefault="003A5300" w:rsidP="000046B3">
            <w:pPr>
              <w:spacing w:line="240" w:lineRule="auto"/>
              <w:rPr>
                <w:sz w:val="20"/>
                <w:szCs w:val="20"/>
              </w:rPr>
            </w:pPr>
          </w:p>
        </w:tc>
      </w:tr>
      <w:tr w:rsidR="003A5300" w:rsidRPr="00E75819" w14:paraId="3AE631DE" w14:textId="77777777" w:rsidTr="1B06467F">
        <w:trPr>
          <w:gridAfter w:val="1"/>
          <w:wAfter w:w="45" w:type="dxa"/>
        </w:trPr>
        <w:tc>
          <w:tcPr>
            <w:tcW w:w="2539" w:type="dxa"/>
            <w:shd w:val="clear" w:color="auto" w:fill="F2F2F2" w:themeFill="background2" w:themeFillShade="F2"/>
          </w:tcPr>
          <w:p w14:paraId="1D89440F" w14:textId="77777777" w:rsidR="003A5300" w:rsidRPr="00E75819" w:rsidRDefault="003A5300" w:rsidP="000046B3">
            <w:pPr>
              <w:spacing w:line="240" w:lineRule="auto"/>
              <w:rPr>
                <w:sz w:val="20"/>
                <w:szCs w:val="20"/>
              </w:rPr>
            </w:pPr>
            <w:r w:rsidRPr="00E75819">
              <w:rPr>
                <w:sz w:val="20"/>
                <w:szCs w:val="20"/>
              </w:rPr>
              <w:t xml:space="preserve">Name of </w:t>
            </w:r>
            <w:r w:rsidRPr="007E1022">
              <w:rPr>
                <w:sz w:val="20"/>
                <w:szCs w:val="20"/>
              </w:rPr>
              <w:t>Lead Researcher</w:t>
            </w:r>
          </w:p>
        </w:tc>
        <w:tc>
          <w:tcPr>
            <w:tcW w:w="6477" w:type="dxa"/>
          </w:tcPr>
          <w:p w14:paraId="3604AC78" w14:textId="77777777" w:rsidR="003A5300" w:rsidRPr="00E75819" w:rsidRDefault="003A5300" w:rsidP="000046B3">
            <w:pPr>
              <w:spacing w:line="240" w:lineRule="auto"/>
              <w:rPr>
                <w:sz w:val="20"/>
                <w:szCs w:val="20"/>
              </w:rPr>
            </w:pPr>
          </w:p>
          <w:p w14:paraId="6C595A32" w14:textId="77777777" w:rsidR="003A5300" w:rsidRPr="00E75819" w:rsidRDefault="003A5300" w:rsidP="000046B3">
            <w:pPr>
              <w:spacing w:line="240" w:lineRule="auto"/>
              <w:rPr>
                <w:sz w:val="20"/>
                <w:szCs w:val="20"/>
              </w:rPr>
            </w:pPr>
          </w:p>
        </w:tc>
      </w:tr>
      <w:tr w:rsidR="003A5300" w:rsidRPr="00E75819" w14:paraId="5C7DD586" w14:textId="77777777" w:rsidTr="1B06467F">
        <w:trPr>
          <w:gridAfter w:val="1"/>
          <w:wAfter w:w="45" w:type="dxa"/>
        </w:trPr>
        <w:tc>
          <w:tcPr>
            <w:tcW w:w="2539" w:type="dxa"/>
            <w:shd w:val="clear" w:color="auto" w:fill="F2F2F2" w:themeFill="background2" w:themeFillShade="F2"/>
          </w:tcPr>
          <w:p w14:paraId="2C13D54F" w14:textId="77777777" w:rsidR="003A5300" w:rsidRPr="00E75819" w:rsidRDefault="003A5300" w:rsidP="000046B3">
            <w:pPr>
              <w:spacing w:line="240" w:lineRule="auto"/>
              <w:rPr>
                <w:sz w:val="20"/>
                <w:szCs w:val="20"/>
              </w:rPr>
            </w:pPr>
            <w:r w:rsidRPr="00E75819">
              <w:rPr>
                <w:sz w:val="20"/>
                <w:szCs w:val="20"/>
              </w:rPr>
              <w:t>Title and academic qualifications</w:t>
            </w:r>
          </w:p>
        </w:tc>
        <w:tc>
          <w:tcPr>
            <w:tcW w:w="6477" w:type="dxa"/>
          </w:tcPr>
          <w:p w14:paraId="0FEB125E" w14:textId="77777777" w:rsidR="003A5300" w:rsidRPr="00E75819" w:rsidRDefault="003A5300" w:rsidP="000046B3">
            <w:pPr>
              <w:spacing w:line="240" w:lineRule="auto"/>
              <w:rPr>
                <w:sz w:val="20"/>
                <w:szCs w:val="20"/>
              </w:rPr>
            </w:pPr>
          </w:p>
          <w:p w14:paraId="482C4B62" w14:textId="77777777" w:rsidR="003A5300" w:rsidRPr="00E75819" w:rsidRDefault="003A5300" w:rsidP="000046B3">
            <w:pPr>
              <w:spacing w:line="240" w:lineRule="auto"/>
              <w:rPr>
                <w:sz w:val="20"/>
                <w:szCs w:val="20"/>
              </w:rPr>
            </w:pPr>
          </w:p>
          <w:p w14:paraId="6654C105" w14:textId="77777777" w:rsidR="003A5300" w:rsidRPr="00E75819" w:rsidRDefault="003A5300" w:rsidP="000046B3">
            <w:pPr>
              <w:spacing w:line="240" w:lineRule="auto"/>
              <w:rPr>
                <w:sz w:val="20"/>
                <w:szCs w:val="20"/>
              </w:rPr>
            </w:pPr>
          </w:p>
        </w:tc>
      </w:tr>
      <w:tr w:rsidR="003A5300" w:rsidRPr="00E75819" w14:paraId="4B4EA1E1" w14:textId="77777777" w:rsidTr="1B06467F">
        <w:trPr>
          <w:gridAfter w:val="1"/>
          <w:wAfter w:w="45" w:type="dxa"/>
        </w:trPr>
        <w:tc>
          <w:tcPr>
            <w:tcW w:w="2539" w:type="dxa"/>
            <w:shd w:val="clear" w:color="auto" w:fill="F2F2F2" w:themeFill="background2" w:themeFillShade="F2"/>
          </w:tcPr>
          <w:p w14:paraId="6275676B" w14:textId="77777777" w:rsidR="003A5300" w:rsidRPr="00E75819" w:rsidRDefault="003A5300" w:rsidP="000046B3">
            <w:pPr>
              <w:spacing w:line="240" w:lineRule="auto"/>
              <w:rPr>
                <w:sz w:val="20"/>
                <w:szCs w:val="20"/>
              </w:rPr>
            </w:pPr>
            <w:r w:rsidRPr="00E75819">
              <w:rPr>
                <w:sz w:val="20"/>
                <w:szCs w:val="20"/>
              </w:rPr>
              <w:t xml:space="preserve">Department </w:t>
            </w:r>
          </w:p>
        </w:tc>
        <w:tc>
          <w:tcPr>
            <w:tcW w:w="6477" w:type="dxa"/>
          </w:tcPr>
          <w:p w14:paraId="4D0D69BC" w14:textId="77777777" w:rsidR="003A5300" w:rsidRPr="00E75819" w:rsidRDefault="003A5300" w:rsidP="000046B3">
            <w:pPr>
              <w:spacing w:line="240" w:lineRule="auto"/>
              <w:rPr>
                <w:sz w:val="20"/>
                <w:szCs w:val="20"/>
              </w:rPr>
            </w:pPr>
          </w:p>
          <w:p w14:paraId="169E206D" w14:textId="77777777" w:rsidR="003A5300" w:rsidRPr="00E75819" w:rsidRDefault="003A5300" w:rsidP="000046B3">
            <w:pPr>
              <w:spacing w:line="240" w:lineRule="auto"/>
              <w:rPr>
                <w:sz w:val="20"/>
                <w:szCs w:val="20"/>
              </w:rPr>
            </w:pPr>
          </w:p>
        </w:tc>
      </w:tr>
      <w:tr w:rsidR="003A5300" w:rsidRPr="00E75819" w14:paraId="70E95893" w14:textId="77777777" w:rsidTr="1B06467F">
        <w:trPr>
          <w:gridAfter w:val="1"/>
          <w:wAfter w:w="45" w:type="dxa"/>
        </w:trPr>
        <w:tc>
          <w:tcPr>
            <w:tcW w:w="2539" w:type="dxa"/>
            <w:shd w:val="clear" w:color="auto" w:fill="F2F2F2" w:themeFill="background2" w:themeFillShade="F2"/>
          </w:tcPr>
          <w:p w14:paraId="22A51BFE" w14:textId="63B838B9" w:rsidR="003A5300" w:rsidRPr="00E75819" w:rsidRDefault="003A5300" w:rsidP="000046B3">
            <w:pPr>
              <w:spacing w:line="240" w:lineRule="auto"/>
              <w:rPr>
                <w:sz w:val="20"/>
                <w:szCs w:val="20"/>
              </w:rPr>
            </w:pPr>
            <w:r w:rsidRPr="1B06467F">
              <w:rPr>
                <w:sz w:val="20"/>
                <w:szCs w:val="20"/>
              </w:rPr>
              <w:t xml:space="preserve">Head of </w:t>
            </w:r>
            <w:r w:rsidR="00D30AA6">
              <w:rPr>
                <w:sz w:val="20"/>
                <w:szCs w:val="20"/>
              </w:rPr>
              <w:t>Institution</w:t>
            </w:r>
          </w:p>
        </w:tc>
        <w:tc>
          <w:tcPr>
            <w:tcW w:w="6477" w:type="dxa"/>
          </w:tcPr>
          <w:p w14:paraId="332F9E4A" w14:textId="77777777" w:rsidR="003A5300" w:rsidRPr="00E75819" w:rsidRDefault="003A5300" w:rsidP="000046B3">
            <w:pPr>
              <w:spacing w:line="240" w:lineRule="auto"/>
              <w:rPr>
                <w:sz w:val="20"/>
                <w:szCs w:val="20"/>
              </w:rPr>
            </w:pPr>
          </w:p>
          <w:p w14:paraId="44D84D81" w14:textId="77777777" w:rsidR="003A5300" w:rsidRPr="00E75819" w:rsidRDefault="003A5300" w:rsidP="000046B3">
            <w:pPr>
              <w:spacing w:line="240" w:lineRule="auto"/>
              <w:rPr>
                <w:sz w:val="20"/>
                <w:szCs w:val="20"/>
              </w:rPr>
            </w:pPr>
          </w:p>
          <w:p w14:paraId="392238C9" w14:textId="77777777" w:rsidR="003A5300" w:rsidRPr="00E75819" w:rsidRDefault="003A5300" w:rsidP="000046B3">
            <w:pPr>
              <w:spacing w:line="240" w:lineRule="auto"/>
              <w:rPr>
                <w:sz w:val="20"/>
                <w:szCs w:val="20"/>
              </w:rPr>
            </w:pPr>
          </w:p>
        </w:tc>
      </w:tr>
    </w:tbl>
    <w:p w14:paraId="2D79C92B" w14:textId="77777777" w:rsidR="003D24D6" w:rsidRDefault="003D24D6">
      <w:r>
        <w:rPr>
          <w:b/>
          <w:bCs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39"/>
        <w:gridCol w:w="6522"/>
      </w:tblGrid>
      <w:tr w:rsidR="00C0292B" w:rsidRPr="00E75819" w14:paraId="5A79DAA4" w14:textId="77777777" w:rsidTr="1B06467F">
        <w:tc>
          <w:tcPr>
            <w:tcW w:w="9061" w:type="dxa"/>
            <w:gridSpan w:val="2"/>
            <w:shd w:val="clear" w:color="auto" w:fill="164753" w:themeFill="text2"/>
          </w:tcPr>
          <w:p w14:paraId="18012CE2" w14:textId="10CFABE1" w:rsidR="00C0292B" w:rsidRPr="00E75819" w:rsidRDefault="00C0292B" w:rsidP="000046B3">
            <w:pPr>
              <w:pStyle w:val="Tableheader"/>
              <w:spacing w:line="240" w:lineRule="auto"/>
              <w:rPr>
                <w:sz w:val="20"/>
                <w:szCs w:val="20"/>
              </w:rPr>
            </w:pPr>
            <w:r w:rsidRPr="00E75819">
              <w:rPr>
                <w:sz w:val="20"/>
                <w:szCs w:val="20"/>
              </w:rPr>
              <w:lastRenderedPageBreak/>
              <w:t xml:space="preserve">[Co-applicant institution </w:t>
            </w:r>
            <w:proofErr w:type="gramStart"/>
            <w:r w:rsidRPr="00E75819">
              <w:rPr>
                <w:sz w:val="20"/>
                <w:szCs w:val="20"/>
              </w:rPr>
              <w:t>1]</w:t>
            </w:r>
            <w:r w:rsidR="00583820" w:rsidRPr="003D24D6">
              <w:rPr>
                <w:sz w:val="20"/>
                <w:szCs w:val="20"/>
                <w:vertAlign w:val="superscript"/>
              </w:rPr>
              <w:t>§</w:t>
            </w:r>
            <w:proofErr w:type="gramEnd"/>
          </w:p>
        </w:tc>
      </w:tr>
      <w:tr w:rsidR="00C0292B" w:rsidRPr="00E75819" w14:paraId="174B4037" w14:textId="77777777" w:rsidTr="1B06467F">
        <w:tc>
          <w:tcPr>
            <w:tcW w:w="2539" w:type="dxa"/>
            <w:shd w:val="clear" w:color="auto" w:fill="F2F2F2" w:themeFill="background2" w:themeFillShade="F2"/>
          </w:tcPr>
          <w:p w14:paraId="27171057" w14:textId="4AB98553" w:rsidR="00C0292B" w:rsidRPr="00E75819" w:rsidRDefault="00C0292B" w:rsidP="000046B3">
            <w:pPr>
              <w:spacing w:line="240" w:lineRule="auto"/>
              <w:rPr>
                <w:sz w:val="20"/>
                <w:szCs w:val="20"/>
              </w:rPr>
            </w:pPr>
            <w:r w:rsidRPr="00E75819">
              <w:rPr>
                <w:sz w:val="20"/>
                <w:szCs w:val="20"/>
              </w:rPr>
              <w:t>Name of research institution/university</w:t>
            </w:r>
            <w:r w:rsidR="00AC61C6">
              <w:rPr>
                <w:sz w:val="20"/>
                <w:szCs w:val="20"/>
              </w:rPr>
              <w:t>/Organization</w:t>
            </w:r>
          </w:p>
        </w:tc>
        <w:tc>
          <w:tcPr>
            <w:tcW w:w="6522" w:type="dxa"/>
          </w:tcPr>
          <w:p w14:paraId="5043CB0F" w14:textId="77777777" w:rsidR="00C0292B" w:rsidRPr="00E75819" w:rsidRDefault="00C0292B" w:rsidP="000046B3">
            <w:pPr>
              <w:spacing w:line="240" w:lineRule="auto"/>
              <w:rPr>
                <w:sz w:val="20"/>
                <w:szCs w:val="20"/>
              </w:rPr>
            </w:pPr>
          </w:p>
          <w:p w14:paraId="07459315" w14:textId="77777777" w:rsidR="00C0292B" w:rsidRPr="00E75819" w:rsidRDefault="00C0292B" w:rsidP="000046B3">
            <w:pPr>
              <w:spacing w:line="240" w:lineRule="auto"/>
              <w:rPr>
                <w:sz w:val="20"/>
                <w:szCs w:val="20"/>
              </w:rPr>
            </w:pPr>
          </w:p>
        </w:tc>
      </w:tr>
      <w:tr w:rsidR="00C0292B" w:rsidRPr="00E75819" w14:paraId="64DA8672" w14:textId="77777777" w:rsidTr="1B06467F">
        <w:tc>
          <w:tcPr>
            <w:tcW w:w="2539" w:type="dxa"/>
            <w:shd w:val="clear" w:color="auto" w:fill="F2F2F2" w:themeFill="background2" w:themeFillShade="F2"/>
          </w:tcPr>
          <w:p w14:paraId="5B802926" w14:textId="729389A5" w:rsidR="00C0292B" w:rsidRPr="00E75819" w:rsidRDefault="00C0292B" w:rsidP="000046B3">
            <w:pPr>
              <w:spacing w:line="240" w:lineRule="auto"/>
              <w:rPr>
                <w:sz w:val="20"/>
                <w:szCs w:val="20"/>
              </w:rPr>
            </w:pPr>
            <w:r w:rsidRPr="00E75819">
              <w:rPr>
                <w:sz w:val="20"/>
                <w:szCs w:val="20"/>
              </w:rPr>
              <w:t xml:space="preserve">Responsible department </w:t>
            </w:r>
            <w:r w:rsidR="006C46BB" w:rsidRPr="006C46BB">
              <w:rPr>
                <w:i/>
                <w:iCs/>
                <w:sz w:val="20"/>
                <w:szCs w:val="20"/>
              </w:rPr>
              <w:t>(if relevant)</w:t>
            </w:r>
          </w:p>
        </w:tc>
        <w:tc>
          <w:tcPr>
            <w:tcW w:w="6522" w:type="dxa"/>
          </w:tcPr>
          <w:p w14:paraId="6537F28F" w14:textId="77777777" w:rsidR="00C0292B" w:rsidRPr="00E75819" w:rsidRDefault="00C0292B" w:rsidP="000046B3">
            <w:pPr>
              <w:spacing w:line="240" w:lineRule="auto"/>
              <w:rPr>
                <w:sz w:val="20"/>
                <w:szCs w:val="20"/>
              </w:rPr>
            </w:pPr>
          </w:p>
          <w:p w14:paraId="6DFB9E20" w14:textId="77777777" w:rsidR="00C0292B" w:rsidRPr="00E75819" w:rsidRDefault="00C0292B" w:rsidP="000046B3">
            <w:pPr>
              <w:spacing w:line="240" w:lineRule="auto"/>
              <w:rPr>
                <w:sz w:val="20"/>
                <w:szCs w:val="20"/>
              </w:rPr>
            </w:pPr>
          </w:p>
        </w:tc>
      </w:tr>
      <w:tr w:rsidR="00C0292B" w:rsidRPr="00E75819" w14:paraId="496587CA" w14:textId="77777777" w:rsidTr="1B06467F">
        <w:tc>
          <w:tcPr>
            <w:tcW w:w="2539" w:type="dxa"/>
            <w:shd w:val="clear" w:color="auto" w:fill="F2F2F2" w:themeFill="background2" w:themeFillShade="F2"/>
          </w:tcPr>
          <w:p w14:paraId="2F44AD8C" w14:textId="56173F8B" w:rsidR="00C0292B" w:rsidRPr="00E75819" w:rsidRDefault="00C0292B" w:rsidP="000046B3">
            <w:pPr>
              <w:spacing w:line="240" w:lineRule="auto"/>
              <w:rPr>
                <w:sz w:val="20"/>
                <w:szCs w:val="20"/>
              </w:rPr>
            </w:pPr>
            <w:r w:rsidRPr="00E75819">
              <w:rPr>
                <w:sz w:val="20"/>
                <w:szCs w:val="20"/>
              </w:rPr>
              <w:t>Head of responsible department</w:t>
            </w:r>
            <w:r w:rsidR="006C46BB">
              <w:rPr>
                <w:sz w:val="20"/>
                <w:szCs w:val="20"/>
              </w:rPr>
              <w:t xml:space="preserve"> </w:t>
            </w:r>
            <w:r w:rsidR="006C46BB" w:rsidRPr="006C46BB">
              <w:rPr>
                <w:i/>
                <w:iCs/>
                <w:sz w:val="20"/>
                <w:szCs w:val="20"/>
              </w:rPr>
              <w:t>(if relevant)</w:t>
            </w:r>
          </w:p>
        </w:tc>
        <w:tc>
          <w:tcPr>
            <w:tcW w:w="6522" w:type="dxa"/>
          </w:tcPr>
          <w:p w14:paraId="70DF9E56" w14:textId="77777777" w:rsidR="00C0292B" w:rsidRPr="00E75819" w:rsidRDefault="00C0292B" w:rsidP="000046B3">
            <w:pPr>
              <w:spacing w:line="240" w:lineRule="auto"/>
              <w:rPr>
                <w:sz w:val="20"/>
                <w:szCs w:val="20"/>
              </w:rPr>
            </w:pPr>
          </w:p>
          <w:p w14:paraId="44E871BC" w14:textId="77777777" w:rsidR="00C0292B" w:rsidRPr="00E75819" w:rsidRDefault="00C0292B" w:rsidP="000046B3">
            <w:pPr>
              <w:spacing w:line="240" w:lineRule="auto"/>
              <w:rPr>
                <w:sz w:val="20"/>
                <w:szCs w:val="20"/>
              </w:rPr>
            </w:pPr>
          </w:p>
        </w:tc>
      </w:tr>
      <w:tr w:rsidR="00C0292B" w:rsidRPr="00E75819" w14:paraId="007C9F42" w14:textId="77777777" w:rsidTr="1B06467F">
        <w:tc>
          <w:tcPr>
            <w:tcW w:w="2539" w:type="dxa"/>
            <w:shd w:val="clear" w:color="auto" w:fill="F2F2F2" w:themeFill="background2" w:themeFillShade="F2"/>
          </w:tcPr>
          <w:p w14:paraId="486A0008" w14:textId="4AF88F50" w:rsidR="00C0292B" w:rsidRPr="00E75819" w:rsidRDefault="00C0292B" w:rsidP="000046B3">
            <w:pPr>
              <w:spacing w:line="240" w:lineRule="auto"/>
              <w:rPr>
                <w:sz w:val="20"/>
                <w:szCs w:val="20"/>
              </w:rPr>
            </w:pPr>
            <w:r w:rsidRPr="00E75819">
              <w:rPr>
                <w:sz w:val="20"/>
                <w:szCs w:val="20"/>
              </w:rPr>
              <w:t>Role of the research institution/university in the project</w:t>
            </w:r>
            <w:r w:rsidR="006C46BB">
              <w:rPr>
                <w:sz w:val="20"/>
                <w:szCs w:val="20"/>
              </w:rPr>
              <w:t xml:space="preserve"> </w:t>
            </w:r>
            <w:r w:rsidR="006C46BB" w:rsidRPr="006C46BB">
              <w:rPr>
                <w:i/>
                <w:iCs/>
                <w:sz w:val="20"/>
                <w:szCs w:val="20"/>
              </w:rPr>
              <w:t>(if relevant)</w:t>
            </w:r>
          </w:p>
        </w:tc>
        <w:tc>
          <w:tcPr>
            <w:tcW w:w="6522" w:type="dxa"/>
          </w:tcPr>
          <w:p w14:paraId="144A5D23" w14:textId="77777777" w:rsidR="00C0292B" w:rsidRPr="00E75819" w:rsidRDefault="00C0292B" w:rsidP="000046B3">
            <w:pPr>
              <w:spacing w:line="240" w:lineRule="auto"/>
              <w:rPr>
                <w:sz w:val="20"/>
                <w:szCs w:val="20"/>
              </w:rPr>
            </w:pPr>
          </w:p>
          <w:p w14:paraId="738610EB" w14:textId="3C916DC3" w:rsidR="00C0292B" w:rsidRPr="00E75819" w:rsidRDefault="00C0292B" w:rsidP="000046B3">
            <w:pPr>
              <w:spacing w:line="240" w:lineRule="auto"/>
              <w:rPr>
                <w:sz w:val="20"/>
                <w:szCs w:val="20"/>
              </w:rPr>
            </w:pPr>
          </w:p>
          <w:p w14:paraId="322CA8FC" w14:textId="77777777" w:rsidR="00C0292B" w:rsidRPr="00E75819" w:rsidRDefault="00C0292B" w:rsidP="000046B3">
            <w:pPr>
              <w:spacing w:line="240" w:lineRule="auto"/>
              <w:rPr>
                <w:sz w:val="20"/>
                <w:szCs w:val="20"/>
              </w:rPr>
            </w:pPr>
          </w:p>
          <w:p w14:paraId="2BA226A1" w14:textId="77777777" w:rsidR="00C0292B" w:rsidRPr="00E75819" w:rsidRDefault="00C0292B" w:rsidP="000046B3">
            <w:pPr>
              <w:spacing w:line="240" w:lineRule="auto"/>
              <w:rPr>
                <w:sz w:val="20"/>
                <w:szCs w:val="20"/>
              </w:rPr>
            </w:pPr>
          </w:p>
        </w:tc>
      </w:tr>
      <w:tr w:rsidR="00C0292B" w:rsidRPr="00E75819" w14:paraId="09FDCE27" w14:textId="77777777" w:rsidTr="1B06467F">
        <w:tc>
          <w:tcPr>
            <w:tcW w:w="9061" w:type="dxa"/>
            <w:gridSpan w:val="2"/>
            <w:shd w:val="clear" w:color="auto" w:fill="164753" w:themeFill="text2"/>
          </w:tcPr>
          <w:p w14:paraId="4453AB41" w14:textId="42FB9FAF" w:rsidR="00C0292B" w:rsidRPr="00E75819" w:rsidRDefault="00C0292B" w:rsidP="000046B3">
            <w:pPr>
              <w:pStyle w:val="Tableheader"/>
              <w:spacing w:line="240" w:lineRule="auto"/>
              <w:rPr>
                <w:sz w:val="20"/>
                <w:szCs w:val="20"/>
              </w:rPr>
            </w:pPr>
            <w:r w:rsidRPr="70503F82">
              <w:rPr>
                <w:sz w:val="20"/>
                <w:szCs w:val="20"/>
              </w:rPr>
              <w:t>[Co-</w:t>
            </w:r>
            <w:r w:rsidR="007E1022" w:rsidRPr="70503F82">
              <w:rPr>
                <w:sz w:val="20"/>
                <w:szCs w:val="20"/>
              </w:rPr>
              <w:t>applicant institution</w:t>
            </w:r>
            <w:r w:rsidRPr="70503F82">
              <w:rPr>
                <w:sz w:val="20"/>
                <w:szCs w:val="20"/>
              </w:rPr>
              <w:t>2]</w:t>
            </w:r>
            <w:r w:rsidR="00583820" w:rsidRPr="70503F82">
              <w:rPr>
                <w:sz w:val="20"/>
                <w:szCs w:val="20"/>
                <w:vertAlign w:val="superscript"/>
              </w:rPr>
              <w:t xml:space="preserve"> §</w:t>
            </w:r>
          </w:p>
          <w:p w14:paraId="080AD660" w14:textId="03D40B94" w:rsidR="00C0292B" w:rsidRPr="00E75819" w:rsidRDefault="00C0292B" w:rsidP="000046B3">
            <w:pPr>
              <w:pStyle w:val="Tableheader"/>
              <w:spacing w:line="240" w:lineRule="auto"/>
              <w:rPr>
                <w:sz w:val="20"/>
                <w:szCs w:val="20"/>
              </w:rPr>
            </w:pPr>
            <w:r w:rsidRPr="00E75819">
              <w:rPr>
                <w:sz w:val="20"/>
                <w:szCs w:val="20"/>
              </w:rPr>
              <w:t>(Please add rows for additional research institutions/universities</w:t>
            </w:r>
            <w:r w:rsidR="00AC61C6">
              <w:rPr>
                <w:sz w:val="20"/>
                <w:szCs w:val="20"/>
              </w:rPr>
              <w:t>/ organizations</w:t>
            </w:r>
            <w:r w:rsidRPr="00E75819">
              <w:rPr>
                <w:sz w:val="20"/>
                <w:szCs w:val="20"/>
              </w:rPr>
              <w:t xml:space="preserve"> if necessary)</w:t>
            </w:r>
          </w:p>
        </w:tc>
      </w:tr>
      <w:tr w:rsidR="00C0292B" w:rsidRPr="00E75819" w14:paraId="5666B561" w14:textId="77777777" w:rsidTr="1B06467F">
        <w:tc>
          <w:tcPr>
            <w:tcW w:w="2539" w:type="dxa"/>
            <w:shd w:val="clear" w:color="auto" w:fill="F2F2F2" w:themeFill="background2" w:themeFillShade="F2"/>
          </w:tcPr>
          <w:p w14:paraId="3741A643" w14:textId="10A87B38" w:rsidR="00C0292B" w:rsidRPr="00E75819" w:rsidRDefault="00C0292B" w:rsidP="000046B3">
            <w:pPr>
              <w:spacing w:line="240" w:lineRule="auto"/>
              <w:rPr>
                <w:sz w:val="20"/>
                <w:szCs w:val="20"/>
              </w:rPr>
            </w:pPr>
            <w:r w:rsidRPr="00E75819">
              <w:rPr>
                <w:sz w:val="20"/>
                <w:szCs w:val="20"/>
              </w:rPr>
              <w:t>Name of research institution/university</w:t>
            </w:r>
            <w:r w:rsidR="00AC61C6">
              <w:rPr>
                <w:sz w:val="20"/>
                <w:szCs w:val="20"/>
              </w:rPr>
              <w:t>/Organization</w:t>
            </w:r>
            <w:r w:rsidR="00AA603F">
              <w:rPr>
                <w:sz w:val="20"/>
                <w:szCs w:val="20"/>
              </w:rPr>
              <w:t xml:space="preserve"> </w:t>
            </w:r>
          </w:p>
        </w:tc>
        <w:tc>
          <w:tcPr>
            <w:tcW w:w="6522" w:type="dxa"/>
          </w:tcPr>
          <w:p w14:paraId="17AD93B2" w14:textId="77777777" w:rsidR="00C0292B" w:rsidRPr="00E75819" w:rsidRDefault="00C0292B" w:rsidP="000046B3">
            <w:pPr>
              <w:spacing w:line="240" w:lineRule="auto"/>
              <w:rPr>
                <w:sz w:val="20"/>
                <w:szCs w:val="20"/>
              </w:rPr>
            </w:pPr>
          </w:p>
          <w:p w14:paraId="0DE4B5B7" w14:textId="77777777" w:rsidR="00C0292B" w:rsidRPr="00E75819" w:rsidRDefault="00C0292B" w:rsidP="000046B3">
            <w:pPr>
              <w:spacing w:line="240" w:lineRule="auto"/>
              <w:rPr>
                <w:sz w:val="20"/>
                <w:szCs w:val="20"/>
              </w:rPr>
            </w:pPr>
          </w:p>
        </w:tc>
      </w:tr>
      <w:tr w:rsidR="00C0292B" w:rsidRPr="00E75819" w14:paraId="38C62167" w14:textId="77777777" w:rsidTr="1B06467F">
        <w:tc>
          <w:tcPr>
            <w:tcW w:w="2539" w:type="dxa"/>
            <w:shd w:val="clear" w:color="auto" w:fill="F2F2F2" w:themeFill="background2" w:themeFillShade="F2"/>
          </w:tcPr>
          <w:p w14:paraId="6DBA585A" w14:textId="441CF7DF" w:rsidR="00C0292B" w:rsidRPr="00E75819" w:rsidRDefault="00C0292B" w:rsidP="000046B3">
            <w:pPr>
              <w:spacing w:line="240" w:lineRule="auto"/>
              <w:rPr>
                <w:sz w:val="20"/>
                <w:szCs w:val="20"/>
              </w:rPr>
            </w:pPr>
            <w:r w:rsidRPr="00E75819">
              <w:rPr>
                <w:sz w:val="20"/>
                <w:szCs w:val="20"/>
              </w:rPr>
              <w:t xml:space="preserve">Responsible department </w:t>
            </w:r>
            <w:r w:rsidR="00D02771" w:rsidRPr="006C46BB">
              <w:rPr>
                <w:i/>
                <w:iCs/>
                <w:sz w:val="20"/>
                <w:szCs w:val="20"/>
              </w:rPr>
              <w:t>(if relevant)</w:t>
            </w:r>
          </w:p>
        </w:tc>
        <w:tc>
          <w:tcPr>
            <w:tcW w:w="6522" w:type="dxa"/>
          </w:tcPr>
          <w:p w14:paraId="66204FF1" w14:textId="77777777" w:rsidR="00C0292B" w:rsidRPr="00E75819" w:rsidRDefault="00C0292B" w:rsidP="000046B3">
            <w:pPr>
              <w:spacing w:line="240" w:lineRule="auto"/>
              <w:rPr>
                <w:sz w:val="20"/>
                <w:szCs w:val="20"/>
              </w:rPr>
            </w:pPr>
          </w:p>
          <w:p w14:paraId="2DBF0D7D" w14:textId="77777777" w:rsidR="00C0292B" w:rsidRPr="00E75819" w:rsidRDefault="00C0292B" w:rsidP="000046B3">
            <w:pPr>
              <w:spacing w:line="240" w:lineRule="auto"/>
              <w:rPr>
                <w:sz w:val="20"/>
                <w:szCs w:val="20"/>
              </w:rPr>
            </w:pPr>
          </w:p>
          <w:p w14:paraId="6B62F1B3" w14:textId="77777777" w:rsidR="00C0292B" w:rsidRPr="00E75819" w:rsidRDefault="00C0292B" w:rsidP="000046B3">
            <w:pPr>
              <w:spacing w:line="240" w:lineRule="auto"/>
              <w:rPr>
                <w:sz w:val="20"/>
                <w:szCs w:val="20"/>
              </w:rPr>
            </w:pPr>
          </w:p>
        </w:tc>
      </w:tr>
      <w:tr w:rsidR="00C0292B" w:rsidRPr="00E75819" w14:paraId="2146427A" w14:textId="77777777" w:rsidTr="1B06467F">
        <w:tc>
          <w:tcPr>
            <w:tcW w:w="2539" w:type="dxa"/>
            <w:shd w:val="clear" w:color="auto" w:fill="F2F2F2" w:themeFill="background2" w:themeFillShade="F2"/>
          </w:tcPr>
          <w:p w14:paraId="20DA3FA8" w14:textId="77777777" w:rsidR="00C0292B" w:rsidRPr="00E75819" w:rsidRDefault="00C0292B" w:rsidP="000046B3">
            <w:pPr>
              <w:spacing w:line="240" w:lineRule="auto"/>
              <w:rPr>
                <w:sz w:val="20"/>
                <w:szCs w:val="20"/>
              </w:rPr>
            </w:pPr>
            <w:r w:rsidRPr="00E75819">
              <w:rPr>
                <w:sz w:val="20"/>
                <w:szCs w:val="20"/>
              </w:rPr>
              <w:t>Head of responsible department</w:t>
            </w:r>
          </w:p>
        </w:tc>
        <w:tc>
          <w:tcPr>
            <w:tcW w:w="6522" w:type="dxa"/>
          </w:tcPr>
          <w:p w14:paraId="02F2C34E" w14:textId="77777777" w:rsidR="00C0292B" w:rsidRPr="00E75819" w:rsidRDefault="00C0292B" w:rsidP="000046B3">
            <w:pPr>
              <w:spacing w:line="240" w:lineRule="auto"/>
              <w:rPr>
                <w:sz w:val="20"/>
                <w:szCs w:val="20"/>
              </w:rPr>
            </w:pPr>
          </w:p>
          <w:p w14:paraId="680A4E5D" w14:textId="77777777" w:rsidR="00C0292B" w:rsidRPr="00E75819" w:rsidRDefault="00C0292B" w:rsidP="000046B3">
            <w:pPr>
              <w:spacing w:line="240" w:lineRule="auto"/>
              <w:rPr>
                <w:sz w:val="20"/>
                <w:szCs w:val="20"/>
              </w:rPr>
            </w:pPr>
          </w:p>
        </w:tc>
      </w:tr>
      <w:tr w:rsidR="00C0292B" w:rsidRPr="00E75819" w14:paraId="46168353" w14:textId="77777777" w:rsidTr="1B06467F">
        <w:tc>
          <w:tcPr>
            <w:tcW w:w="2539" w:type="dxa"/>
            <w:shd w:val="clear" w:color="auto" w:fill="F2F2F2" w:themeFill="background2" w:themeFillShade="F2"/>
          </w:tcPr>
          <w:p w14:paraId="10B35F09" w14:textId="77777777" w:rsidR="00C0292B" w:rsidRPr="00E75819" w:rsidRDefault="00C0292B" w:rsidP="000046B3">
            <w:pPr>
              <w:spacing w:line="240" w:lineRule="auto"/>
              <w:rPr>
                <w:sz w:val="20"/>
                <w:szCs w:val="20"/>
              </w:rPr>
            </w:pPr>
            <w:r w:rsidRPr="00E75819">
              <w:rPr>
                <w:sz w:val="20"/>
                <w:szCs w:val="20"/>
              </w:rPr>
              <w:t>Role of the research institution/university in the project</w:t>
            </w:r>
          </w:p>
        </w:tc>
        <w:tc>
          <w:tcPr>
            <w:tcW w:w="6522" w:type="dxa"/>
          </w:tcPr>
          <w:p w14:paraId="19219836" w14:textId="77777777" w:rsidR="00C0292B" w:rsidRPr="00E75819" w:rsidRDefault="00C0292B" w:rsidP="000046B3">
            <w:pPr>
              <w:spacing w:line="240" w:lineRule="auto"/>
              <w:rPr>
                <w:sz w:val="20"/>
                <w:szCs w:val="20"/>
              </w:rPr>
            </w:pPr>
          </w:p>
          <w:p w14:paraId="296FEF7D" w14:textId="77777777" w:rsidR="00C0292B" w:rsidRPr="00E75819" w:rsidRDefault="00C0292B" w:rsidP="000046B3">
            <w:pPr>
              <w:spacing w:line="240" w:lineRule="auto"/>
              <w:rPr>
                <w:sz w:val="20"/>
                <w:szCs w:val="20"/>
              </w:rPr>
            </w:pPr>
          </w:p>
          <w:p w14:paraId="7194DBDC" w14:textId="77777777" w:rsidR="00C0292B" w:rsidRPr="00E75819" w:rsidRDefault="00C0292B" w:rsidP="000046B3">
            <w:pPr>
              <w:spacing w:line="240" w:lineRule="auto"/>
              <w:rPr>
                <w:sz w:val="20"/>
                <w:szCs w:val="20"/>
              </w:rPr>
            </w:pPr>
          </w:p>
          <w:p w14:paraId="769D0D3C" w14:textId="77777777" w:rsidR="00C0292B" w:rsidRPr="00E75819" w:rsidRDefault="00C0292B" w:rsidP="000046B3">
            <w:pPr>
              <w:spacing w:line="240" w:lineRule="auto"/>
              <w:rPr>
                <w:sz w:val="20"/>
                <w:szCs w:val="20"/>
              </w:rPr>
            </w:pPr>
          </w:p>
          <w:p w14:paraId="54CD245A" w14:textId="77777777" w:rsidR="00C0292B" w:rsidRPr="00E75819" w:rsidRDefault="00C0292B" w:rsidP="000046B3">
            <w:pPr>
              <w:spacing w:line="240" w:lineRule="auto"/>
              <w:rPr>
                <w:sz w:val="20"/>
                <w:szCs w:val="20"/>
              </w:rPr>
            </w:pPr>
          </w:p>
          <w:p w14:paraId="30D7AA69" w14:textId="258755C3" w:rsidR="00C0292B" w:rsidRPr="00E75819" w:rsidRDefault="00C0292B" w:rsidP="000046B3">
            <w:pPr>
              <w:spacing w:line="240" w:lineRule="auto"/>
              <w:rPr>
                <w:sz w:val="20"/>
                <w:szCs w:val="20"/>
              </w:rPr>
            </w:pPr>
          </w:p>
        </w:tc>
      </w:tr>
      <w:tr w:rsidR="00C0292B" w:rsidRPr="00E75819" w14:paraId="13A0EE6C" w14:textId="77777777" w:rsidTr="1B06467F">
        <w:tc>
          <w:tcPr>
            <w:tcW w:w="9061" w:type="dxa"/>
            <w:gridSpan w:val="2"/>
            <w:shd w:val="clear" w:color="auto" w:fill="164753" w:themeFill="text2"/>
          </w:tcPr>
          <w:p w14:paraId="0DC5A8E5" w14:textId="4888DFE8" w:rsidR="00C0292B" w:rsidRPr="00E75819" w:rsidRDefault="00C0292B" w:rsidP="000046B3">
            <w:pPr>
              <w:pStyle w:val="Tableheader"/>
              <w:spacing w:line="240" w:lineRule="auto"/>
              <w:rPr>
                <w:sz w:val="20"/>
                <w:szCs w:val="20"/>
              </w:rPr>
            </w:pPr>
            <w:r w:rsidRPr="00E75819">
              <w:rPr>
                <w:sz w:val="20"/>
                <w:szCs w:val="20"/>
              </w:rPr>
              <w:t>[Partner stakeholder 1]</w:t>
            </w:r>
            <w:r w:rsidR="00583820" w:rsidRPr="006E759D">
              <w:rPr>
                <w:sz w:val="20"/>
                <w:szCs w:val="20"/>
                <w:vertAlign w:val="superscript"/>
              </w:rPr>
              <w:t xml:space="preserve"> §§</w:t>
            </w:r>
          </w:p>
          <w:p w14:paraId="302677A8" w14:textId="4461D856" w:rsidR="00C0292B" w:rsidRPr="00E75819" w:rsidRDefault="00C0292B" w:rsidP="000046B3">
            <w:pPr>
              <w:pStyle w:val="Tableheader"/>
              <w:spacing w:line="240" w:lineRule="auto"/>
              <w:rPr>
                <w:sz w:val="20"/>
                <w:szCs w:val="20"/>
              </w:rPr>
            </w:pPr>
            <w:r w:rsidRPr="00E75819">
              <w:rPr>
                <w:sz w:val="20"/>
                <w:szCs w:val="20"/>
              </w:rPr>
              <w:t>(Please add rows for additional stakeholders if necessary)</w:t>
            </w:r>
          </w:p>
        </w:tc>
      </w:tr>
      <w:tr w:rsidR="00C0292B" w:rsidRPr="00E75819" w14:paraId="5D4478A0" w14:textId="77777777" w:rsidTr="1B06467F">
        <w:tc>
          <w:tcPr>
            <w:tcW w:w="2539" w:type="dxa"/>
            <w:shd w:val="clear" w:color="auto" w:fill="F2F2F2" w:themeFill="background2" w:themeFillShade="F2"/>
          </w:tcPr>
          <w:p w14:paraId="44BD188F" w14:textId="1CBE007D" w:rsidR="00C0292B" w:rsidRPr="00E75819" w:rsidRDefault="1697AFD5" w:rsidP="000046B3">
            <w:pPr>
              <w:spacing w:line="240" w:lineRule="auto"/>
              <w:rPr>
                <w:sz w:val="20"/>
                <w:szCs w:val="20"/>
              </w:rPr>
            </w:pPr>
            <w:r w:rsidRPr="1B06467F">
              <w:rPr>
                <w:sz w:val="20"/>
                <w:szCs w:val="20"/>
              </w:rPr>
              <w:t>Name of partner stakeholder</w:t>
            </w:r>
          </w:p>
        </w:tc>
        <w:tc>
          <w:tcPr>
            <w:tcW w:w="6522" w:type="dxa"/>
          </w:tcPr>
          <w:p w14:paraId="7196D064" w14:textId="77777777" w:rsidR="00C0292B" w:rsidRPr="00E75819" w:rsidRDefault="00C0292B" w:rsidP="000046B3">
            <w:pPr>
              <w:spacing w:line="240" w:lineRule="auto"/>
              <w:rPr>
                <w:sz w:val="20"/>
                <w:szCs w:val="20"/>
              </w:rPr>
            </w:pPr>
          </w:p>
          <w:p w14:paraId="34FF1C98" w14:textId="77777777" w:rsidR="00C0292B" w:rsidRPr="00E75819" w:rsidRDefault="00C0292B" w:rsidP="000046B3">
            <w:pPr>
              <w:spacing w:line="240" w:lineRule="auto"/>
              <w:rPr>
                <w:sz w:val="20"/>
                <w:szCs w:val="20"/>
              </w:rPr>
            </w:pPr>
          </w:p>
        </w:tc>
      </w:tr>
      <w:tr w:rsidR="00C0292B" w:rsidRPr="00E75819" w14:paraId="69354AF9" w14:textId="77777777" w:rsidTr="1B06467F">
        <w:tc>
          <w:tcPr>
            <w:tcW w:w="2539" w:type="dxa"/>
            <w:shd w:val="clear" w:color="auto" w:fill="F2F2F2" w:themeFill="background2" w:themeFillShade="F2"/>
          </w:tcPr>
          <w:p w14:paraId="02780B45" w14:textId="7F2FFFBC" w:rsidR="00C0292B" w:rsidRPr="00E75819" w:rsidRDefault="00C0292B" w:rsidP="000046B3">
            <w:pPr>
              <w:spacing w:line="240" w:lineRule="auto"/>
              <w:rPr>
                <w:sz w:val="20"/>
                <w:szCs w:val="20"/>
              </w:rPr>
            </w:pPr>
            <w:r w:rsidRPr="00E75819">
              <w:rPr>
                <w:sz w:val="20"/>
                <w:szCs w:val="20"/>
              </w:rPr>
              <w:t>Responsible department</w:t>
            </w:r>
            <w:r w:rsidR="00D02771">
              <w:rPr>
                <w:sz w:val="20"/>
                <w:szCs w:val="20"/>
              </w:rPr>
              <w:t xml:space="preserve"> </w:t>
            </w:r>
            <w:r w:rsidR="00D02771" w:rsidRPr="006C46BB">
              <w:rPr>
                <w:i/>
                <w:iCs/>
                <w:sz w:val="20"/>
                <w:szCs w:val="20"/>
              </w:rPr>
              <w:t>(if relevant)</w:t>
            </w:r>
          </w:p>
        </w:tc>
        <w:tc>
          <w:tcPr>
            <w:tcW w:w="6522" w:type="dxa"/>
          </w:tcPr>
          <w:p w14:paraId="6D072C0D" w14:textId="77777777" w:rsidR="00C0292B" w:rsidRPr="00E75819" w:rsidRDefault="00C0292B" w:rsidP="000046B3">
            <w:pPr>
              <w:spacing w:line="240" w:lineRule="auto"/>
              <w:rPr>
                <w:sz w:val="20"/>
                <w:szCs w:val="20"/>
              </w:rPr>
            </w:pPr>
          </w:p>
          <w:p w14:paraId="48A21919" w14:textId="77777777" w:rsidR="00C0292B" w:rsidRPr="00E75819" w:rsidRDefault="00C0292B" w:rsidP="000046B3">
            <w:pPr>
              <w:spacing w:line="240" w:lineRule="auto"/>
              <w:rPr>
                <w:sz w:val="20"/>
                <w:szCs w:val="20"/>
              </w:rPr>
            </w:pPr>
          </w:p>
        </w:tc>
      </w:tr>
      <w:tr w:rsidR="00C0292B" w:rsidRPr="00E75819" w14:paraId="645ADC9B" w14:textId="77777777" w:rsidTr="1B06467F">
        <w:tc>
          <w:tcPr>
            <w:tcW w:w="2539" w:type="dxa"/>
            <w:shd w:val="clear" w:color="auto" w:fill="F2F2F2" w:themeFill="background2" w:themeFillShade="F2"/>
          </w:tcPr>
          <w:p w14:paraId="5BAF6568" w14:textId="21DFDB36" w:rsidR="00C0292B" w:rsidRPr="00E75819" w:rsidRDefault="00C0292B" w:rsidP="000046B3">
            <w:pPr>
              <w:spacing w:line="240" w:lineRule="auto"/>
              <w:rPr>
                <w:sz w:val="20"/>
                <w:szCs w:val="20"/>
              </w:rPr>
            </w:pPr>
            <w:r w:rsidRPr="00E75819">
              <w:rPr>
                <w:sz w:val="20"/>
                <w:szCs w:val="20"/>
              </w:rPr>
              <w:t>Head of responsible department</w:t>
            </w:r>
            <w:r w:rsidR="00D02771">
              <w:rPr>
                <w:sz w:val="20"/>
                <w:szCs w:val="20"/>
              </w:rPr>
              <w:t xml:space="preserve"> </w:t>
            </w:r>
            <w:r w:rsidR="00D02771" w:rsidRPr="006C46BB">
              <w:rPr>
                <w:i/>
                <w:iCs/>
                <w:sz w:val="20"/>
                <w:szCs w:val="20"/>
              </w:rPr>
              <w:t>(if relevant)</w:t>
            </w:r>
          </w:p>
        </w:tc>
        <w:tc>
          <w:tcPr>
            <w:tcW w:w="6522" w:type="dxa"/>
          </w:tcPr>
          <w:p w14:paraId="6BD18F9B" w14:textId="77777777" w:rsidR="00C0292B" w:rsidRPr="00E75819" w:rsidRDefault="00C0292B" w:rsidP="000046B3">
            <w:pPr>
              <w:spacing w:line="240" w:lineRule="auto"/>
              <w:rPr>
                <w:sz w:val="20"/>
                <w:szCs w:val="20"/>
              </w:rPr>
            </w:pPr>
          </w:p>
          <w:p w14:paraId="238601FE" w14:textId="77777777" w:rsidR="00C0292B" w:rsidRPr="00E75819" w:rsidRDefault="00C0292B" w:rsidP="000046B3">
            <w:pPr>
              <w:spacing w:line="240" w:lineRule="auto"/>
              <w:rPr>
                <w:sz w:val="20"/>
                <w:szCs w:val="20"/>
              </w:rPr>
            </w:pPr>
          </w:p>
        </w:tc>
      </w:tr>
      <w:tr w:rsidR="00C0292B" w:rsidRPr="00E75819" w14:paraId="17038215" w14:textId="77777777" w:rsidTr="1B06467F">
        <w:tc>
          <w:tcPr>
            <w:tcW w:w="2539" w:type="dxa"/>
            <w:shd w:val="clear" w:color="auto" w:fill="F2F2F2" w:themeFill="background2" w:themeFillShade="F2"/>
          </w:tcPr>
          <w:p w14:paraId="4A7C4F5B" w14:textId="438DE750" w:rsidR="00C0292B" w:rsidRPr="00E75819" w:rsidRDefault="00C0292B" w:rsidP="000046B3">
            <w:pPr>
              <w:spacing w:line="240" w:lineRule="auto"/>
              <w:rPr>
                <w:sz w:val="20"/>
                <w:szCs w:val="20"/>
              </w:rPr>
            </w:pPr>
            <w:r w:rsidRPr="00E75819">
              <w:rPr>
                <w:sz w:val="20"/>
                <w:szCs w:val="20"/>
              </w:rPr>
              <w:t>Role of the partner stakeholder in the project</w:t>
            </w:r>
          </w:p>
        </w:tc>
        <w:tc>
          <w:tcPr>
            <w:tcW w:w="6522" w:type="dxa"/>
          </w:tcPr>
          <w:p w14:paraId="0F3CABC7" w14:textId="77777777" w:rsidR="00C0292B" w:rsidRPr="00E75819" w:rsidRDefault="00C0292B" w:rsidP="000046B3">
            <w:pPr>
              <w:spacing w:line="240" w:lineRule="auto"/>
              <w:rPr>
                <w:sz w:val="20"/>
                <w:szCs w:val="20"/>
              </w:rPr>
            </w:pPr>
          </w:p>
          <w:p w14:paraId="5B08B5D1" w14:textId="77777777" w:rsidR="00C0292B" w:rsidRPr="00E75819" w:rsidRDefault="00C0292B" w:rsidP="000046B3">
            <w:pPr>
              <w:spacing w:line="240" w:lineRule="auto"/>
              <w:rPr>
                <w:sz w:val="20"/>
                <w:szCs w:val="20"/>
              </w:rPr>
            </w:pPr>
          </w:p>
          <w:p w14:paraId="4B1F511A" w14:textId="77777777" w:rsidR="00C0292B" w:rsidRPr="00E75819" w:rsidRDefault="00C0292B" w:rsidP="000046B3">
            <w:pPr>
              <w:spacing w:line="240" w:lineRule="auto"/>
              <w:rPr>
                <w:sz w:val="20"/>
                <w:szCs w:val="20"/>
              </w:rPr>
            </w:pPr>
          </w:p>
          <w:p w14:paraId="65F9C3DC" w14:textId="77777777" w:rsidR="00C0292B" w:rsidRPr="00E75819" w:rsidRDefault="00C0292B" w:rsidP="000046B3">
            <w:pPr>
              <w:spacing w:line="240" w:lineRule="auto"/>
              <w:rPr>
                <w:sz w:val="20"/>
                <w:szCs w:val="20"/>
              </w:rPr>
            </w:pPr>
          </w:p>
          <w:p w14:paraId="5023141B" w14:textId="77777777" w:rsidR="00C0292B" w:rsidRPr="00E75819" w:rsidRDefault="00C0292B" w:rsidP="000046B3">
            <w:pPr>
              <w:spacing w:line="240" w:lineRule="auto"/>
              <w:rPr>
                <w:sz w:val="20"/>
                <w:szCs w:val="20"/>
              </w:rPr>
            </w:pPr>
          </w:p>
        </w:tc>
      </w:tr>
      <w:tr w:rsidR="00C0292B" w:rsidRPr="00E75819" w14:paraId="2D4309B2" w14:textId="77777777" w:rsidTr="1B06467F">
        <w:trPr>
          <w:trHeight w:val="215"/>
        </w:trPr>
        <w:tc>
          <w:tcPr>
            <w:tcW w:w="9061" w:type="dxa"/>
            <w:gridSpan w:val="2"/>
            <w:shd w:val="clear" w:color="auto" w:fill="164753" w:themeFill="text2"/>
          </w:tcPr>
          <w:p w14:paraId="4491ED22" w14:textId="023C44B4" w:rsidR="00C0292B" w:rsidRPr="00E75819" w:rsidRDefault="00C0292B" w:rsidP="000046B3">
            <w:pPr>
              <w:spacing w:line="240" w:lineRule="auto"/>
              <w:rPr>
                <w:sz w:val="20"/>
                <w:szCs w:val="20"/>
              </w:rPr>
            </w:pPr>
            <w:r w:rsidRPr="003D24D6">
              <w:rPr>
                <w:b/>
                <w:bCs/>
                <w:color w:val="FFFFFF" w:themeColor="background1"/>
                <w:sz w:val="20"/>
                <w:szCs w:val="20"/>
              </w:rPr>
              <w:t>Financial Management</w:t>
            </w:r>
          </w:p>
        </w:tc>
      </w:tr>
      <w:tr w:rsidR="00C0292B" w:rsidRPr="00E75819" w14:paraId="0181E753" w14:textId="77777777" w:rsidTr="1B06467F">
        <w:tc>
          <w:tcPr>
            <w:tcW w:w="2539" w:type="dxa"/>
            <w:shd w:val="clear" w:color="auto" w:fill="F2F2F2" w:themeFill="background2" w:themeFillShade="F2"/>
          </w:tcPr>
          <w:p w14:paraId="1CBA663F" w14:textId="44EF6218" w:rsidR="00C0292B" w:rsidRPr="00E75819" w:rsidRDefault="00C0292B" w:rsidP="000046B3">
            <w:pPr>
              <w:spacing w:line="240" w:lineRule="auto"/>
              <w:rPr>
                <w:sz w:val="20"/>
                <w:szCs w:val="20"/>
              </w:rPr>
            </w:pPr>
            <w:r w:rsidRPr="00E75819">
              <w:rPr>
                <w:sz w:val="20"/>
                <w:szCs w:val="20"/>
              </w:rPr>
              <w:t xml:space="preserve">Name of researcher institution/ university that will take fiduciary responsibility for the funds disbursed by ICARS </w:t>
            </w:r>
          </w:p>
        </w:tc>
        <w:tc>
          <w:tcPr>
            <w:tcW w:w="6522" w:type="dxa"/>
          </w:tcPr>
          <w:p w14:paraId="35F134C3" w14:textId="77777777" w:rsidR="00C0292B" w:rsidRPr="00E75819" w:rsidRDefault="00C0292B" w:rsidP="000046B3">
            <w:pPr>
              <w:spacing w:line="240" w:lineRule="auto"/>
              <w:rPr>
                <w:sz w:val="20"/>
                <w:szCs w:val="20"/>
              </w:rPr>
            </w:pPr>
          </w:p>
        </w:tc>
      </w:tr>
      <w:tr w:rsidR="00C0292B" w:rsidRPr="00E75819" w14:paraId="07BCAC81" w14:textId="77777777" w:rsidTr="1B06467F">
        <w:tc>
          <w:tcPr>
            <w:tcW w:w="9061" w:type="dxa"/>
            <w:gridSpan w:val="2"/>
            <w:shd w:val="clear" w:color="auto" w:fill="164753" w:themeFill="text2"/>
          </w:tcPr>
          <w:p w14:paraId="15A3BF66" w14:textId="1496C3A5" w:rsidR="00C0292B" w:rsidRPr="00E75819" w:rsidRDefault="1697AFD5" w:rsidP="000046B3">
            <w:pPr>
              <w:pStyle w:val="Tableheader"/>
              <w:spacing w:line="240" w:lineRule="auto"/>
              <w:rPr>
                <w:sz w:val="20"/>
                <w:szCs w:val="20"/>
              </w:rPr>
            </w:pPr>
            <w:r w:rsidRPr="1B06467F">
              <w:rPr>
                <w:sz w:val="20"/>
                <w:szCs w:val="20"/>
              </w:rPr>
              <w:lastRenderedPageBreak/>
              <w:t>List of key researchers and other individual project participants with CVs</w:t>
            </w:r>
            <w:r w:rsidR="003A5300" w:rsidRPr="1B06467F">
              <w:rPr>
                <w:sz w:val="20"/>
                <w:szCs w:val="20"/>
              </w:rPr>
              <w:t xml:space="preserve"> in the appendix</w:t>
            </w:r>
            <w:r w:rsidR="007301DA">
              <w:rPr>
                <w:sz w:val="20"/>
                <w:szCs w:val="20"/>
              </w:rPr>
              <w:t xml:space="preserve"> (please use the ICARS CV template)</w:t>
            </w:r>
          </w:p>
        </w:tc>
      </w:tr>
      <w:tr w:rsidR="00C0292B" w:rsidRPr="00E75819" w14:paraId="1F3B1409" w14:textId="77777777" w:rsidTr="1B06467F">
        <w:tc>
          <w:tcPr>
            <w:tcW w:w="9061" w:type="dxa"/>
            <w:gridSpan w:val="2"/>
            <w:shd w:val="clear" w:color="auto" w:fill="FFFFFF" w:themeFill="background2"/>
          </w:tcPr>
          <w:p w14:paraId="562C75D1" w14:textId="77777777" w:rsidR="00C0292B" w:rsidRPr="00E75819" w:rsidRDefault="00C0292B" w:rsidP="000046B3">
            <w:pPr>
              <w:spacing w:line="240" w:lineRule="auto"/>
              <w:rPr>
                <w:sz w:val="20"/>
                <w:szCs w:val="20"/>
              </w:rPr>
            </w:pPr>
          </w:p>
          <w:p w14:paraId="664355AD" w14:textId="77777777" w:rsidR="00C0292B" w:rsidRPr="00E75819" w:rsidRDefault="00C0292B" w:rsidP="000046B3">
            <w:pPr>
              <w:spacing w:line="240" w:lineRule="auto"/>
              <w:rPr>
                <w:sz w:val="20"/>
                <w:szCs w:val="20"/>
              </w:rPr>
            </w:pPr>
          </w:p>
          <w:p w14:paraId="1A965116" w14:textId="77777777" w:rsidR="00C0292B" w:rsidRPr="00E75819" w:rsidRDefault="00C0292B" w:rsidP="000046B3">
            <w:pPr>
              <w:spacing w:line="240" w:lineRule="auto"/>
              <w:rPr>
                <w:sz w:val="20"/>
                <w:szCs w:val="20"/>
              </w:rPr>
            </w:pPr>
          </w:p>
          <w:p w14:paraId="7DF4E37C" w14:textId="77777777" w:rsidR="00C0292B" w:rsidRPr="00E75819" w:rsidRDefault="00C0292B" w:rsidP="000046B3">
            <w:pPr>
              <w:spacing w:line="240" w:lineRule="auto"/>
              <w:rPr>
                <w:sz w:val="20"/>
                <w:szCs w:val="20"/>
              </w:rPr>
            </w:pPr>
          </w:p>
          <w:p w14:paraId="44FB30F8" w14:textId="77777777" w:rsidR="00C0292B" w:rsidRPr="00E75819" w:rsidRDefault="00C0292B" w:rsidP="000046B3">
            <w:pPr>
              <w:spacing w:line="240" w:lineRule="auto"/>
              <w:rPr>
                <w:sz w:val="20"/>
                <w:szCs w:val="20"/>
              </w:rPr>
            </w:pPr>
          </w:p>
          <w:p w14:paraId="1DA6542E" w14:textId="77777777" w:rsidR="00C0292B" w:rsidRPr="00E75819" w:rsidRDefault="00C0292B" w:rsidP="000046B3">
            <w:pPr>
              <w:spacing w:line="240" w:lineRule="auto"/>
              <w:rPr>
                <w:sz w:val="20"/>
                <w:szCs w:val="20"/>
              </w:rPr>
            </w:pPr>
          </w:p>
          <w:p w14:paraId="3041E394" w14:textId="77777777" w:rsidR="00C0292B" w:rsidRPr="00E75819" w:rsidRDefault="00C0292B" w:rsidP="000046B3">
            <w:pPr>
              <w:spacing w:line="240" w:lineRule="auto"/>
              <w:rPr>
                <w:sz w:val="20"/>
                <w:szCs w:val="20"/>
              </w:rPr>
            </w:pPr>
          </w:p>
          <w:p w14:paraId="722B00AE" w14:textId="77777777" w:rsidR="00C0292B" w:rsidRPr="00E75819" w:rsidRDefault="00C0292B" w:rsidP="000046B3">
            <w:pPr>
              <w:spacing w:line="240" w:lineRule="auto"/>
              <w:rPr>
                <w:sz w:val="20"/>
                <w:szCs w:val="20"/>
              </w:rPr>
            </w:pPr>
          </w:p>
        </w:tc>
      </w:tr>
    </w:tbl>
    <w:p w14:paraId="07B84829" w14:textId="5F07FD92" w:rsidR="00821AF0" w:rsidRPr="003D24D6" w:rsidRDefault="00821AF0" w:rsidP="00B40228">
      <w:pPr>
        <w:pStyle w:val="Title"/>
        <w:spacing w:after="0" w:line="240" w:lineRule="auto"/>
        <w:contextualSpacing w:val="0"/>
        <w:rPr>
          <w:sz w:val="16"/>
          <w:szCs w:val="16"/>
        </w:rPr>
      </w:pPr>
      <w:r w:rsidRPr="003D24D6">
        <w:rPr>
          <w:rFonts w:asciiTheme="minorHAnsi" w:eastAsiaTheme="minorHAnsi" w:hAnsiTheme="minorHAnsi" w:cstheme="minorBidi"/>
          <w:b w:val="0"/>
          <w:color w:val="000000" w:themeColor="text1"/>
          <w:sz w:val="16"/>
          <w:szCs w:val="16"/>
        </w:rPr>
        <w:t xml:space="preserve">*The Lead Researcher </w:t>
      </w:r>
      <w:r w:rsidR="00A6540F">
        <w:rPr>
          <w:rFonts w:asciiTheme="minorHAnsi" w:eastAsiaTheme="minorHAnsi" w:hAnsiTheme="minorHAnsi" w:cstheme="minorBidi"/>
          <w:b w:val="0"/>
          <w:color w:val="000000" w:themeColor="text1"/>
          <w:sz w:val="16"/>
          <w:szCs w:val="16"/>
        </w:rPr>
        <w:t>will</w:t>
      </w:r>
      <w:r w:rsidRPr="003D24D6">
        <w:rPr>
          <w:rFonts w:asciiTheme="minorHAnsi" w:eastAsiaTheme="minorHAnsi" w:hAnsiTheme="minorHAnsi" w:cstheme="minorBidi"/>
          <w:b w:val="0"/>
          <w:color w:val="000000" w:themeColor="text1"/>
          <w:sz w:val="16"/>
          <w:szCs w:val="16"/>
        </w:rPr>
        <w:t xml:space="preserve"> keep oversight on all aspects of the project </w:t>
      </w:r>
    </w:p>
    <w:p w14:paraId="17D456D1" w14:textId="4C1879DC" w:rsidR="00DD01DA" w:rsidRPr="0097197C" w:rsidRDefault="00DD01DA" w:rsidP="00EA5AA8">
      <w:pPr>
        <w:spacing w:line="240" w:lineRule="auto"/>
        <w:rPr>
          <w:sz w:val="16"/>
          <w:szCs w:val="16"/>
        </w:rPr>
      </w:pPr>
      <w:r w:rsidRPr="003D24D6">
        <w:rPr>
          <w:vertAlign w:val="superscript"/>
        </w:rPr>
        <w:t>§</w:t>
      </w:r>
      <w:r w:rsidR="00B14A91" w:rsidRPr="003D24D6">
        <w:rPr>
          <w:vertAlign w:val="superscript"/>
        </w:rPr>
        <w:t xml:space="preserve"> </w:t>
      </w:r>
      <w:r w:rsidR="00B14A91" w:rsidRPr="003D24D6">
        <w:rPr>
          <w:sz w:val="16"/>
          <w:szCs w:val="16"/>
        </w:rPr>
        <w:t xml:space="preserve">A Co-applicant institution would be one where the </w:t>
      </w:r>
      <w:r w:rsidR="0097197C">
        <w:rPr>
          <w:sz w:val="16"/>
          <w:szCs w:val="16"/>
        </w:rPr>
        <w:t>institution</w:t>
      </w:r>
      <w:r w:rsidR="00B14A91" w:rsidRPr="003D24D6">
        <w:rPr>
          <w:sz w:val="16"/>
          <w:szCs w:val="16"/>
        </w:rPr>
        <w:t xml:space="preserve"> carries a responsibility for the oversight and</w:t>
      </w:r>
      <w:r w:rsidR="00B14A91" w:rsidRPr="0097197C">
        <w:rPr>
          <w:sz w:val="16"/>
          <w:szCs w:val="16"/>
        </w:rPr>
        <w:t xml:space="preserve"> implementation of a</w:t>
      </w:r>
      <w:r w:rsidR="00354B3A">
        <w:rPr>
          <w:sz w:val="16"/>
          <w:szCs w:val="16"/>
        </w:rPr>
        <w:t>n element of the work</w:t>
      </w:r>
      <w:r w:rsidR="00B14A91" w:rsidRPr="0097197C">
        <w:rPr>
          <w:sz w:val="16"/>
          <w:szCs w:val="16"/>
        </w:rPr>
        <w:t>.</w:t>
      </w:r>
    </w:p>
    <w:p w14:paraId="3C721C8C" w14:textId="05FD3840" w:rsidR="00DD01DA" w:rsidRPr="003D24D6" w:rsidRDefault="00DD01DA" w:rsidP="003D24D6">
      <w:pPr>
        <w:spacing w:line="240" w:lineRule="auto"/>
        <w:rPr>
          <w:sz w:val="16"/>
          <w:szCs w:val="16"/>
        </w:rPr>
      </w:pPr>
      <w:r w:rsidRPr="0097197C">
        <w:rPr>
          <w:sz w:val="16"/>
          <w:szCs w:val="16"/>
        </w:rPr>
        <w:t>§§</w:t>
      </w:r>
      <w:r w:rsidR="00B14A91" w:rsidRPr="003D24D6">
        <w:rPr>
          <w:sz w:val="16"/>
          <w:szCs w:val="16"/>
        </w:rPr>
        <w:t xml:space="preserve">A partner stakeholder would be an institution </w:t>
      </w:r>
      <w:r w:rsidR="00706AF2" w:rsidRPr="003D24D6">
        <w:rPr>
          <w:sz w:val="16"/>
          <w:szCs w:val="16"/>
        </w:rPr>
        <w:t>may be invested in the project and its outcome.</w:t>
      </w:r>
    </w:p>
    <w:p w14:paraId="0247286F" w14:textId="77777777" w:rsidR="00821AF0" w:rsidRPr="003D24D6" w:rsidRDefault="00821AF0" w:rsidP="003D24D6"/>
    <w:p w14:paraId="3DE22646" w14:textId="77777777" w:rsidR="003D24D6" w:rsidRDefault="003D24D6">
      <w:pPr>
        <w:spacing w:line="230" w:lineRule="atLeast"/>
        <w:jc w:val="left"/>
        <w:rPr>
          <w:rFonts w:asciiTheme="majorHAnsi" w:eastAsiaTheme="majorEastAsia" w:hAnsiTheme="majorHAnsi" w:cstheme="majorBidi"/>
          <w:b/>
          <w:color w:val="164753" w:themeColor="text2"/>
          <w:sz w:val="20"/>
          <w:szCs w:val="20"/>
        </w:rPr>
      </w:pPr>
      <w:r>
        <w:rPr>
          <w:sz w:val="20"/>
          <w:szCs w:val="20"/>
        </w:rPr>
        <w:br w:type="page"/>
      </w:r>
    </w:p>
    <w:p w14:paraId="47C954C2" w14:textId="77777777" w:rsidR="003A26CC" w:rsidRPr="00E75819" w:rsidRDefault="003A26CC" w:rsidP="00E75819">
      <w:pPr>
        <w:pStyle w:val="Title"/>
        <w:spacing w:line="276" w:lineRule="auto"/>
        <w:rPr>
          <w:sz w:val="20"/>
          <w:szCs w:val="20"/>
        </w:rPr>
      </w:pPr>
      <w:r w:rsidRPr="00E75819">
        <w:rPr>
          <w:sz w:val="20"/>
          <w:szCs w:val="20"/>
        </w:rPr>
        <w:lastRenderedPageBreak/>
        <w:t>Description of the Research Project</w:t>
      </w:r>
    </w:p>
    <w:p w14:paraId="5947F690" w14:textId="6F614D9F" w:rsidR="00BB2A49" w:rsidRPr="00E75819" w:rsidRDefault="58F32980" w:rsidP="005E1892">
      <w:pPr>
        <w:pStyle w:val="Heading1"/>
      </w:pPr>
      <w:bookmarkStart w:id="0" w:name="_Toc38546396"/>
      <w:r w:rsidRPr="00E75819">
        <w:t xml:space="preserve">Project </w:t>
      </w:r>
      <w:r w:rsidR="007058D4">
        <w:t>S</w:t>
      </w:r>
      <w:r w:rsidR="1F03FCC6" w:rsidRPr="00E75819">
        <w:t>ummary</w:t>
      </w:r>
      <w:r w:rsidR="78510C45" w:rsidRPr="00E75819">
        <w:t>/</w:t>
      </w:r>
      <w:r w:rsidR="00872CF7">
        <w:t>A</w:t>
      </w:r>
      <w:r w:rsidR="78510C45" w:rsidRPr="00E75819">
        <w:t>bstract</w:t>
      </w:r>
      <w:bookmarkEnd w:id="0"/>
    </w:p>
    <w:p w14:paraId="2F829D96" w14:textId="7E0022C6" w:rsidR="000F48BB" w:rsidRDefault="000F48BB" w:rsidP="00E75819">
      <w:pPr>
        <w:spacing w:line="276" w:lineRule="auto"/>
        <w:rPr>
          <w:i/>
          <w:iCs/>
          <w:color w:val="auto"/>
          <w:sz w:val="20"/>
          <w:szCs w:val="20"/>
        </w:rPr>
      </w:pPr>
      <w:r w:rsidRPr="00710CA9">
        <w:rPr>
          <w:i/>
          <w:iCs/>
          <w:sz w:val="20"/>
          <w:szCs w:val="20"/>
          <w:highlight w:val="lightGray"/>
        </w:rPr>
        <w:t xml:space="preserve">[Please provide a summary of the project, including </w:t>
      </w:r>
      <w:r w:rsidR="0076196F" w:rsidRPr="00710CA9">
        <w:rPr>
          <w:i/>
          <w:iCs/>
          <w:sz w:val="20"/>
          <w:szCs w:val="20"/>
          <w:highlight w:val="lightGray"/>
        </w:rPr>
        <w:t xml:space="preserve">the </w:t>
      </w:r>
      <w:r w:rsidRPr="00710CA9">
        <w:rPr>
          <w:i/>
          <w:iCs/>
          <w:sz w:val="20"/>
          <w:szCs w:val="20"/>
          <w:highlight w:val="lightGray"/>
        </w:rPr>
        <w:t xml:space="preserve">rationale/relevance, </w:t>
      </w:r>
      <w:r w:rsidR="00926B8A" w:rsidRPr="00710CA9">
        <w:rPr>
          <w:i/>
          <w:iCs/>
          <w:sz w:val="20"/>
          <w:szCs w:val="20"/>
          <w:highlight w:val="lightGray"/>
        </w:rPr>
        <w:t xml:space="preserve">aim, </w:t>
      </w:r>
      <w:r w:rsidR="006F5FAC" w:rsidRPr="00710CA9">
        <w:rPr>
          <w:i/>
          <w:iCs/>
          <w:sz w:val="20"/>
          <w:szCs w:val="20"/>
          <w:highlight w:val="lightGray"/>
        </w:rPr>
        <w:t>objectives, methodology</w:t>
      </w:r>
      <w:r w:rsidR="005A09A2" w:rsidRPr="00710CA9">
        <w:rPr>
          <w:i/>
          <w:iCs/>
          <w:sz w:val="20"/>
          <w:szCs w:val="20"/>
          <w:highlight w:val="lightGray"/>
        </w:rPr>
        <w:t xml:space="preserve"> and </w:t>
      </w:r>
      <w:r w:rsidRPr="00710CA9">
        <w:rPr>
          <w:i/>
          <w:iCs/>
          <w:sz w:val="20"/>
          <w:szCs w:val="20"/>
          <w:highlight w:val="lightGray"/>
        </w:rPr>
        <w:t xml:space="preserve">expected </w:t>
      </w:r>
      <w:r w:rsidRPr="00710CA9">
        <w:rPr>
          <w:i/>
          <w:iCs/>
          <w:color w:val="auto"/>
          <w:sz w:val="20"/>
          <w:szCs w:val="20"/>
          <w:highlight w:val="lightGray"/>
        </w:rPr>
        <w:t>outcomes</w:t>
      </w:r>
      <w:r w:rsidR="00262AE9" w:rsidRPr="00710CA9">
        <w:rPr>
          <w:i/>
          <w:iCs/>
          <w:color w:val="auto"/>
          <w:sz w:val="20"/>
          <w:szCs w:val="20"/>
          <w:highlight w:val="lightGray"/>
        </w:rPr>
        <w:t>. This should be no more than a page.</w:t>
      </w:r>
      <w:r w:rsidRPr="00710CA9">
        <w:rPr>
          <w:i/>
          <w:iCs/>
          <w:color w:val="auto"/>
          <w:sz w:val="20"/>
          <w:szCs w:val="20"/>
          <w:highlight w:val="lightGray"/>
        </w:rPr>
        <w:t>]</w:t>
      </w:r>
    </w:p>
    <w:p w14:paraId="272975B1" w14:textId="77777777" w:rsidR="00A8753E" w:rsidRPr="00E75819" w:rsidRDefault="00A8753E" w:rsidP="00E75819">
      <w:pPr>
        <w:spacing w:line="276" w:lineRule="auto"/>
        <w:rPr>
          <w:i/>
          <w:iCs/>
          <w:color w:val="auto"/>
          <w:sz w:val="20"/>
          <w:szCs w:val="20"/>
        </w:rPr>
      </w:pPr>
    </w:p>
    <w:p w14:paraId="2E0A6F91" w14:textId="163114E1" w:rsidR="00262AE9" w:rsidRPr="00E75819" w:rsidRDefault="00262AE9" w:rsidP="00E75819">
      <w:pPr>
        <w:pStyle w:val="Heading1"/>
        <w:spacing w:line="276" w:lineRule="auto"/>
      </w:pPr>
      <w:bookmarkStart w:id="1" w:name="_Toc38546397"/>
      <w:r>
        <w:t>Background and Literature Review</w:t>
      </w:r>
    </w:p>
    <w:p w14:paraId="18ABEC88" w14:textId="17E66694" w:rsidR="00B03E50" w:rsidRDefault="78AAA7C3" w:rsidP="536B8341">
      <w:pPr>
        <w:spacing w:line="276" w:lineRule="auto"/>
        <w:rPr>
          <w:rFonts w:ascii="Verdana" w:eastAsia="Calibri" w:hAnsi="Verdana" w:cs="Calibri"/>
          <w:i/>
          <w:iCs/>
          <w:sz w:val="20"/>
          <w:szCs w:val="20"/>
        </w:rPr>
      </w:pPr>
      <w:r w:rsidRPr="536B8341">
        <w:rPr>
          <w:i/>
          <w:iCs/>
          <w:sz w:val="20"/>
          <w:szCs w:val="20"/>
          <w:highlight w:val="lightGray"/>
        </w:rPr>
        <w:t>[</w:t>
      </w:r>
      <w:bookmarkEnd w:id="1"/>
      <w:r w:rsidR="50341CD5" w:rsidRPr="536B8341">
        <w:rPr>
          <w:i/>
          <w:iCs/>
          <w:sz w:val="20"/>
          <w:szCs w:val="20"/>
          <w:highlight w:val="lightGray"/>
        </w:rPr>
        <w:t xml:space="preserve">Please provide a brief background on what is known </w:t>
      </w:r>
      <w:r w:rsidR="4CA9D21B" w:rsidRPr="536B8341">
        <w:rPr>
          <w:i/>
          <w:iCs/>
          <w:sz w:val="20"/>
          <w:szCs w:val="20"/>
          <w:highlight w:val="lightGray"/>
        </w:rPr>
        <w:t>about</w:t>
      </w:r>
      <w:r w:rsidR="50341CD5" w:rsidRPr="536B8341">
        <w:rPr>
          <w:i/>
          <w:iCs/>
          <w:sz w:val="20"/>
          <w:szCs w:val="20"/>
          <w:highlight w:val="lightGray"/>
        </w:rPr>
        <w:t xml:space="preserve"> </w:t>
      </w:r>
      <w:r w:rsidR="2563EA64" w:rsidRPr="536B8341">
        <w:rPr>
          <w:i/>
          <w:iCs/>
          <w:sz w:val="20"/>
          <w:szCs w:val="20"/>
          <w:highlight w:val="lightGray"/>
        </w:rPr>
        <w:t>the</w:t>
      </w:r>
      <w:r w:rsidR="019338A9" w:rsidRPr="536B8341">
        <w:rPr>
          <w:i/>
          <w:iCs/>
          <w:sz w:val="20"/>
          <w:szCs w:val="20"/>
          <w:highlight w:val="lightGray"/>
        </w:rPr>
        <w:t xml:space="preserve"> sustainable impact of </w:t>
      </w:r>
      <w:r w:rsidR="5535528C" w:rsidRPr="536B8341">
        <w:rPr>
          <w:i/>
          <w:iCs/>
          <w:sz w:val="20"/>
          <w:szCs w:val="20"/>
          <w:highlight w:val="lightGray"/>
        </w:rPr>
        <w:t>Antimicrobial Resistance (</w:t>
      </w:r>
      <w:r w:rsidR="50341CD5" w:rsidRPr="536B8341">
        <w:rPr>
          <w:i/>
          <w:iCs/>
          <w:sz w:val="20"/>
          <w:szCs w:val="20"/>
          <w:highlight w:val="lightGray"/>
        </w:rPr>
        <w:t>AMR</w:t>
      </w:r>
      <w:r w:rsidR="5535528C" w:rsidRPr="536B8341">
        <w:rPr>
          <w:i/>
          <w:iCs/>
          <w:sz w:val="20"/>
          <w:szCs w:val="20"/>
          <w:highlight w:val="lightGray"/>
        </w:rPr>
        <w:t>)</w:t>
      </w:r>
      <w:r w:rsidR="50341CD5" w:rsidRPr="536B8341">
        <w:rPr>
          <w:i/>
          <w:iCs/>
          <w:sz w:val="20"/>
          <w:szCs w:val="20"/>
          <w:highlight w:val="lightGray"/>
        </w:rPr>
        <w:t xml:space="preserve"> </w:t>
      </w:r>
      <w:r w:rsidR="5ED1BAD4" w:rsidRPr="536B8341">
        <w:rPr>
          <w:i/>
          <w:iCs/>
          <w:sz w:val="20"/>
          <w:szCs w:val="20"/>
          <w:highlight w:val="lightGray"/>
        </w:rPr>
        <w:t>interventions and solutions</w:t>
      </w:r>
      <w:r w:rsidR="4678361D" w:rsidRPr="536B8341">
        <w:rPr>
          <w:i/>
          <w:iCs/>
          <w:sz w:val="20"/>
          <w:szCs w:val="20"/>
          <w:highlight w:val="lightGray"/>
        </w:rPr>
        <w:t xml:space="preserve"> </w:t>
      </w:r>
      <w:r w:rsidR="5535528C" w:rsidRPr="536B8341">
        <w:rPr>
          <w:i/>
          <w:iCs/>
          <w:sz w:val="20"/>
          <w:szCs w:val="20"/>
          <w:highlight w:val="lightGray"/>
        </w:rPr>
        <w:t>with a focus o</w:t>
      </w:r>
      <w:r w:rsidR="4678361D" w:rsidRPr="536B8341">
        <w:rPr>
          <w:i/>
          <w:iCs/>
          <w:sz w:val="20"/>
          <w:szCs w:val="20"/>
          <w:highlight w:val="lightGray"/>
        </w:rPr>
        <w:t>n Low-and-middle-income countries</w:t>
      </w:r>
      <w:r w:rsidR="50341CD5" w:rsidRPr="536B8341">
        <w:rPr>
          <w:i/>
          <w:iCs/>
          <w:sz w:val="20"/>
          <w:szCs w:val="20"/>
          <w:highlight w:val="lightGray"/>
        </w:rPr>
        <w:t xml:space="preserve">. </w:t>
      </w:r>
      <w:r w:rsidR="5ED1BAD4" w:rsidRPr="536B8341">
        <w:rPr>
          <w:i/>
          <w:iCs/>
          <w:sz w:val="20"/>
          <w:szCs w:val="20"/>
          <w:highlight w:val="lightGray"/>
        </w:rPr>
        <w:t xml:space="preserve">If necessary, </w:t>
      </w:r>
      <w:r w:rsidR="046F1A25" w:rsidRPr="536B8341">
        <w:rPr>
          <w:i/>
          <w:iCs/>
          <w:sz w:val="20"/>
          <w:szCs w:val="20"/>
          <w:highlight w:val="lightGray"/>
        </w:rPr>
        <w:t>you may</w:t>
      </w:r>
      <w:r w:rsidR="5ED1BAD4" w:rsidRPr="536B8341">
        <w:rPr>
          <w:i/>
          <w:iCs/>
          <w:sz w:val="20"/>
          <w:szCs w:val="20"/>
          <w:highlight w:val="lightGray"/>
        </w:rPr>
        <w:t xml:space="preserve"> include information</w:t>
      </w:r>
      <w:r w:rsidR="046F1A25" w:rsidRPr="536B8341">
        <w:rPr>
          <w:i/>
          <w:iCs/>
          <w:sz w:val="20"/>
          <w:szCs w:val="20"/>
          <w:highlight w:val="lightGray"/>
        </w:rPr>
        <w:t xml:space="preserve"> on</w:t>
      </w:r>
      <w:r w:rsidR="5ED1BAD4" w:rsidRPr="536B8341">
        <w:rPr>
          <w:i/>
          <w:iCs/>
          <w:sz w:val="20"/>
          <w:szCs w:val="20"/>
          <w:highlight w:val="lightGray"/>
        </w:rPr>
        <w:t xml:space="preserve"> sustainable impact of </w:t>
      </w:r>
      <w:r w:rsidR="16B09EED" w:rsidRPr="536B8341">
        <w:rPr>
          <w:i/>
          <w:iCs/>
          <w:sz w:val="20"/>
          <w:szCs w:val="20"/>
          <w:highlight w:val="lightGray"/>
        </w:rPr>
        <w:t xml:space="preserve">solutions for other health challenges like infectious diseases and non-communicable diseases, and/or One Health threats (human, animal, </w:t>
      </w:r>
      <w:proofErr w:type="gramStart"/>
      <w:r w:rsidR="16B09EED" w:rsidRPr="536B8341">
        <w:rPr>
          <w:i/>
          <w:iCs/>
          <w:sz w:val="20"/>
          <w:szCs w:val="20"/>
          <w:highlight w:val="lightGray"/>
        </w:rPr>
        <w:t>plant</w:t>
      </w:r>
      <w:proofErr w:type="gramEnd"/>
      <w:r w:rsidR="16B09EED" w:rsidRPr="536B8341">
        <w:rPr>
          <w:i/>
          <w:iCs/>
          <w:sz w:val="20"/>
          <w:szCs w:val="20"/>
          <w:highlight w:val="lightGray"/>
        </w:rPr>
        <w:t xml:space="preserve"> and environment)</w:t>
      </w:r>
      <w:r w:rsidR="046F1A25" w:rsidRPr="536B8341">
        <w:rPr>
          <w:i/>
          <w:iCs/>
          <w:sz w:val="20"/>
          <w:szCs w:val="20"/>
          <w:highlight w:val="lightGray"/>
        </w:rPr>
        <w:t>, and demonstrate how you will apply this to the AMR space</w:t>
      </w:r>
      <w:r w:rsidR="16B09EED" w:rsidRPr="536B8341">
        <w:rPr>
          <w:i/>
          <w:iCs/>
          <w:sz w:val="20"/>
          <w:szCs w:val="20"/>
          <w:highlight w:val="lightGray"/>
        </w:rPr>
        <w:t>.</w:t>
      </w:r>
      <w:r w:rsidR="5ED1BAD4" w:rsidRPr="536B8341">
        <w:rPr>
          <w:i/>
          <w:iCs/>
          <w:sz w:val="20"/>
          <w:szCs w:val="20"/>
          <w:highlight w:val="lightGray"/>
        </w:rPr>
        <w:t xml:space="preserve"> </w:t>
      </w:r>
      <w:r w:rsidR="2F494C79" w:rsidRPr="536B8341">
        <w:rPr>
          <w:rFonts w:ascii="Verdana" w:eastAsia="Calibri" w:hAnsi="Verdana" w:cs="Calibri"/>
          <w:i/>
          <w:iCs/>
          <w:sz w:val="20"/>
          <w:szCs w:val="20"/>
          <w:highlight w:val="lightGray"/>
        </w:rPr>
        <w:t xml:space="preserve">Drawing on </w:t>
      </w:r>
      <w:r w:rsidR="594BD33F" w:rsidRPr="536B8341">
        <w:rPr>
          <w:rFonts w:ascii="Verdana" w:eastAsia="Calibri" w:hAnsi="Verdana" w:cs="Calibri"/>
          <w:i/>
          <w:iCs/>
          <w:sz w:val="20"/>
          <w:szCs w:val="20"/>
          <w:highlight w:val="lightGray"/>
        </w:rPr>
        <w:t xml:space="preserve">peer-reviewed publications, </w:t>
      </w:r>
      <w:r w:rsidR="0959E08A" w:rsidRPr="536B8341">
        <w:rPr>
          <w:rFonts w:ascii="Verdana" w:eastAsia="Calibri" w:hAnsi="Verdana" w:cs="Calibri"/>
          <w:i/>
          <w:iCs/>
          <w:sz w:val="20"/>
          <w:szCs w:val="20"/>
          <w:highlight w:val="lightGray"/>
        </w:rPr>
        <w:t>as well as</w:t>
      </w:r>
      <w:r w:rsidR="2F494C79" w:rsidRPr="536B8341">
        <w:rPr>
          <w:rFonts w:ascii="Verdana" w:eastAsia="Calibri" w:hAnsi="Verdana" w:cs="Calibri"/>
          <w:i/>
          <w:iCs/>
          <w:sz w:val="20"/>
          <w:szCs w:val="20"/>
          <w:highlight w:val="lightGray"/>
        </w:rPr>
        <w:t xml:space="preserve"> policy documents, grey </w:t>
      </w:r>
      <w:proofErr w:type="gramStart"/>
      <w:r w:rsidR="2F494C79" w:rsidRPr="536B8341">
        <w:rPr>
          <w:rFonts w:ascii="Verdana" w:eastAsia="Calibri" w:hAnsi="Verdana" w:cs="Calibri"/>
          <w:i/>
          <w:iCs/>
          <w:sz w:val="20"/>
          <w:szCs w:val="20"/>
          <w:highlight w:val="lightGray"/>
        </w:rPr>
        <w:t>literature</w:t>
      </w:r>
      <w:proofErr w:type="gramEnd"/>
      <w:r w:rsidR="2F494C79" w:rsidRPr="536B8341">
        <w:rPr>
          <w:rFonts w:ascii="Verdana" w:eastAsia="Calibri" w:hAnsi="Verdana" w:cs="Calibri"/>
          <w:i/>
          <w:iCs/>
          <w:sz w:val="20"/>
          <w:szCs w:val="20"/>
          <w:highlight w:val="lightGray"/>
        </w:rPr>
        <w:t xml:space="preserve"> and publications from sectors outside of academia (e.g., civil society, the private sector, </w:t>
      </w:r>
      <w:r w:rsidR="68AB225D" w:rsidRPr="536B8341">
        <w:rPr>
          <w:rFonts w:ascii="Verdana" w:eastAsia="Calibri" w:hAnsi="Verdana" w:cs="Calibri"/>
          <w:i/>
          <w:iCs/>
          <w:sz w:val="20"/>
          <w:szCs w:val="20"/>
          <w:highlight w:val="lightGray"/>
        </w:rPr>
        <w:t>multilateral organisations and research organisations)</w:t>
      </w:r>
      <w:r w:rsidR="2F494C79" w:rsidRPr="536B8341">
        <w:rPr>
          <w:rFonts w:ascii="Verdana" w:eastAsia="Calibri" w:hAnsi="Verdana" w:cs="Calibri"/>
          <w:i/>
          <w:iCs/>
          <w:sz w:val="20"/>
          <w:szCs w:val="20"/>
          <w:highlight w:val="lightGray"/>
        </w:rPr>
        <w:t xml:space="preserve"> is encouraged</w:t>
      </w:r>
      <w:r w:rsidR="2EA5863F" w:rsidRPr="536B8341">
        <w:rPr>
          <w:rFonts w:ascii="Verdana" w:eastAsia="Calibri" w:hAnsi="Verdana" w:cs="Calibri"/>
          <w:i/>
          <w:iCs/>
          <w:sz w:val="20"/>
          <w:szCs w:val="20"/>
          <w:highlight w:val="lightGray"/>
        </w:rPr>
        <w:t>.</w:t>
      </w:r>
      <w:r w:rsidR="1C831EC9" w:rsidRPr="536B8341">
        <w:rPr>
          <w:rFonts w:ascii="Verdana" w:eastAsia="Calibri" w:hAnsi="Verdana" w:cs="Calibri"/>
          <w:i/>
          <w:iCs/>
          <w:sz w:val="20"/>
          <w:szCs w:val="20"/>
          <w:highlight w:val="lightGray"/>
        </w:rPr>
        <w:t>]</w:t>
      </w:r>
      <w:r w:rsidR="6E9ED74E" w:rsidRPr="536B8341">
        <w:rPr>
          <w:rFonts w:ascii="Verdana" w:eastAsia="Calibri" w:hAnsi="Verdana" w:cs="Calibri"/>
          <w:i/>
          <w:iCs/>
          <w:sz w:val="20"/>
          <w:szCs w:val="20"/>
        </w:rPr>
        <w:t xml:space="preserve"> </w:t>
      </w:r>
    </w:p>
    <w:p w14:paraId="0BF6C66B" w14:textId="77777777" w:rsidR="00A8753E" w:rsidRDefault="00A8753E" w:rsidP="00E75819">
      <w:pPr>
        <w:spacing w:line="276" w:lineRule="auto"/>
        <w:rPr>
          <w:rFonts w:ascii="Verdana" w:eastAsia="Calibri" w:hAnsi="Verdana" w:cs="Calibri"/>
          <w:i/>
          <w:iCs/>
          <w:sz w:val="20"/>
          <w:szCs w:val="20"/>
        </w:rPr>
      </w:pPr>
    </w:p>
    <w:p w14:paraId="1F9E3F4C" w14:textId="6C73A4B1" w:rsidR="0069576B" w:rsidRPr="00A1215B" w:rsidRDefault="00E24212" w:rsidP="00A1215B">
      <w:pPr>
        <w:pStyle w:val="Heading1"/>
        <w:spacing w:line="276" w:lineRule="auto"/>
        <w:rPr>
          <w:szCs w:val="20"/>
        </w:rPr>
      </w:pPr>
      <w:bookmarkStart w:id="2" w:name="_Toc38546399"/>
      <w:r w:rsidRPr="00A1215B">
        <w:rPr>
          <w:szCs w:val="20"/>
        </w:rPr>
        <w:t xml:space="preserve">Aim and </w:t>
      </w:r>
      <w:r w:rsidR="009F1CC6" w:rsidRPr="00A1215B">
        <w:rPr>
          <w:szCs w:val="20"/>
        </w:rPr>
        <w:t>O</w:t>
      </w:r>
      <w:r w:rsidR="0069576B" w:rsidRPr="00A1215B">
        <w:rPr>
          <w:szCs w:val="20"/>
        </w:rPr>
        <w:t>bjectives</w:t>
      </w:r>
      <w:bookmarkEnd w:id="2"/>
    </w:p>
    <w:p w14:paraId="6E53B884" w14:textId="51FF5977" w:rsidR="00FA0971" w:rsidRPr="00071B6F" w:rsidRDefault="000F48BB" w:rsidP="00E75819">
      <w:pPr>
        <w:spacing w:line="276" w:lineRule="auto"/>
        <w:rPr>
          <w:rFonts w:eastAsia="Calibri"/>
          <w:highlight w:val="lightGray"/>
        </w:rPr>
      </w:pPr>
      <w:r w:rsidRPr="00071B6F">
        <w:rPr>
          <w:rFonts w:ascii="Verdana" w:eastAsia="Calibri" w:hAnsi="Verdana" w:cs="Calibri"/>
          <w:i/>
          <w:iCs/>
          <w:sz w:val="20"/>
          <w:szCs w:val="20"/>
          <w:highlight w:val="lightGray"/>
        </w:rPr>
        <w:t>[</w:t>
      </w:r>
      <w:r w:rsidR="00EB2AE5" w:rsidRPr="00071B6F">
        <w:rPr>
          <w:rFonts w:ascii="Verdana" w:eastAsia="Calibri" w:hAnsi="Verdana" w:cs="Calibri"/>
          <w:i/>
          <w:iCs/>
          <w:sz w:val="20"/>
          <w:szCs w:val="20"/>
          <w:highlight w:val="lightGray"/>
        </w:rPr>
        <w:t>Describe</w:t>
      </w:r>
      <w:r w:rsidR="00E24212" w:rsidRPr="00071B6F">
        <w:rPr>
          <w:rFonts w:ascii="Verdana" w:eastAsia="Calibri" w:hAnsi="Verdana" w:cs="Calibri"/>
          <w:i/>
          <w:iCs/>
          <w:sz w:val="20"/>
          <w:szCs w:val="20"/>
          <w:highlight w:val="lightGray"/>
        </w:rPr>
        <w:t xml:space="preserve"> the </w:t>
      </w:r>
      <w:r w:rsidR="00165CC0" w:rsidRPr="00071B6F">
        <w:rPr>
          <w:rFonts w:ascii="Verdana" w:eastAsia="Calibri" w:hAnsi="Verdana" w:cs="Calibri"/>
          <w:i/>
          <w:iCs/>
          <w:sz w:val="20"/>
          <w:szCs w:val="20"/>
          <w:highlight w:val="lightGray"/>
        </w:rPr>
        <w:t xml:space="preserve">overall </w:t>
      </w:r>
      <w:r w:rsidR="00F472B7" w:rsidRPr="00071B6F">
        <w:rPr>
          <w:rFonts w:ascii="Verdana" w:eastAsia="Calibri" w:hAnsi="Verdana" w:cs="Calibri"/>
          <w:i/>
          <w:iCs/>
          <w:sz w:val="20"/>
          <w:szCs w:val="20"/>
          <w:highlight w:val="lightGray"/>
        </w:rPr>
        <w:t xml:space="preserve">aim and </w:t>
      </w:r>
      <w:r w:rsidRPr="00071B6F">
        <w:rPr>
          <w:rFonts w:ascii="Verdana" w:eastAsia="Calibri" w:hAnsi="Verdana" w:cs="Calibri"/>
          <w:i/>
          <w:iCs/>
          <w:sz w:val="20"/>
          <w:szCs w:val="20"/>
          <w:highlight w:val="lightGray"/>
        </w:rPr>
        <w:t xml:space="preserve">objectives of the </w:t>
      </w:r>
      <w:r w:rsidRPr="00071B6F">
        <w:rPr>
          <w:i/>
          <w:iCs/>
          <w:sz w:val="20"/>
          <w:szCs w:val="20"/>
          <w:highlight w:val="lightGray"/>
        </w:rPr>
        <w:t>project</w:t>
      </w:r>
      <w:bookmarkStart w:id="3" w:name="_Toc38546400"/>
      <w:r w:rsidR="009E544F" w:rsidRPr="00071B6F">
        <w:rPr>
          <w:i/>
          <w:iCs/>
          <w:sz w:val="20"/>
          <w:szCs w:val="20"/>
          <w:highlight w:val="lightGray"/>
        </w:rPr>
        <w:t xml:space="preserve">. </w:t>
      </w:r>
      <w:r w:rsidR="00FA0971" w:rsidRPr="00071B6F">
        <w:rPr>
          <w:i/>
          <w:iCs/>
          <w:sz w:val="20"/>
          <w:szCs w:val="20"/>
          <w:highlight w:val="lightGray"/>
        </w:rPr>
        <w:t>Please </w:t>
      </w:r>
      <w:r w:rsidR="00D70594" w:rsidRPr="00071B6F">
        <w:rPr>
          <w:i/>
          <w:iCs/>
          <w:sz w:val="20"/>
          <w:szCs w:val="20"/>
          <w:highlight w:val="lightGray"/>
        </w:rPr>
        <w:t xml:space="preserve">ensure that the </w:t>
      </w:r>
      <w:r w:rsidR="00E02050" w:rsidRPr="00071B6F">
        <w:rPr>
          <w:i/>
          <w:iCs/>
          <w:sz w:val="20"/>
          <w:szCs w:val="20"/>
          <w:highlight w:val="lightGray"/>
        </w:rPr>
        <w:t xml:space="preserve">scope </w:t>
      </w:r>
      <w:r w:rsidR="0047448D">
        <w:rPr>
          <w:i/>
          <w:iCs/>
          <w:sz w:val="20"/>
          <w:szCs w:val="20"/>
          <w:highlight w:val="lightGray"/>
        </w:rPr>
        <w:t>is</w:t>
      </w:r>
      <w:r w:rsidR="00D70594" w:rsidRPr="00071B6F">
        <w:rPr>
          <w:i/>
          <w:iCs/>
          <w:sz w:val="20"/>
          <w:szCs w:val="20"/>
          <w:highlight w:val="lightGray"/>
        </w:rPr>
        <w:t xml:space="preserve"> clearly articulated as set out in the Request for Proposals (RFP).</w:t>
      </w:r>
      <w:r w:rsidR="00D70594" w:rsidRPr="00071B6F">
        <w:rPr>
          <w:rFonts w:eastAsia="Calibri"/>
          <w:highlight w:val="lightGray"/>
        </w:rPr>
        <w:t xml:space="preserve"> </w:t>
      </w:r>
    </w:p>
    <w:bookmarkEnd w:id="3"/>
    <w:p w14:paraId="450EA2D7" w14:textId="48B29093" w:rsidR="00377D12" w:rsidRPr="00E75819" w:rsidRDefault="00377D12" w:rsidP="001D4C8D">
      <w:pPr>
        <w:spacing w:line="276" w:lineRule="auto"/>
      </w:pPr>
    </w:p>
    <w:p w14:paraId="07A12342" w14:textId="1F4A32E2" w:rsidR="00FA0971" w:rsidRPr="00E75819" w:rsidRDefault="0069576B" w:rsidP="00E75819">
      <w:pPr>
        <w:pStyle w:val="Heading1"/>
        <w:spacing w:line="276" w:lineRule="auto"/>
      </w:pPr>
      <w:bookmarkStart w:id="4" w:name="_Toc38546402"/>
      <w:r>
        <w:t>Methodology</w:t>
      </w:r>
      <w:bookmarkEnd w:id="4"/>
      <w:r>
        <w:t xml:space="preserve"> </w:t>
      </w:r>
    </w:p>
    <w:p w14:paraId="6CFFE98A" w14:textId="0B5C2437" w:rsidR="00F214A6" w:rsidRPr="00710CA9" w:rsidRDefault="1127BD29" w:rsidP="00E75819">
      <w:pPr>
        <w:spacing w:line="276" w:lineRule="auto"/>
        <w:rPr>
          <w:rStyle w:val="normaltextrun"/>
          <w:rFonts w:ascii="Verdana" w:hAnsi="Verdana" w:cs="Calibri"/>
          <w:i/>
          <w:color w:val="auto"/>
          <w:sz w:val="20"/>
          <w:szCs w:val="20"/>
          <w:highlight w:val="lightGray"/>
        </w:rPr>
      </w:pPr>
      <w:r w:rsidRPr="00710CA9">
        <w:rPr>
          <w:rStyle w:val="normaltextrun"/>
          <w:rFonts w:ascii="Verdana" w:hAnsi="Verdana" w:cs="Calibri"/>
          <w:i/>
          <w:iCs/>
          <w:color w:val="auto"/>
          <w:sz w:val="20"/>
          <w:szCs w:val="20"/>
          <w:highlight w:val="lightGray"/>
          <w:bdr w:val="none" w:sz="0" w:space="0" w:color="auto" w:frame="1"/>
        </w:rPr>
        <w:t>[Describe the methodology</w:t>
      </w:r>
      <w:r w:rsidR="59B3B4C1" w:rsidRPr="00710CA9">
        <w:rPr>
          <w:rStyle w:val="normaltextrun"/>
          <w:rFonts w:ascii="Verdana" w:hAnsi="Verdana" w:cs="Calibri"/>
          <w:i/>
          <w:iCs/>
          <w:color w:val="auto"/>
          <w:sz w:val="20"/>
          <w:szCs w:val="20"/>
          <w:highlight w:val="lightGray"/>
          <w:bdr w:val="none" w:sz="0" w:space="0" w:color="auto" w:frame="1"/>
        </w:rPr>
        <w:t xml:space="preserve"> that will be used</w:t>
      </w:r>
      <w:r w:rsidR="53BAC48E" w:rsidRPr="00710CA9">
        <w:rPr>
          <w:rStyle w:val="normaltextrun"/>
          <w:rFonts w:ascii="Verdana" w:hAnsi="Verdana" w:cs="Calibri"/>
          <w:i/>
          <w:iCs/>
          <w:color w:val="auto"/>
          <w:sz w:val="20"/>
          <w:szCs w:val="20"/>
          <w:highlight w:val="lightGray"/>
          <w:bdr w:val="none" w:sz="0" w:space="0" w:color="auto" w:frame="1"/>
        </w:rPr>
        <w:t xml:space="preserve"> to address the </w:t>
      </w:r>
      <w:r w:rsidR="3109A221" w:rsidRPr="00710CA9">
        <w:rPr>
          <w:rStyle w:val="normaltextrun"/>
          <w:rFonts w:ascii="Verdana" w:hAnsi="Verdana" w:cs="Calibri"/>
          <w:i/>
          <w:iCs/>
          <w:color w:val="auto"/>
          <w:sz w:val="20"/>
          <w:szCs w:val="20"/>
          <w:highlight w:val="lightGray"/>
          <w:bdr w:val="none" w:sz="0" w:space="0" w:color="auto" w:frame="1"/>
        </w:rPr>
        <w:t xml:space="preserve">aim and each </w:t>
      </w:r>
      <w:r w:rsidR="53BAC48E" w:rsidRPr="00710CA9">
        <w:rPr>
          <w:rStyle w:val="normaltextrun"/>
          <w:rFonts w:ascii="Verdana" w:hAnsi="Verdana" w:cs="Calibri"/>
          <w:i/>
          <w:iCs/>
          <w:color w:val="auto"/>
          <w:sz w:val="20"/>
          <w:szCs w:val="20"/>
          <w:highlight w:val="lightGray"/>
          <w:bdr w:val="none" w:sz="0" w:space="0" w:color="auto" w:frame="1"/>
        </w:rPr>
        <w:t xml:space="preserve">objective. </w:t>
      </w:r>
      <w:r w:rsidR="6C71D782" w:rsidRPr="00710CA9">
        <w:rPr>
          <w:rStyle w:val="normaltextrun"/>
          <w:rFonts w:ascii="Verdana" w:hAnsi="Verdana" w:cs="Calibri"/>
          <w:i/>
          <w:iCs/>
          <w:color w:val="auto"/>
          <w:sz w:val="20"/>
          <w:szCs w:val="20"/>
          <w:highlight w:val="lightGray"/>
        </w:rPr>
        <w:t xml:space="preserve">This should include </w:t>
      </w:r>
      <w:r w:rsidR="005D40FC">
        <w:rPr>
          <w:rStyle w:val="normaltextrun"/>
          <w:rFonts w:ascii="Verdana" w:hAnsi="Verdana" w:cs="Calibri"/>
          <w:i/>
          <w:iCs/>
          <w:color w:val="auto"/>
          <w:sz w:val="20"/>
          <w:szCs w:val="20"/>
          <w:highlight w:val="lightGray"/>
        </w:rPr>
        <w:t xml:space="preserve">different </w:t>
      </w:r>
      <w:r w:rsidR="6C71D782" w:rsidRPr="00710CA9">
        <w:rPr>
          <w:rStyle w:val="normaltextrun"/>
          <w:rFonts w:ascii="Verdana" w:hAnsi="Verdana" w:cs="Calibri"/>
          <w:i/>
          <w:iCs/>
          <w:color w:val="auto"/>
          <w:sz w:val="20"/>
          <w:szCs w:val="20"/>
          <w:highlight w:val="lightGray"/>
        </w:rPr>
        <w:t>methods</w:t>
      </w:r>
      <w:r w:rsidR="36466414" w:rsidRPr="00710CA9">
        <w:rPr>
          <w:rStyle w:val="normaltextrun"/>
          <w:rFonts w:ascii="Verdana" w:hAnsi="Verdana" w:cs="Calibri"/>
          <w:i/>
          <w:iCs/>
          <w:color w:val="auto"/>
          <w:sz w:val="20"/>
          <w:szCs w:val="20"/>
          <w:highlight w:val="lightGray"/>
        </w:rPr>
        <w:t xml:space="preserve"> </w:t>
      </w:r>
      <w:r w:rsidR="00575B61">
        <w:rPr>
          <w:rStyle w:val="normaltextrun"/>
          <w:rFonts w:ascii="Verdana" w:hAnsi="Verdana" w:cs="Calibri"/>
          <w:i/>
          <w:iCs/>
          <w:color w:val="auto"/>
          <w:sz w:val="20"/>
          <w:szCs w:val="20"/>
          <w:highlight w:val="lightGray"/>
        </w:rPr>
        <w:t xml:space="preserve">for the </w:t>
      </w:r>
      <w:r w:rsidR="00EE4113">
        <w:rPr>
          <w:rStyle w:val="normaltextrun"/>
          <w:rFonts w:ascii="Verdana" w:hAnsi="Verdana" w:cs="Calibri"/>
          <w:i/>
          <w:iCs/>
          <w:color w:val="auto"/>
          <w:sz w:val="20"/>
          <w:szCs w:val="20"/>
          <w:highlight w:val="lightGray"/>
        </w:rPr>
        <w:t>data collection (</w:t>
      </w:r>
      <w:r w:rsidR="005C4949">
        <w:rPr>
          <w:rStyle w:val="normaltextrun"/>
          <w:rFonts w:ascii="Verdana" w:hAnsi="Verdana" w:cs="Calibri"/>
          <w:i/>
          <w:iCs/>
          <w:color w:val="auto"/>
          <w:sz w:val="20"/>
          <w:szCs w:val="20"/>
          <w:highlight w:val="lightGray"/>
        </w:rPr>
        <w:t>literature</w:t>
      </w:r>
      <w:r w:rsidR="00575B61">
        <w:rPr>
          <w:rStyle w:val="normaltextrun"/>
          <w:rFonts w:ascii="Verdana" w:hAnsi="Verdana" w:cs="Calibri"/>
          <w:i/>
          <w:iCs/>
          <w:color w:val="auto"/>
          <w:sz w:val="20"/>
          <w:szCs w:val="20"/>
          <w:highlight w:val="lightGray"/>
        </w:rPr>
        <w:t xml:space="preserve"> review</w:t>
      </w:r>
      <w:r w:rsidR="005C4949">
        <w:rPr>
          <w:rStyle w:val="normaltextrun"/>
          <w:rFonts w:ascii="Verdana" w:hAnsi="Verdana" w:cs="Calibri"/>
          <w:i/>
          <w:iCs/>
          <w:color w:val="auto"/>
          <w:sz w:val="20"/>
          <w:szCs w:val="20"/>
          <w:highlight w:val="lightGray"/>
        </w:rPr>
        <w:t xml:space="preserve">, </w:t>
      </w:r>
      <w:r w:rsidR="008A5C9D">
        <w:rPr>
          <w:rStyle w:val="normaltextrun"/>
          <w:rFonts w:ascii="Verdana" w:hAnsi="Verdana" w:cs="Calibri"/>
          <w:i/>
          <w:iCs/>
          <w:color w:val="auto"/>
          <w:sz w:val="20"/>
          <w:szCs w:val="20"/>
          <w:highlight w:val="lightGray"/>
        </w:rPr>
        <w:t>consultative</w:t>
      </w:r>
      <w:r w:rsidR="00EE4113">
        <w:rPr>
          <w:rStyle w:val="normaltextrun"/>
          <w:rFonts w:ascii="Verdana" w:hAnsi="Verdana" w:cs="Calibri"/>
          <w:i/>
          <w:iCs/>
          <w:color w:val="auto"/>
          <w:sz w:val="20"/>
          <w:szCs w:val="20"/>
          <w:highlight w:val="lightGray"/>
        </w:rPr>
        <w:t xml:space="preserve"> discussions, </w:t>
      </w:r>
      <w:r w:rsidR="008A5C9D">
        <w:rPr>
          <w:rStyle w:val="normaltextrun"/>
          <w:rFonts w:ascii="Verdana" w:hAnsi="Verdana" w:cs="Calibri"/>
          <w:i/>
          <w:iCs/>
          <w:color w:val="auto"/>
          <w:sz w:val="20"/>
          <w:szCs w:val="20"/>
          <w:highlight w:val="lightGray"/>
        </w:rPr>
        <w:t>interviews</w:t>
      </w:r>
      <w:r w:rsidR="00EE4113">
        <w:rPr>
          <w:rStyle w:val="normaltextrun"/>
          <w:rFonts w:ascii="Verdana" w:hAnsi="Verdana" w:cs="Calibri"/>
          <w:i/>
          <w:iCs/>
          <w:color w:val="auto"/>
          <w:sz w:val="20"/>
          <w:szCs w:val="20"/>
          <w:highlight w:val="lightGray"/>
        </w:rPr>
        <w:t>), data analysis</w:t>
      </w:r>
      <w:r w:rsidR="00A17881">
        <w:rPr>
          <w:rStyle w:val="normaltextrun"/>
          <w:rFonts w:ascii="Verdana" w:hAnsi="Verdana" w:cs="Calibri"/>
          <w:i/>
          <w:iCs/>
          <w:color w:val="auto"/>
          <w:sz w:val="20"/>
          <w:szCs w:val="20"/>
          <w:highlight w:val="lightGray"/>
        </w:rPr>
        <w:t xml:space="preserve">, </w:t>
      </w:r>
      <w:r w:rsidR="00745642">
        <w:rPr>
          <w:rStyle w:val="normaltextrun"/>
          <w:rFonts w:ascii="Verdana" w:hAnsi="Verdana" w:cs="Calibri"/>
          <w:i/>
          <w:iCs/>
          <w:color w:val="auto"/>
          <w:sz w:val="20"/>
          <w:szCs w:val="20"/>
          <w:highlight w:val="lightGray"/>
        </w:rPr>
        <w:t xml:space="preserve">and </w:t>
      </w:r>
      <w:r w:rsidR="00A17881">
        <w:rPr>
          <w:rStyle w:val="normaltextrun"/>
          <w:rFonts w:ascii="Verdana" w:hAnsi="Verdana" w:cs="Calibri"/>
          <w:i/>
          <w:iCs/>
          <w:color w:val="auto"/>
          <w:sz w:val="20"/>
          <w:szCs w:val="20"/>
          <w:highlight w:val="lightGray"/>
        </w:rPr>
        <w:t>compilation of results</w:t>
      </w:r>
      <w:r w:rsidR="006656E6">
        <w:rPr>
          <w:rStyle w:val="normaltextrun"/>
          <w:rFonts w:ascii="Verdana" w:hAnsi="Verdana" w:cs="Calibri"/>
          <w:i/>
          <w:iCs/>
          <w:color w:val="auto"/>
          <w:sz w:val="20"/>
          <w:szCs w:val="20"/>
          <w:highlight w:val="lightGray"/>
        </w:rPr>
        <w:t xml:space="preserve"> in the form of a handbook</w:t>
      </w:r>
      <w:r w:rsidR="00745642">
        <w:rPr>
          <w:rStyle w:val="normaltextrun"/>
          <w:rFonts w:ascii="Verdana" w:hAnsi="Verdana" w:cs="Calibri"/>
          <w:i/>
          <w:iCs/>
          <w:color w:val="auto"/>
          <w:sz w:val="20"/>
          <w:szCs w:val="20"/>
          <w:highlight w:val="lightGray"/>
        </w:rPr>
        <w:t xml:space="preserve">. Please also outline </w:t>
      </w:r>
      <w:r w:rsidR="00433B9B">
        <w:rPr>
          <w:rStyle w:val="normaltextrun"/>
          <w:rFonts w:ascii="Verdana" w:hAnsi="Verdana" w:cs="Calibri"/>
          <w:i/>
          <w:iCs/>
          <w:color w:val="auto"/>
          <w:sz w:val="20"/>
          <w:szCs w:val="20"/>
          <w:highlight w:val="lightGray"/>
        </w:rPr>
        <w:t xml:space="preserve">the methods used to integrate the </w:t>
      </w:r>
      <w:r w:rsidR="00812931">
        <w:rPr>
          <w:rStyle w:val="normaltextrun"/>
          <w:rFonts w:ascii="Verdana" w:hAnsi="Verdana" w:cs="Calibri"/>
          <w:i/>
          <w:iCs/>
          <w:color w:val="auto"/>
          <w:sz w:val="20"/>
          <w:szCs w:val="20"/>
          <w:highlight w:val="lightGray"/>
        </w:rPr>
        <w:t>handbook into th</w:t>
      </w:r>
      <w:r w:rsidR="0033754F">
        <w:rPr>
          <w:rStyle w:val="normaltextrun"/>
          <w:rFonts w:ascii="Verdana" w:hAnsi="Verdana" w:cs="Calibri"/>
          <w:i/>
          <w:iCs/>
          <w:color w:val="auto"/>
          <w:sz w:val="20"/>
          <w:szCs w:val="20"/>
          <w:highlight w:val="lightGray"/>
        </w:rPr>
        <w:t xml:space="preserve">e two </w:t>
      </w:r>
      <w:r w:rsidR="00642DAA">
        <w:rPr>
          <w:rStyle w:val="normaltextrun"/>
          <w:rFonts w:ascii="Verdana" w:hAnsi="Verdana" w:cs="Calibri"/>
          <w:i/>
          <w:iCs/>
          <w:color w:val="auto"/>
          <w:sz w:val="20"/>
          <w:szCs w:val="20"/>
          <w:highlight w:val="lightGray"/>
        </w:rPr>
        <w:t>existing</w:t>
      </w:r>
      <w:r w:rsidR="0033754F">
        <w:rPr>
          <w:rStyle w:val="normaltextrun"/>
          <w:rFonts w:ascii="Verdana" w:hAnsi="Verdana" w:cs="Calibri"/>
          <w:i/>
          <w:iCs/>
          <w:color w:val="auto"/>
          <w:sz w:val="20"/>
          <w:szCs w:val="20"/>
          <w:highlight w:val="lightGray"/>
        </w:rPr>
        <w:t xml:space="preserve"> ICARS projects (workshop,</w:t>
      </w:r>
      <w:r w:rsidR="00D02771">
        <w:rPr>
          <w:rStyle w:val="normaltextrun"/>
          <w:rFonts w:ascii="Verdana" w:hAnsi="Verdana" w:cs="Calibri"/>
          <w:i/>
          <w:iCs/>
          <w:color w:val="auto"/>
          <w:sz w:val="20"/>
          <w:szCs w:val="20"/>
          <w:highlight w:val="lightGray"/>
        </w:rPr>
        <w:t xml:space="preserve"> training</w:t>
      </w:r>
      <w:r w:rsidR="0033754F">
        <w:rPr>
          <w:rStyle w:val="normaltextrun"/>
          <w:rFonts w:ascii="Verdana" w:hAnsi="Verdana" w:cs="Calibri"/>
          <w:i/>
          <w:iCs/>
          <w:color w:val="auto"/>
          <w:sz w:val="20"/>
          <w:szCs w:val="20"/>
          <w:highlight w:val="lightGray"/>
        </w:rPr>
        <w:t xml:space="preserve"> material etc.)</w:t>
      </w:r>
      <w:r w:rsidR="00433B9B">
        <w:rPr>
          <w:rStyle w:val="normaltextrun"/>
          <w:rFonts w:ascii="Verdana" w:hAnsi="Verdana" w:cs="Calibri"/>
          <w:i/>
          <w:iCs/>
          <w:color w:val="auto"/>
          <w:sz w:val="20"/>
          <w:szCs w:val="20"/>
          <w:highlight w:val="lightGray"/>
        </w:rPr>
        <w:t>.</w:t>
      </w:r>
    </w:p>
    <w:p w14:paraId="6C88A04E" w14:textId="77777777" w:rsidR="00F214A6" w:rsidRPr="00E6384B" w:rsidRDefault="00F214A6" w:rsidP="00E75819">
      <w:pPr>
        <w:spacing w:line="276" w:lineRule="auto"/>
        <w:rPr>
          <w:sz w:val="20"/>
          <w:szCs w:val="20"/>
        </w:rPr>
      </w:pPr>
    </w:p>
    <w:p w14:paraId="4579A234" w14:textId="5A47EA63" w:rsidR="00F214A6" w:rsidRPr="00E6384B" w:rsidRDefault="731D2F3B" w:rsidP="00E75819">
      <w:pPr>
        <w:spacing w:line="276" w:lineRule="auto"/>
        <w:rPr>
          <w:rStyle w:val="normaltextrun"/>
          <w:rFonts w:ascii="Verdana" w:hAnsi="Verdana" w:cs="Calibri"/>
          <w:i/>
          <w:color w:val="auto"/>
          <w:sz w:val="20"/>
          <w:szCs w:val="20"/>
        </w:rPr>
      </w:pPr>
      <w:r w:rsidRPr="70503F82">
        <w:rPr>
          <w:rStyle w:val="normaltextrun"/>
          <w:rFonts w:ascii="Verdana" w:hAnsi="Verdana" w:cs="Calibri"/>
          <w:i/>
          <w:color w:val="auto"/>
          <w:sz w:val="20"/>
          <w:szCs w:val="20"/>
        </w:rPr>
        <w:t xml:space="preserve">For each objective, please </w:t>
      </w:r>
      <w:proofErr w:type="gramStart"/>
      <w:r w:rsidRPr="70503F82">
        <w:rPr>
          <w:rStyle w:val="normaltextrun"/>
          <w:rFonts w:ascii="Verdana" w:hAnsi="Verdana" w:cs="Calibri"/>
          <w:i/>
          <w:color w:val="auto"/>
          <w:sz w:val="20"/>
          <w:szCs w:val="20"/>
        </w:rPr>
        <w:t>include</w:t>
      </w:r>
      <w:proofErr w:type="gramEnd"/>
    </w:p>
    <w:p w14:paraId="66532E3B" w14:textId="661756A0" w:rsidR="00F214A6" w:rsidRPr="00E6384B" w:rsidRDefault="378ED4DD" w:rsidP="536B8341">
      <w:pPr>
        <w:pStyle w:val="ListParagraph"/>
        <w:numPr>
          <w:ilvl w:val="0"/>
          <w:numId w:val="14"/>
        </w:numPr>
        <w:spacing w:line="276" w:lineRule="auto"/>
        <w:rPr>
          <w:rStyle w:val="normaltextrun"/>
          <w:rFonts w:ascii="Verdana" w:hAnsi="Verdana" w:cs="Calibri"/>
          <w:i/>
          <w:iCs/>
          <w:color w:val="auto"/>
          <w:sz w:val="20"/>
          <w:szCs w:val="20"/>
        </w:rPr>
      </w:pPr>
      <w:r w:rsidRPr="536B8341">
        <w:rPr>
          <w:rStyle w:val="normaltextrun"/>
          <w:rFonts w:ascii="Verdana" w:hAnsi="Verdana" w:cs="Calibri"/>
          <w:i/>
          <w:iCs/>
          <w:color w:val="auto"/>
          <w:sz w:val="20"/>
          <w:szCs w:val="20"/>
        </w:rPr>
        <w:t>T</w:t>
      </w:r>
      <w:r w:rsidR="199875E1" w:rsidRPr="536B8341">
        <w:rPr>
          <w:rStyle w:val="normaltextrun"/>
          <w:rFonts w:ascii="Verdana" w:hAnsi="Verdana" w:cs="Calibri"/>
          <w:i/>
          <w:iCs/>
          <w:color w:val="auto"/>
          <w:sz w:val="20"/>
          <w:szCs w:val="20"/>
        </w:rPr>
        <w:t xml:space="preserve">he </w:t>
      </w:r>
      <w:r w:rsidR="1754D03B" w:rsidRPr="536B8341">
        <w:rPr>
          <w:rStyle w:val="normaltextrun"/>
          <w:rFonts w:ascii="Verdana" w:hAnsi="Verdana" w:cs="Calibri"/>
          <w:i/>
          <w:iCs/>
          <w:color w:val="auto"/>
          <w:sz w:val="20"/>
          <w:szCs w:val="20"/>
        </w:rPr>
        <w:t>methodology</w:t>
      </w:r>
    </w:p>
    <w:p w14:paraId="14CBC33C" w14:textId="21BEE6B5" w:rsidR="00F214A6" w:rsidRPr="00E6384B" w:rsidRDefault="0001398F" w:rsidP="005C06CD">
      <w:pPr>
        <w:pStyle w:val="ListParagraph"/>
        <w:numPr>
          <w:ilvl w:val="0"/>
          <w:numId w:val="14"/>
        </w:numPr>
        <w:spacing w:line="276" w:lineRule="auto"/>
        <w:rPr>
          <w:rStyle w:val="normaltextrun"/>
          <w:rFonts w:ascii="Verdana" w:hAnsi="Verdana" w:cs="Calibri"/>
          <w:i/>
          <w:color w:val="auto"/>
          <w:sz w:val="20"/>
          <w:szCs w:val="20"/>
        </w:rPr>
      </w:pPr>
      <w:r w:rsidRPr="70503F82">
        <w:rPr>
          <w:rStyle w:val="normaltextrun"/>
          <w:rFonts w:ascii="Verdana" w:hAnsi="Verdana" w:cs="Calibri"/>
          <w:i/>
          <w:color w:val="auto"/>
          <w:sz w:val="20"/>
          <w:szCs w:val="20"/>
        </w:rPr>
        <w:t xml:space="preserve">Responsible and supporting </w:t>
      </w:r>
      <w:r w:rsidRPr="70503F82">
        <w:rPr>
          <w:rStyle w:val="normaltextrun"/>
          <w:rFonts w:ascii="Verdana" w:hAnsi="Verdana" w:cs="Calibri"/>
          <w:i/>
          <w:iCs/>
          <w:color w:val="auto"/>
          <w:sz w:val="20"/>
          <w:szCs w:val="20"/>
        </w:rPr>
        <w:t>institution</w:t>
      </w:r>
      <w:r w:rsidR="009E01A2">
        <w:rPr>
          <w:rStyle w:val="normaltextrun"/>
          <w:rFonts w:ascii="Verdana" w:hAnsi="Verdana" w:cs="Calibri"/>
          <w:i/>
          <w:iCs/>
          <w:color w:val="auto"/>
          <w:sz w:val="20"/>
          <w:szCs w:val="20"/>
        </w:rPr>
        <w:t xml:space="preserve"> if </w:t>
      </w:r>
      <w:r w:rsidR="00521D1B">
        <w:rPr>
          <w:rStyle w:val="normaltextrun"/>
          <w:rFonts w:ascii="Verdana" w:hAnsi="Verdana" w:cs="Calibri"/>
          <w:i/>
          <w:iCs/>
          <w:color w:val="auto"/>
          <w:sz w:val="20"/>
          <w:szCs w:val="20"/>
        </w:rPr>
        <w:t xml:space="preserve">a consortium of institutions is </w:t>
      </w:r>
      <w:proofErr w:type="gramStart"/>
      <w:r w:rsidR="00521D1B">
        <w:rPr>
          <w:rStyle w:val="normaltextrun"/>
          <w:rFonts w:ascii="Verdana" w:hAnsi="Verdana" w:cs="Calibri"/>
          <w:i/>
          <w:iCs/>
          <w:color w:val="auto"/>
          <w:sz w:val="20"/>
          <w:szCs w:val="20"/>
        </w:rPr>
        <w:t>applying</w:t>
      </w:r>
      <w:proofErr w:type="gramEnd"/>
      <w:r w:rsidR="009E01A2">
        <w:rPr>
          <w:rStyle w:val="normaltextrun"/>
          <w:rFonts w:ascii="Verdana" w:hAnsi="Verdana" w:cs="Calibri"/>
          <w:i/>
          <w:iCs/>
          <w:color w:val="auto"/>
          <w:sz w:val="20"/>
          <w:szCs w:val="20"/>
        </w:rPr>
        <w:t xml:space="preserve"> </w:t>
      </w:r>
    </w:p>
    <w:p w14:paraId="2E444E2C" w14:textId="77777777" w:rsidR="0041564A" w:rsidRPr="00710CA9" w:rsidRDefault="0041564A" w:rsidP="00E75819">
      <w:pPr>
        <w:spacing w:line="276" w:lineRule="auto"/>
        <w:rPr>
          <w:rStyle w:val="normaltextrun"/>
          <w:sz w:val="20"/>
          <w:szCs w:val="20"/>
          <w:highlight w:val="lightGray"/>
        </w:rPr>
      </w:pPr>
    </w:p>
    <w:p w14:paraId="77A21D41" w14:textId="7AB76C14" w:rsidR="008717EA" w:rsidRPr="00E75819" w:rsidRDefault="00F214A6" w:rsidP="00F063EF">
      <w:pPr>
        <w:pStyle w:val="Heading1"/>
      </w:pPr>
      <w:r w:rsidRPr="00E75819">
        <w:t>Activities</w:t>
      </w:r>
    </w:p>
    <w:p w14:paraId="21493A14" w14:textId="11E5FBE0" w:rsidR="008717EA" w:rsidRPr="00E75819" w:rsidRDefault="38806D74" w:rsidP="00E75819">
      <w:pPr>
        <w:pStyle w:val="CommentText"/>
        <w:spacing w:line="276" w:lineRule="auto"/>
        <w:rPr>
          <w:highlight w:val="lightGray"/>
        </w:rPr>
      </w:pPr>
      <w:r w:rsidRPr="536B8341">
        <w:rPr>
          <w:i/>
          <w:iCs/>
          <w:highlight w:val="lightGray"/>
        </w:rPr>
        <w:t xml:space="preserve">[Fill in the activities in the Gantt chart provided </w:t>
      </w:r>
      <w:r w:rsidR="4A7EA4A8" w:rsidRPr="536B8341">
        <w:rPr>
          <w:i/>
          <w:iCs/>
          <w:highlight w:val="lightGray"/>
        </w:rPr>
        <w:t xml:space="preserve">to indicate when </w:t>
      </w:r>
      <w:r w:rsidRPr="536B8341">
        <w:rPr>
          <w:i/>
          <w:iCs/>
          <w:highlight w:val="lightGray"/>
        </w:rPr>
        <w:t xml:space="preserve">the </w:t>
      </w:r>
      <w:r w:rsidR="7B914403" w:rsidRPr="536B8341">
        <w:rPr>
          <w:i/>
          <w:iCs/>
          <w:highlight w:val="lightGray"/>
        </w:rPr>
        <w:t>activities</w:t>
      </w:r>
      <w:r w:rsidR="4A7EA4A8" w:rsidRPr="536B8341">
        <w:rPr>
          <w:i/>
          <w:iCs/>
          <w:highlight w:val="lightGray"/>
        </w:rPr>
        <w:t xml:space="preserve"> will commence and be completed.</w:t>
      </w:r>
      <w:r w:rsidR="30F670C6" w:rsidRPr="536B8341">
        <w:rPr>
          <w:i/>
          <w:iCs/>
          <w:highlight w:val="lightGray"/>
        </w:rPr>
        <w:t xml:space="preserve"> Please utilize the timeline provided in the RFP.</w:t>
      </w:r>
      <w:r w:rsidRPr="536B8341">
        <w:rPr>
          <w:i/>
          <w:iCs/>
          <w:highlight w:val="lightGray"/>
        </w:rPr>
        <w:t>]</w:t>
      </w:r>
    </w:p>
    <w:p w14:paraId="1145E7A9" w14:textId="77777777" w:rsidR="008717EA" w:rsidRPr="00E75819" w:rsidRDefault="008717EA" w:rsidP="00E75819">
      <w:pPr>
        <w:pStyle w:val="CommentText"/>
        <w:spacing w:line="276" w:lineRule="auto"/>
      </w:pPr>
    </w:p>
    <w:p w14:paraId="0FA6E557" w14:textId="25C71AFB" w:rsidR="00F063EF" w:rsidRDefault="00F063EF" w:rsidP="00E75819">
      <w:pPr>
        <w:pStyle w:val="Heading1"/>
        <w:spacing w:line="276" w:lineRule="auto"/>
        <w:rPr>
          <w:rStyle w:val="normaltextrun"/>
          <w:rFonts w:asciiTheme="minorHAnsi" w:eastAsiaTheme="minorEastAsia" w:hAnsiTheme="minorHAnsi" w:cstheme="minorBidi"/>
          <w:kern w:val="2"/>
          <w:sz w:val="22"/>
          <w:szCs w:val="22"/>
          <w14:ligatures w14:val="standardContextual"/>
        </w:rPr>
      </w:pPr>
      <w:r w:rsidRPr="0DB2BC9E">
        <w:rPr>
          <w:rStyle w:val="normaltextrun"/>
          <w:rFonts w:asciiTheme="minorHAnsi" w:eastAsiaTheme="minorEastAsia" w:hAnsiTheme="minorHAnsi" w:cstheme="minorBidi"/>
          <w:kern w:val="2"/>
          <w:sz w:val="22"/>
          <w:szCs w:val="22"/>
          <w14:ligatures w14:val="standardContextual"/>
        </w:rPr>
        <w:t xml:space="preserve">Proposed </w:t>
      </w:r>
      <w:r w:rsidR="00872CF7">
        <w:rPr>
          <w:rStyle w:val="normaltextrun"/>
          <w:rFonts w:asciiTheme="minorHAnsi" w:eastAsiaTheme="minorEastAsia" w:hAnsiTheme="minorHAnsi" w:cstheme="minorBidi"/>
          <w:kern w:val="2"/>
          <w:sz w:val="22"/>
          <w:szCs w:val="22"/>
          <w14:ligatures w14:val="standardContextual"/>
        </w:rPr>
        <w:t>O</w:t>
      </w:r>
      <w:r w:rsidRPr="0DB2BC9E">
        <w:rPr>
          <w:rStyle w:val="normaltextrun"/>
          <w:rFonts w:asciiTheme="minorHAnsi" w:eastAsiaTheme="minorEastAsia" w:hAnsiTheme="minorHAnsi" w:cstheme="minorBidi"/>
          <w:kern w:val="2"/>
          <w:sz w:val="22"/>
          <w:szCs w:val="22"/>
          <w14:ligatures w14:val="standardContextual"/>
        </w:rPr>
        <w:t xml:space="preserve">utline of </w:t>
      </w:r>
      <w:r w:rsidR="00872CF7">
        <w:rPr>
          <w:rStyle w:val="normaltextrun"/>
          <w:rFonts w:asciiTheme="minorHAnsi" w:eastAsiaTheme="minorEastAsia" w:hAnsiTheme="minorHAnsi" w:cstheme="minorBidi"/>
          <w:kern w:val="2"/>
          <w:sz w:val="22"/>
          <w:szCs w:val="22"/>
          <w14:ligatures w14:val="standardContextual"/>
        </w:rPr>
        <w:t>H</w:t>
      </w:r>
      <w:r w:rsidRPr="0DB2BC9E">
        <w:rPr>
          <w:rStyle w:val="normaltextrun"/>
          <w:rFonts w:asciiTheme="minorHAnsi" w:eastAsiaTheme="minorEastAsia" w:hAnsiTheme="minorHAnsi" w:cstheme="minorBidi"/>
          <w:kern w:val="2"/>
          <w:sz w:val="22"/>
          <w:szCs w:val="22"/>
          <w14:ligatures w14:val="standardContextual"/>
        </w:rPr>
        <w:t xml:space="preserve">andbook </w:t>
      </w:r>
      <w:r w:rsidR="00872CF7">
        <w:rPr>
          <w:rStyle w:val="normaltextrun"/>
          <w:rFonts w:asciiTheme="minorHAnsi" w:eastAsiaTheme="minorEastAsia" w:hAnsiTheme="minorHAnsi" w:cstheme="minorBidi"/>
          <w:kern w:val="2"/>
          <w:sz w:val="22"/>
          <w:szCs w:val="22"/>
          <w14:ligatures w14:val="standardContextual"/>
        </w:rPr>
        <w:t>C</w:t>
      </w:r>
      <w:r w:rsidRPr="0DB2BC9E">
        <w:rPr>
          <w:rStyle w:val="normaltextrun"/>
          <w:rFonts w:asciiTheme="minorHAnsi" w:eastAsiaTheme="minorEastAsia" w:hAnsiTheme="minorHAnsi" w:cstheme="minorBidi"/>
          <w:kern w:val="2"/>
          <w:sz w:val="22"/>
          <w:szCs w:val="22"/>
          <w14:ligatures w14:val="standardContextual"/>
        </w:rPr>
        <w:t>ontent</w:t>
      </w:r>
    </w:p>
    <w:p w14:paraId="4868FD62" w14:textId="79FAA523" w:rsidR="00F063EF" w:rsidRPr="00B453F3" w:rsidRDefault="00B453F3" w:rsidP="00B453F3">
      <w:pPr>
        <w:pStyle w:val="CommentText"/>
        <w:spacing w:line="276" w:lineRule="auto"/>
        <w:rPr>
          <w:i/>
          <w:iCs/>
          <w:highlight w:val="lightGray"/>
        </w:rPr>
      </w:pPr>
      <w:r>
        <w:rPr>
          <w:i/>
          <w:iCs/>
          <w:highlight w:val="lightGray"/>
        </w:rPr>
        <w:t>[</w:t>
      </w:r>
      <w:r w:rsidR="00F063EF" w:rsidRPr="00B453F3">
        <w:rPr>
          <w:i/>
          <w:iCs/>
          <w:highlight w:val="lightGray"/>
        </w:rPr>
        <w:t>P</w:t>
      </w:r>
      <w:r w:rsidR="00A8753E">
        <w:rPr>
          <w:i/>
          <w:iCs/>
          <w:highlight w:val="lightGray"/>
        </w:rPr>
        <w:t>l</w:t>
      </w:r>
      <w:r w:rsidR="00F063EF" w:rsidRPr="00B453F3">
        <w:rPr>
          <w:i/>
          <w:iCs/>
          <w:highlight w:val="lightGray"/>
        </w:rPr>
        <w:t xml:space="preserve">ease </w:t>
      </w:r>
      <w:r w:rsidRPr="00B453F3">
        <w:rPr>
          <w:i/>
          <w:iCs/>
          <w:highlight w:val="lightGray"/>
        </w:rPr>
        <w:t>provide a</w:t>
      </w:r>
      <w:r>
        <w:rPr>
          <w:i/>
          <w:iCs/>
          <w:highlight w:val="lightGray"/>
        </w:rPr>
        <w:t xml:space="preserve"> </w:t>
      </w:r>
      <w:r w:rsidR="00A8753E">
        <w:rPr>
          <w:i/>
          <w:iCs/>
          <w:highlight w:val="lightGray"/>
        </w:rPr>
        <w:t>preliminary</w:t>
      </w:r>
      <w:r w:rsidRPr="00B453F3">
        <w:rPr>
          <w:i/>
          <w:iCs/>
          <w:highlight w:val="lightGray"/>
        </w:rPr>
        <w:t xml:space="preserve"> outline of what contents the handbook will include</w:t>
      </w:r>
      <w:r>
        <w:rPr>
          <w:i/>
          <w:iCs/>
          <w:highlight w:val="lightGray"/>
        </w:rPr>
        <w:t>.</w:t>
      </w:r>
      <w:r w:rsidR="00CC67DE">
        <w:rPr>
          <w:i/>
          <w:iCs/>
          <w:highlight w:val="lightGray"/>
        </w:rPr>
        <w:t xml:space="preserve"> For example</w:t>
      </w:r>
      <w:r w:rsidR="00C27530">
        <w:rPr>
          <w:i/>
          <w:iCs/>
          <w:highlight w:val="lightGray"/>
        </w:rPr>
        <w:t>,</w:t>
      </w:r>
      <w:r w:rsidR="00CC67DE">
        <w:rPr>
          <w:i/>
          <w:iCs/>
          <w:highlight w:val="lightGray"/>
        </w:rPr>
        <w:t xml:space="preserve"> </w:t>
      </w:r>
      <w:r w:rsidR="000A27DC">
        <w:rPr>
          <w:i/>
          <w:iCs/>
          <w:highlight w:val="lightGray"/>
        </w:rPr>
        <w:t xml:space="preserve">this could include but is not limited </w:t>
      </w:r>
      <w:r w:rsidR="007E1022">
        <w:rPr>
          <w:i/>
          <w:iCs/>
          <w:highlight w:val="lightGray"/>
        </w:rPr>
        <w:t>to</w:t>
      </w:r>
      <w:r w:rsidR="000A27DC">
        <w:rPr>
          <w:i/>
          <w:iCs/>
          <w:highlight w:val="lightGray"/>
        </w:rPr>
        <w:t xml:space="preserve"> </w:t>
      </w:r>
      <w:r w:rsidR="00834EA3">
        <w:rPr>
          <w:i/>
          <w:iCs/>
          <w:highlight w:val="lightGray"/>
        </w:rPr>
        <w:t xml:space="preserve">sections on </w:t>
      </w:r>
      <w:r w:rsidR="00C27530">
        <w:rPr>
          <w:i/>
          <w:iCs/>
          <w:highlight w:val="lightGray"/>
        </w:rPr>
        <w:t xml:space="preserve">scope, areas of impact, </w:t>
      </w:r>
      <w:r w:rsidR="00E22054">
        <w:rPr>
          <w:i/>
          <w:iCs/>
          <w:highlight w:val="lightGray"/>
        </w:rPr>
        <w:t xml:space="preserve">key </w:t>
      </w:r>
      <w:r w:rsidR="00834EA3">
        <w:rPr>
          <w:i/>
          <w:iCs/>
          <w:highlight w:val="lightGray"/>
        </w:rPr>
        <w:lastRenderedPageBreak/>
        <w:t>strategies</w:t>
      </w:r>
      <w:r w:rsidR="00D83B59">
        <w:rPr>
          <w:i/>
          <w:iCs/>
          <w:highlight w:val="lightGray"/>
        </w:rPr>
        <w:t xml:space="preserve"> to </w:t>
      </w:r>
      <w:r w:rsidR="00E1503B">
        <w:rPr>
          <w:i/>
          <w:iCs/>
          <w:highlight w:val="lightGray"/>
        </w:rPr>
        <w:t>achieve sustainable impact</w:t>
      </w:r>
      <w:r w:rsidR="00834EA3">
        <w:rPr>
          <w:i/>
          <w:iCs/>
          <w:highlight w:val="lightGray"/>
        </w:rPr>
        <w:t>,</w:t>
      </w:r>
      <w:r w:rsidR="003676CA">
        <w:rPr>
          <w:i/>
          <w:iCs/>
          <w:highlight w:val="lightGray"/>
        </w:rPr>
        <w:t xml:space="preserve"> stakeholder engagement,</w:t>
      </w:r>
      <w:r w:rsidR="00834EA3">
        <w:rPr>
          <w:i/>
          <w:iCs/>
          <w:highlight w:val="lightGray"/>
        </w:rPr>
        <w:t xml:space="preserve"> </w:t>
      </w:r>
      <w:r w:rsidR="002500A5">
        <w:rPr>
          <w:i/>
          <w:iCs/>
          <w:highlight w:val="lightGray"/>
        </w:rPr>
        <w:t>indicators</w:t>
      </w:r>
      <w:r w:rsidR="00277349">
        <w:rPr>
          <w:i/>
          <w:iCs/>
          <w:highlight w:val="lightGray"/>
        </w:rPr>
        <w:t xml:space="preserve"> and how to measure </w:t>
      </w:r>
      <w:r w:rsidR="003676CA">
        <w:rPr>
          <w:i/>
          <w:iCs/>
          <w:highlight w:val="lightGray"/>
        </w:rPr>
        <w:t xml:space="preserve">sustainable </w:t>
      </w:r>
      <w:r w:rsidR="00277349">
        <w:rPr>
          <w:i/>
          <w:iCs/>
          <w:highlight w:val="lightGray"/>
        </w:rPr>
        <w:t>impact</w:t>
      </w:r>
      <w:r w:rsidR="00C27530">
        <w:rPr>
          <w:i/>
          <w:iCs/>
          <w:highlight w:val="lightGray"/>
        </w:rPr>
        <w:t xml:space="preserve">, </w:t>
      </w:r>
      <w:r w:rsidR="002500A5">
        <w:rPr>
          <w:i/>
          <w:iCs/>
          <w:highlight w:val="lightGray"/>
        </w:rPr>
        <w:t xml:space="preserve">risks, </w:t>
      </w:r>
      <w:r w:rsidR="00C27530">
        <w:rPr>
          <w:i/>
          <w:iCs/>
          <w:highlight w:val="lightGray"/>
        </w:rPr>
        <w:t>timelines,</w:t>
      </w:r>
      <w:r w:rsidR="00E22054">
        <w:rPr>
          <w:i/>
          <w:iCs/>
          <w:highlight w:val="lightGray"/>
        </w:rPr>
        <w:t xml:space="preserve"> best practices</w:t>
      </w:r>
      <w:r w:rsidR="003676CA">
        <w:rPr>
          <w:i/>
          <w:iCs/>
          <w:highlight w:val="lightGray"/>
        </w:rPr>
        <w:t xml:space="preserve"> etc.</w:t>
      </w:r>
      <w:r w:rsidR="000262BA">
        <w:rPr>
          <w:i/>
          <w:iCs/>
          <w:highlight w:val="lightGray"/>
        </w:rPr>
        <w:t xml:space="preserve"> </w:t>
      </w:r>
      <w:r w:rsidR="00780F69">
        <w:rPr>
          <w:i/>
          <w:iCs/>
          <w:highlight w:val="lightGray"/>
        </w:rPr>
        <w:t>Please</w:t>
      </w:r>
      <w:r w:rsidR="000262BA">
        <w:rPr>
          <w:i/>
          <w:iCs/>
          <w:highlight w:val="lightGray"/>
        </w:rPr>
        <w:t xml:space="preserve"> reflect on the expected outputs laid out in the RFP</w:t>
      </w:r>
      <w:r>
        <w:rPr>
          <w:i/>
          <w:iCs/>
          <w:highlight w:val="lightGray"/>
        </w:rPr>
        <w:t>]</w:t>
      </w:r>
    </w:p>
    <w:p w14:paraId="79E76528" w14:textId="5F385878" w:rsidR="00AA7131" w:rsidRPr="00E75819" w:rsidRDefault="00E145EF" w:rsidP="00E75819">
      <w:pPr>
        <w:pStyle w:val="Heading1"/>
        <w:spacing w:line="276" w:lineRule="auto"/>
        <w:rPr>
          <w:szCs w:val="20"/>
        </w:rPr>
      </w:pPr>
      <w:r>
        <w:t>Additional Stakeholder Involvement</w:t>
      </w:r>
    </w:p>
    <w:p w14:paraId="7F6DCA7F" w14:textId="38105C8A" w:rsidR="2EB202CE" w:rsidRDefault="7A5CAC96" w:rsidP="00E75819">
      <w:pPr>
        <w:spacing w:line="276" w:lineRule="auto"/>
        <w:rPr>
          <w:sz w:val="20"/>
          <w:szCs w:val="20"/>
        </w:rPr>
      </w:pPr>
      <w:r w:rsidRPr="536B8341">
        <w:rPr>
          <w:rStyle w:val="normaltextrun"/>
          <w:rFonts w:ascii="Verdana" w:hAnsi="Verdana" w:cs="Calibri"/>
          <w:i/>
          <w:iCs/>
          <w:sz w:val="20"/>
          <w:szCs w:val="20"/>
          <w:highlight w:val="lightGray"/>
        </w:rPr>
        <w:t>[</w:t>
      </w:r>
      <w:r w:rsidR="3ABD619D" w:rsidRPr="536B8341">
        <w:rPr>
          <w:rStyle w:val="normaltextrun"/>
          <w:rFonts w:ascii="Verdana" w:hAnsi="Verdana" w:cs="Calibri"/>
          <w:i/>
          <w:iCs/>
          <w:sz w:val="20"/>
          <w:szCs w:val="20"/>
          <w:highlight w:val="lightGray"/>
        </w:rPr>
        <w:t>If relevant, d</w:t>
      </w:r>
      <w:r w:rsidRPr="536B8341">
        <w:rPr>
          <w:rStyle w:val="normaltextrun"/>
          <w:rFonts w:ascii="Verdana" w:hAnsi="Verdana" w:cs="Calibri"/>
          <w:i/>
          <w:iCs/>
          <w:sz w:val="20"/>
          <w:szCs w:val="20"/>
          <w:highlight w:val="lightGray"/>
        </w:rPr>
        <w:t xml:space="preserve">escribe how the Project Proposal has been co-developed with relevant </w:t>
      </w:r>
      <w:r w:rsidR="510B1445" w:rsidRPr="536B8341">
        <w:rPr>
          <w:rStyle w:val="normaltextrun"/>
          <w:rFonts w:ascii="Verdana" w:hAnsi="Verdana" w:cs="Calibri"/>
          <w:i/>
          <w:iCs/>
          <w:sz w:val="20"/>
          <w:szCs w:val="20"/>
          <w:highlight w:val="lightGray"/>
        </w:rPr>
        <w:t>institutions and</w:t>
      </w:r>
      <w:r w:rsidR="1F234A2D" w:rsidRPr="536B8341">
        <w:rPr>
          <w:rStyle w:val="normaltextrun"/>
          <w:rFonts w:ascii="Verdana" w:hAnsi="Verdana" w:cs="Calibri"/>
          <w:i/>
          <w:iCs/>
          <w:sz w:val="20"/>
          <w:szCs w:val="20"/>
          <w:highlight w:val="lightGray"/>
        </w:rPr>
        <w:t>/or</w:t>
      </w:r>
      <w:r w:rsidR="510B1445" w:rsidRPr="536B8341">
        <w:rPr>
          <w:rStyle w:val="normaltextrun"/>
          <w:rFonts w:ascii="Verdana" w:hAnsi="Verdana" w:cs="Calibri"/>
          <w:i/>
          <w:iCs/>
          <w:sz w:val="20"/>
          <w:szCs w:val="20"/>
          <w:highlight w:val="lightGray"/>
        </w:rPr>
        <w:t xml:space="preserve"> </w:t>
      </w:r>
      <w:r w:rsidRPr="536B8341">
        <w:rPr>
          <w:rStyle w:val="normaltextrun"/>
          <w:rFonts w:ascii="Verdana" w:hAnsi="Verdana" w:cs="Calibri"/>
          <w:i/>
          <w:iCs/>
          <w:sz w:val="20"/>
          <w:szCs w:val="20"/>
          <w:highlight w:val="lightGray"/>
        </w:rPr>
        <w:t xml:space="preserve">stakeholders </w:t>
      </w:r>
      <w:r w:rsidR="0CFA95DF" w:rsidRPr="536B8341">
        <w:rPr>
          <w:rStyle w:val="normaltextrun"/>
          <w:rFonts w:ascii="Verdana" w:hAnsi="Verdana" w:cs="Calibri"/>
          <w:i/>
          <w:iCs/>
          <w:sz w:val="20"/>
          <w:szCs w:val="20"/>
          <w:highlight w:val="lightGray"/>
        </w:rPr>
        <w:t>that are necessary for the conception of the project</w:t>
      </w:r>
      <w:r w:rsidR="6103EE09" w:rsidRPr="536B8341">
        <w:rPr>
          <w:rStyle w:val="normaltextrun"/>
          <w:rFonts w:ascii="Verdana" w:hAnsi="Verdana" w:cs="Calibri"/>
          <w:i/>
          <w:iCs/>
          <w:sz w:val="20"/>
          <w:szCs w:val="20"/>
          <w:highlight w:val="lightGray"/>
        </w:rPr>
        <w:t>.</w:t>
      </w:r>
      <w:r w:rsidRPr="536B8341">
        <w:rPr>
          <w:rStyle w:val="normaltextrun"/>
          <w:rFonts w:ascii="Verdana" w:hAnsi="Verdana" w:cs="Calibri"/>
          <w:i/>
          <w:iCs/>
          <w:sz w:val="20"/>
          <w:szCs w:val="20"/>
          <w:highlight w:val="lightGray"/>
        </w:rPr>
        <w:t> </w:t>
      </w:r>
      <w:r w:rsidR="0CFA95DF" w:rsidRPr="536B8341">
        <w:rPr>
          <w:rStyle w:val="normaltextrun"/>
          <w:rFonts w:ascii="Verdana" w:hAnsi="Verdana" w:cs="Calibri"/>
          <w:i/>
          <w:iCs/>
          <w:sz w:val="20"/>
          <w:szCs w:val="20"/>
          <w:highlight w:val="lightGray"/>
        </w:rPr>
        <w:t xml:space="preserve">Stakeholders </w:t>
      </w:r>
      <w:r w:rsidR="3ABD619D" w:rsidRPr="536B8341">
        <w:rPr>
          <w:rStyle w:val="normaltextrun"/>
          <w:rFonts w:ascii="Verdana" w:hAnsi="Verdana" w:cs="Calibri"/>
          <w:i/>
          <w:iCs/>
          <w:sz w:val="20"/>
          <w:szCs w:val="20"/>
          <w:highlight w:val="lightGray"/>
        </w:rPr>
        <w:t>could</w:t>
      </w:r>
      <w:r w:rsidR="0CFA95DF" w:rsidRPr="536B8341">
        <w:rPr>
          <w:rStyle w:val="normaltextrun"/>
          <w:rFonts w:ascii="Verdana" w:hAnsi="Verdana" w:cs="Calibri"/>
          <w:i/>
          <w:iCs/>
          <w:sz w:val="20"/>
          <w:szCs w:val="20"/>
          <w:highlight w:val="lightGray"/>
        </w:rPr>
        <w:t xml:space="preserve"> include</w:t>
      </w:r>
      <w:r w:rsidRPr="536B8341">
        <w:rPr>
          <w:rStyle w:val="normaltextrun"/>
          <w:rFonts w:ascii="Verdana" w:hAnsi="Verdana" w:cs="Calibri"/>
          <w:i/>
          <w:iCs/>
          <w:sz w:val="20"/>
          <w:szCs w:val="20"/>
          <w:highlight w:val="lightGray"/>
        </w:rPr>
        <w:t xml:space="preserve"> both the co-applicant institutions/universities and </w:t>
      </w:r>
      <w:r w:rsidR="6103EE09" w:rsidRPr="536B8341">
        <w:rPr>
          <w:rStyle w:val="normaltextrun"/>
          <w:rFonts w:ascii="Verdana" w:hAnsi="Verdana" w:cs="Calibri"/>
          <w:i/>
          <w:iCs/>
          <w:sz w:val="20"/>
          <w:szCs w:val="20"/>
          <w:highlight w:val="lightGray"/>
        </w:rPr>
        <w:t>others</w:t>
      </w:r>
      <w:r w:rsidR="69079ADE" w:rsidRPr="536B8341">
        <w:rPr>
          <w:i/>
          <w:iCs/>
          <w:highlight w:val="lightGray"/>
        </w:rPr>
        <w:t>.]</w:t>
      </w:r>
      <w:r w:rsidR="78ED028F" w:rsidRPr="536B8341">
        <w:rPr>
          <w:rStyle w:val="normaltextrun"/>
          <w:rFonts w:ascii="Verdana" w:hAnsi="Verdana" w:cs="Calibri"/>
          <w:i/>
          <w:iCs/>
          <w:sz w:val="20"/>
          <w:szCs w:val="20"/>
        </w:rPr>
        <w:t xml:space="preserve"> </w:t>
      </w:r>
      <w:r w:rsidRPr="536B8341">
        <w:rPr>
          <w:sz w:val="20"/>
          <w:szCs w:val="20"/>
        </w:rPr>
        <w:t xml:space="preserve"> </w:t>
      </w:r>
    </w:p>
    <w:p w14:paraId="247910F6" w14:textId="77777777" w:rsidR="00840835" w:rsidRPr="00E75819" w:rsidRDefault="00840835" w:rsidP="00E75819">
      <w:pPr>
        <w:spacing w:line="276" w:lineRule="auto"/>
        <w:rPr>
          <w:sz w:val="20"/>
          <w:szCs w:val="20"/>
        </w:rPr>
      </w:pPr>
    </w:p>
    <w:p w14:paraId="6B944ED1" w14:textId="4FEF5DA9" w:rsidR="0052668E" w:rsidRDefault="0052668E" w:rsidP="00E75819">
      <w:pPr>
        <w:pStyle w:val="Heading1"/>
        <w:spacing w:line="276" w:lineRule="auto"/>
        <w:rPr>
          <w:szCs w:val="20"/>
        </w:rPr>
      </w:pPr>
      <w:bookmarkStart w:id="5" w:name="_Toc38546407"/>
      <w:bookmarkStart w:id="6" w:name="_Toc38546411"/>
      <w:bookmarkEnd w:id="5"/>
      <w:r>
        <w:rPr>
          <w:szCs w:val="20"/>
        </w:rPr>
        <w:t>Project Management and Team Composition</w:t>
      </w:r>
    </w:p>
    <w:p w14:paraId="039986AD" w14:textId="7FAC4B40" w:rsidR="0052668E" w:rsidRPr="0052668E" w:rsidRDefault="00A40D61" w:rsidP="0052668E">
      <w:r>
        <w:rPr>
          <w:rStyle w:val="normaltextrun"/>
          <w:rFonts w:ascii="Verdana" w:hAnsi="Verdana" w:cs="Calibri"/>
          <w:i/>
          <w:iCs/>
          <w:sz w:val="20"/>
          <w:szCs w:val="20"/>
          <w:highlight w:val="lightGray"/>
        </w:rPr>
        <w:t xml:space="preserve">[Describe </w:t>
      </w:r>
      <w:r w:rsidR="009A7452" w:rsidRPr="007153AB">
        <w:rPr>
          <w:rStyle w:val="normaltextrun"/>
          <w:rFonts w:ascii="Verdana" w:hAnsi="Verdana" w:cs="Calibri"/>
          <w:i/>
          <w:iCs/>
          <w:sz w:val="20"/>
          <w:szCs w:val="20"/>
          <w:highlight w:val="lightGray"/>
        </w:rPr>
        <w:t xml:space="preserve">the </w:t>
      </w:r>
      <w:r w:rsidR="009A7452" w:rsidRPr="70503F82">
        <w:rPr>
          <w:rStyle w:val="normaltextrun"/>
          <w:rFonts w:ascii="Verdana" w:hAnsi="Verdana" w:cs="Calibri"/>
          <w:i/>
          <w:iCs/>
          <w:sz w:val="20"/>
          <w:szCs w:val="20"/>
          <w:highlight w:val="lightGray"/>
        </w:rPr>
        <w:t>core</w:t>
      </w:r>
      <w:r w:rsidR="009A7452" w:rsidRPr="70503F82">
        <w:rPr>
          <w:rStyle w:val="normaltextrun"/>
          <w:rFonts w:ascii="Verdana" w:hAnsi="Verdana" w:cs="Calibri"/>
          <w:i/>
          <w:sz w:val="20"/>
          <w:szCs w:val="20"/>
          <w:highlight w:val="lightGray"/>
        </w:rPr>
        <w:t xml:space="preserve"> project management team</w:t>
      </w:r>
      <w:r w:rsidR="009A7452">
        <w:rPr>
          <w:rStyle w:val="normaltextrun"/>
          <w:rFonts w:ascii="Verdana" w:hAnsi="Verdana" w:cs="Calibri"/>
          <w:i/>
          <w:iCs/>
          <w:sz w:val="20"/>
          <w:szCs w:val="20"/>
          <w:highlight w:val="lightGray"/>
        </w:rPr>
        <w:t xml:space="preserve"> and </w:t>
      </w:r>
      <w:r w:rsidR="009A7452" w:rsidRPr="00710CA9">
        <w:rPr>
          <w:rStyle w:val="normaltextrun"/>
          <w:rFonts w:ascii="Verdana" w:hAnsi="Verdana" w:cs="Calibri"/>
          <w:i/>
          <w:iCs/>
          <w:sz w:val="20"/>
          <w:szCs w:val="20"/>
          <w:highlight w:val="lightGray"/>
        </w:rPr>
        <w:t xml:space="preserve">key </w:t>
      </w:r>
      <w:r>
        <w:rPr>
          <w:rStyle w:val="normaltextrun"/>
          <w:rFonts w:ascii="Verdana" w:hAnsi="Verdana" w:cs="Calibri"/>
          <w:i/>
          <w:iCs/>
          <w:sz w:val="20"/>
          <w:szCs w:val="20"/>
          <w:highlight w:val="lightGray"/>
        </w:rPr>
        <w:t>individuals</w:t>
      </w:r>
      <w:r w:rsidR="009A7452" w:rsidRPr="00710CA9">
        <w:rPr>
          <w:rStyle w:val="normaltextrun"/>
          <w:rFonts w:ascii="Verdana" w:hAnsi="Verdana" w:cs="Calibri"/>
          <w:i/>
          <w:iCs/>
          <w:sz w:val="20"/>
          <w:szCs w:val="20"/>
          <w:highlight w:val="lightGray"/>
        </w:rPr>
        <w:t xml:space="preserve"> responsible for day-to-day project management and implementation.</w:t>
      </w:r>
      <w:r>
        <w:rPr>
          <w:rStyle w:val="normaltextrun"/>
          <w:rFonts w:ascii="Verdana" w:hAnsi="Verdana" w:cs="Calibri"/>
          <w:i/>
          <w:iCs/>
          <w:sz w:val="20"/>
          <w:szCs w:val="20"/>
        </w:rPr>
        <w:t>]</w:t>
      </w:r>
    </w:p>
    <w:p w14:paraId="459C7026" w14:textId="27D6840A" w:rsidR="0069576B" w:rsidRPr="00E75819" w:rsidRDefault="0069576B" w:rsidP="00E75819">
      <w:pPr>
        <w:pStyle w:val="Heading1"/>
        <w:spacing w:line="276" w:lineRule="auto"/>
        <w:rPr>
          <w:szCs w:val="20"/>
        </w:rPr>
      </w:pPr>
      <w:r>
        <w:t>References</w:t>
      </w:r>
      <w:bookmarkEnd w:id="6"/>
      <w:r>
        <w:t xml:space="preserve"> </w:t>
      </w:r>
    </w:p>
    <w:p w14:paraId="55B91B0D" w14:textId="26846247" w:rsidR="00597D87" w:rsidRDefault="00597D87" w:rsidP="00E75819">
      <w:pPr>
        <w:spacing w:line="276" w:lineRule="auto"/>
        <w:rPr>
          <w:i/>
          <w:iCs/>
          <w:sz w:val="20"/>
          <w:szCs w:val="20"/>
        </w:rPr>
      </w:pPr>
      <w:r w:rsidRPr="00710CA9">
        <w:rPr>
          <w:i/>
          <w:iCs/>
          <w:sz w:val="20"/>
          <w:szCs w:val="20"/>
          <w:highlight w:val="lightGray"/>
        </w:rPr>
        <w:t xml:space="preserve">[List of </w:t>
      </w:r>
      <w:r w:rsidR="0077204A" w:rsidRPr="00710CA9">
        <w:rPr>
          <w:i/>
          <w:iCs/>
          <w:sz w:val="20"/>
          <w:szCs w:val="20"/>
          <w:highlight w:val="lightGray"/>
        </w:rPr>
        <w:t xml:space="preserve">all </w:t>
      </w:r>
      <w:r w:rsidRPr="00710CA9">
        <w:rPr>
          <w:i/>
          <w:iCs/>
          <w:sz w:val="20"/>
          <w:szCs w:val="20"/>
          <w:highlight w:val="lightGray"/>
        </w:rPr>
        <w:t>publications</w:t>
      </w:r>
      <w:r w:rsidR="0077204A" w:rsidRPr="00710CA9">
        <w:rPr>
          <w:i/>
          <w:iCs/>
          <w:sz w:val="20"/>
          <w:szCs w:val="20"/>
          <w:highlight w:val="lightGray"/>
        </w:rPr>
        <w:t xml:space="preserve">, </w:t>
      </w:r>
      <w:r w:rsidRPr="00710CA9">
        <w:rPr>
          <w:i/>
          <w:iCs/>
          <w:sz w:val="20"/>
          <w:szCs w:val="20"/>
          <w:highlight w:val="lightGray"/>
        </w:rPr>
        <w:t>reports</w:t>
      </w:r>
      <w:r w:rsidR="0077204A" w:rsidRPr="00710CA9">
        <w:rPr>
          <w:i/>
          <w:iCs/>
          <w:sz w:val="20"/>
          <w:szCs w:val="20"/>
          <w:highlight w:val="lightGray"/>
        </w:rPr>
        <w:t xml:space="preserve"> and other references</w:t>
      </w:r>
      <w:r w:rsidRPr="00710CA9">
        <w:rPr>
          <w:i/>
          <w:iCs/>
          <w:sz w:val="20"/>
          <w:szCs w:val="20"/>
          <w:highlight w:val="lightGray"/>
        </w:rPr>
        <w:t xml:space="preserve"> used in the Project Proposal</w:t>
      </w:r>
      <w:r w:rsidR="00EE08CC" w:rsidRPr="00710CA9">
        <w:rPr>
          <w:i/>
          <w:iCs/>
          <w:sz w:val="20"/>
          <w:szCs w:val="20"/>
          <w:highlight w:val="lightGray"/>
        </w:rPr>
        <w:t xml:space="preserve"> in a standardised reference format</w:t>
      </w:r>
      <w:r w:rsidR="0077204A" w:rsidRPr="00710CA9">
        <w:rPr>
          <w:i/>
          <w:iCs/>
          <w:sz w:val="20"/>
          <w:szCs w:val="20"/>
          <w:highlight w:val="lightGray"/>
        </w:rPr>
        <w:t>. All citations in the proposal MUST have a reference.</w:t>
      </w:r>
      <w:r w:rsidRPr="00710CA9">
        <w:rPr>
          <w:i/>
          <w:iCs/>
          <w:sz w:val="20"/>
          <w:szCs w:val="20"/>
          <w:highlight w:val="lightGray"/>
        </w:rPr>
        <w:t>]</w:t>
      </w:r>
    </w:p>
    <w:p w14:paraId="4C26FEBD" w14:textId="77777777" w:rsidR="00840835" w:rsidRPr="00E75819" w:rsidRDefault="00840835" w:rsidP="00E75819">
      <w:pPr>
        <w:spacing w:line="276" w:lineRule="auto"/>
        <w:rPr>
          <w:i/>
          <w:iCs/>
          <w:sz w:val="20"/>
          <w:szCs w:val="20"/>
        </w:rPr>
      </w:pPr>
    </w:p>
    <w:p w14:paraId="075E02AB" w14:textId="77415B02" w:rsidR="001974A6" w:rsidRPr="00E75819" w:rsidRDefault="001974A6" w:rsidP="00E75819">
      <w:pPr>
        <w:pStyle w:val="Heading1"/>
        <w:spacing w:line="276" w:lineRule="auto"/>
      </w:pPr>
      <w:bookmarkStart w:id="7" w:name="_Toc62808246"/>
      <w:bookmarkStart w:id="8" w:name="_Toc62808328"/>
      <w:r>
        <w:t xml:space="preserve">Appendix </w:t>
      </w:r>
      <w:r w:rsidR="00670FC1">
        <w:t>1:</w:t>
      </w:r>
      <w:r>
        <w:t xml:space="preserve"> </w:t>
      </w:r>
      <w:bookmarkEnd w:id="7"/>
      <w:bookmarkEnd w:id="8"/>
      <w:r w:rsidR="00B06624">
        <w:t xml:space="preserve"> Gantt chart</w:t>
      </w:r>
      <w:r w:rsidR="1ADA12D7">
        <w:t xml:space="preserve"> </w:t>
      </w:r>
    </w:p>
    <w:p w14:paraId="6C8E07D9" w14:textId="08383EA5" w:rsidR="00597D87" w:rsidRDefault="00597D87" w:rsidP="00E75819">
      <w:pPr>
        <w:spacing w:line="276" w:lineRule="auto"/>
        <w:rPr>
          <w:i/>
          <w:iCs/>
          <w:sz w:val="20"/>
          <w:szCs w:val="20"/>
          <w:highlight w:val="lightGray"/>
        </w:rPr>
      </w:pPr>
      <w:r w:rsidRPr="003304E7">
        <w:rPr>
          <w:i/>
          <w:iCs/>
          <w:sz w:val="20"/>
          <w:szCs w:val="20"/>
          <w:highlight w:val="lightGray"/>
        </w:rPr>
        <w:t xml:space="preserve">[Please complete the </w:t>
      </w:r>
      <w:r w:rsidR="51E156E9" w:rsidRPr="003304E7">
        <w:rPr>
          <w:i/>
          <w:iCs/>
          <w:sz w:val="20"/>
          <w:szCs w:val="20"/>
          <w:highlight w:val="lightGray"/>
        </w:rPr>
        <w:t>Gantt chart</w:t>
      </w:r>
      <w:r w:rsidR="5CCB71DF" w:rsidRPr="003304E7">
        <w:rPr>
          <w:i/>
          <w:iCs/>
          <w:sz w:val="20"/>
          <w:szCs w:val="20"/>
          <w:highlight w:val="lightGray"/>
        </w:rPr>
        <w:t>].</w:t>
      </w:r>
    </w:p>
    <w:p w14:paraId="4D19802C" w14:textId="77777777" w:rsidR="00840835" w:rsidRPr="003304E7" w:rsidRDefault="00840835" w:rsidP="00E75819">
      <w:pPr>
        <w:spacing w:line="276" w:lineRule="auto"/>
        <w:rPr>
          <w:i/>
          <w:iCs/>
          <w:sz w:val="20"/>
          <w:szCs w:val="20"/>
          <w:highlight w:val="lightGray"/>
        </w:rPr>
      </w:pPr>
    </w:p>
    <w:p w14:paraId="357E81EF" w14:textId="09955ABC" w:rsidR="001974A6" w:rsidRPr="00E75819" w:rsidRDefault="001974A6" w:rsidP="00E75819">
      <w:pPr>
        <w:pStyle w:val="Heading1"/>
        <w:spacing w:line="276" w:lineRule="auto"/>
        <w:rPr>
          <w:szCs w:val="20"/>
        </w:rPr>
      </w:pPr>
      <w:bookmarkStart w:id="9" w:name="_Toc62808248"/>
      <w:bookmarkStart w:id="10" w:name="_Toc62808330"/>
      <w:r>
        <w:t xml:space="preserve">Appendix </w:t>
      </w:r>
      <w:r w:rsidR="002F2C43">
        <w:t>2</w:t>
      </w:r>
      <w:r w:rsidR="00670FC1">
        <w:t>:</w:t>
      </w:r>
      <w:r>
        <w:t xml:space="preserve"> Budget</w:t>
      </w:r>
      <w:bookmarkEnd w:id="9"/>
      <w:bookmarkEnd w:id="10"/>
    </w:p>
    <w:p w14:paraId="5ECA7073" w14:textId="636DB7B3" w:rsidR="001974A6" w:rsidRPr="00E75819" w:rsidRDefault="00597D87" w:rsidP="00E75819">
      <w:pPr>
        <w:spacing w:line="276" w:lineRule="auto"/>
        <w:rPr>
          <w:i/>
          <w:iCs/>
          <w:sz w:val="20"/>
          <w:szCs w:val="20"/>
        </w:rPr>
      </w:pPr>
      <w:r w:rsidRPr="00710CA9">
        <w:rPr>
          <w:i/>
          <w:iCs/>
          <w:sz w:val="20"/>
          <w:szCs w:val="20"/>
          <w:highlight w:val="lightGray"/>
        </w:rPr>
        <w:t>[Please complete the budget template using the associated budget guidelines. All budget costings should be evidence-based with supporting documentation such as quotes for equipment, reagents and consumables, organizational salary scales, approved per diem rates etc.]</w:t>
      </w:r>
    </w:p>
    <w:p w14:paraId="4C2E59A4" w14:textId="630414AA" w:rsidR="001974A6" w:rsidRPr="00E75819" w:rsidRDefault="001974A6" w:rsidP="00E75819">
      <w:pPr>
        <w:spacing w:line="276" w:lineRule="auto"/>
        <w:rPr>
          <w:sz w:val="20"/>
          <w:szCs w:val="20"/>
        </w:rPr>
      </w:pPr>
    </w:p>
    <w:p w14:paraId="52A686B4" w14:textId="66A8092E" w:rsidR="001974A6" w:rsidRDefault="001974A6" w:rsidP="00E75819">
      <w:pPr>
        <w:pStyle w:val="Heading1"/>
        <w:spacing w:line="276" w:lineRule="auto"/>
      </w:pPr>
      <w:bookmarkStart w:id="11" w:name="_Toc62808249"/>
      <w:bookmarkStart w:id="12" w:name="_Toc62808331"/>
      <w:r>
        <w:t xml:space="preserve">Appendix </w:t>
      </w:r>
      <w:r w:rsidR="00670FC1">
        <w:t>3:</w:t>
      </w:r>
      <w:r>
        <w:t xml:space="preserve"> CVs of </w:t>
      </w:r>
      <w:r w:rsidR="00BF1562">
        <w:t>Core Team</w:t>
      </w:r>
      <w:bookmarkEnd w:id="11"/>
      <w:bookmarkEnd w:id="12"/>
    </w:p>
    <w:p w14:paraId="76DDCAA9" w14:textId="027463C6" w:rsidR="00703FDB" w:rsidRDefault="00703FDB" w:rsidP="00703FDB">
      <w:pPr>
        <w:spacing w:line="276" w:lineRule="auto"/>
        <w:rPr>
          <w:i/>
          <w:iCs/>
          <w:sz w:val="20"/>
          <w:szCs w:val="20"/>
          <w:highlight w:val="lightGray"/>
        </w:rPr>
      </w:pPr>
      <w:r w:rsidRPr="003304E7">
        <w:rPr>
          <w:i/>
          <w:iCs/>
          <w:sz w:val="20"/>
          <w:szCs w:val="20"/>
          <w:highlight w:val="lightGray"/>
        </w:rPr>
        <w:t xml:space="preserve">[Please complete the </w:t>
      </w:r>
      <w:r>
        <w:rPr>
          <w:i/>
          <w:iCs/>
          <w:sz w:val="20"/>
          <w:szCs w:val="20"/>
          <w:highlight w:val="lightGray"/>
        </w:rPr>
        <w:t>CV template</w:t>
      </w:r>
      <w:r w:rsidRPr="003304E7">
        <w:rPr>
          <w:i/>
          <w:iCs/>
          <w:sz w:val="20"/>
          <w:szCs w:val="20"/>
          <w:highlight w:val="lightGray"/>
        </w:rPr>
        <w:t>].</w:t>
      </w:r>
    </w:p>
    <w:p w14:paraId="3D9ACE01" w14:textId="77777777" w:rsidR="00703FDB" w:rsidRPr="00703FDB" w:rsidRDefault="00703FDB" w:rsidP="00703FDB"/>
    <w:p w14:paraId="6810F0D1" w14:textId="77777777" w:rsidR="001974A6" w:rsidRPr="00E75819" w:rsidRDefault="001974A6" w:rsidP="001D4C8D">
      <w:pPr>
        <w:spacing w:line="276" w:lineRule="auto"/>
      </w:pPr>
    </w:p>
    <w:sectPr w:rsidR="001974A6" w:rsidRPr="00E75819" w:rsidSect="00420DA3">
      <w:headerReference w:type="default" r:id="rId11"/>
      <w:headerReference w:type="first" r:id="rId12"/>
      <w:footerReference w:type="first" r:id="rId13"/>
      <w:pgSz w:w="11907" w:h="16840" w:code="9"/>
      <w:pgMar w:top="2552" w:right="1418" w:bottom="1304" w:left="1418" w:header="680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F43866" w14:textId="77777777" w:rsidR="003508BC" w:rsidRDefault="003508BC" w:rsidP="00AD7724">
      <w:r>
        <w:separator/>
      </w:r>
    </w:p>
  </w:endnote>
  <w:endnote w:type="continuationSeparator" w:id="0">
    <w:p w14:paraId="49AB3EF3" w14:textId="77777777" w:rsidR="003508BC" w:rsidRDefault="003508BC" w:rsidP="00AD7724">
      <w:r>
        <w:continuationSeparator/>
      </w:r>
    </w:p>
  </w:endnote>
  <w:endnote w:type="continuationNotice" w:id="1">
    <w:p w14:paraId="54651A42" w14:textId="77777777" w:rsidR="003508BC" w:rsidRDefault="003508BC" w:rsidP="00AD772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4066A9" w14:textId="77777777" w:rsidR="00885245" w:rsidRPr="0069576B" w:rsidRDefault="00885245" w:rsidP="00AD7724">
    <w:pPr>
      <w:pStyle w:val="Footer"/>
      <w:rPr>
        <w:lang w:val="en-US"/>
      </w:rPr>
    </w:pPr>
    <w:r w:rsidRPr="0069576B">
      <w:rPr>
        <w:b/>
        <w:lang w:val="en-US"/>
      </w:rPr>
      <w:t>icars</w:t>
    </w:r>
    <w:r w:rsidRPr="0069576B">
      <w:rPr>
        <w:lang w:val="en-US"/>
      </w:rPr>
      <w:t xml:space="preserve"> · international centre for antimicrobial resistance solutions</w:t>
    </w:r>
  </w:p>
  <w:p w14:paraId="67ADF24F" w14:textId="44C458B1" w:rsidR="00885245" w:rsidRPr="00890B16" w:rsidRDefault="00885245" w:rsidP="00AD7724">
    <w:pPr>
      <w:pStyle w:val="Footer"/>
      <w:rPr>
        <w:lang w:val="en-US"/>
      </w:rPr>
    </w:pPr>
    <w:r>
      <w:rPr>
        <w:lang w:val="en-US"/>
      </w:rPr>
      <w:t>ØRESTADS BOULEVARD</w:t>
    </w:r>
    <w:r w:rsidRPr="0059629F">
      <w:t xml:space="preserve"> 5 · 2300 Copenhagen s · denmark · contact@icars-global.org · www.icars-global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542A54" w14:textId="77777777" w:rsidR="003508BC" w:rsidRDefault="003508BC" w:rsidP="00AD7724"/>
  </w:footnote>
  <w:footnote w:type="continuationSeparator" w:id="0">
    <w:p w14:paraId="555C8FBA" w14:textId="77777777" w:rsidR="003508BC" w:rsidRDefault="003508BC" w:rsidP="00AD7724">
      <w:r>
        <w:continuationSeparator/>
      </w:r>
    </w:p>
  </w:footnote>
  <w:footnote w:type="continuationNotice" w:id="1">
    <w:p w14:paraId="13A526E7" w14:textId="77777777" w:rsidR="003508BC" w:rsidRDefault="003508BC" w:rsidP="00AD772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8D1599" w14:textId="42DDE013" w:rsidR="00885245" w:rsidRDefault="00885245" w:rsidP="00571BAA">
    <w:pPr>
      <w:pStyle w:val="Meta"/>
      <w:framePr w:w="0" w:wrap="auto" w:vAnchor="margin" w:hAnchor="text" w:yAlign="inline"/>
      <w:spacing w:before="662"/>
    </w:pPr>
    <w:r>
      <w:rPr>
        <w:noProof/>
        <w:lang w:val="en-US"/>
      </w:rPr>
      <w:drawing>
        <wp:anchor distT="0" distB="0" distL="114300" distR="114300" simplePos="0" relativeHeight="251658241" behindDoc="0" locked="0" layoutInCell="1" allowOverlap="1" wp14:anchorId="3BAB0513" wp14:editId="2AEE6BFE">
          <wp:simplePos x="0" y="0"/>
          <wp:positionH relativeFrom="rightMargin">
            <wp:posOffset>-374650</wp:posOffset>
          </wp:positionH>
          <wp:positionV relativeFrom="page">
            <wp:posOffset>431800</wp:posOffset>
          </wp:positionV>
          <wp:extent cx="745200" cy="745200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CARS_Word_20x20mmi_300dpi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5200" cy="74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4D1332">
      <w:rPr>
        <w:noProof/>
      </w:rPr>
      <w:t>5</w:t>
    </w:r>
    <w:r>
      <w:rPr>
        <w:noProof/>
      </w:rPr>
      <w:fldChar w:fldCharType="end"/>
    </w:r>
    <w:r>
      <w:rPr>
        <w:noProof/>
      </w:rPr>
      <w:t xml:space="preserve"> of </w:t>
    </w:r>
    <w:r>
      <w:rPr>
        <w:noProof/>
      </w:rPr>
      <w:fldChar w:fldCharType="begin"/>
    </w:r>
    <w:r>
      <w:rPr>
        <w:noProof/>
      </w:rPr>
      <w:instrText xml:space="preserve"> NUMPAGES   \* MERGEFORMAT </w:instrText>
    </w:r>
    <w:r>
      <w:rPr>
        <w:noProof/>
      </w:rPr>
      <w:fldChar w:fldCharType="separate"/>
    </w:r>
    <w:r w:rsidR="004D1332">
      <w:rPr>
        <w:noProof/>
      </w:rPr>
      <w:t>6</w:t>
    </w:r>
    <w:r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B8A384" w14:textId="23B7E47A" w:rsidR="00885245" w:rsidRPr="00846437" w:rsidRDefault="00885245" w:rsidP="00352A18">
    <w:pPr>
      <w:pStyle w:val="Meta"/>
      <w:framePr w:w="0" w:wrap="auto" w:vAnchor="margin" w:hAnchor="text" w:yAlign="inline"/>
      <w:spacing w:before="662"/>
    </w:pPr>
    <w:r>
      <w:rPr>
        <w:noProof/>
        <w:lang w:val="en-US"/>
      </w:rPr>
      <w:drawing>
        <wp:anchor distT="0" distB="0" distL="114300" distR="114300" simplePos="0" relativeHeight="251658240" behindDoc="0" locked="0" layoutInCell="1" allowOverlap="1" wp14:anchorId="17B1AAB2" wp14:editId="15EE23B7">
          <wp:simplePos x="0" y="0"/>
          <wp:positionH relativeFrom="rightMargin">
            <wp:posOffset>-372745</wp:posOffset>
          </wp:positionH>
          <wp:positionV relativeFrom="page">
            <wp:posOffset>431800</wp:posOffset>
          </wp:positionV>
          <wp:extent cx="745200" cy="7452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CARS_Word_20x20mmi_300dpi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5200" cy="74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4D1332">
      <w:rPr>
        <w:noProof/>
      </w:rPr>
      <w:t>1</w:t>
    </w:r>
    <w:r>
      <w:rPr>
        <w:noProof/>
      </w:rPr>
      <w:fldChar w:fldCharType="end"/>
    </w:r>
    <w:r>
      <w:rPr>
        <w:noProof/>
      </w:rPr>
      <w:t xml:space="preserve"> of </w:t>
    </w:r>
    <w:r>
      <w:rPr>
        <w:noProof/>
      </w:rPr>
      <w:fldChar w:fldCharType="begin"/>
    </w:r>
    <w:r>
      <w:rPr>
        <w:noProof/>
      </w:rPr>
      <w:instrText xml:space="preserve"> NUMPAGES   \* MERGEFORMAT </w:instrText>
    </w:r>
    <w:r>
      <w:rPr>
        <w:noProof/>
      </w:rPr>
      <w:fldChar w:fldCharType="separate"/>
    </w:r>
    <w:r w:rsidR="004D1332">
      <w:rPr>
        <w:noProof/>
      </w:rPr>
      <w:t>6</w:t>
    </w:r>
    <w:r>
      <w:rPr>
        <w:noProof/>
      </w:rPr>
      <w:fldChar w:fldCharType="end"/>
    </w:r>
    <w:r w:rsidR="009A238A">
      <w:rPr>
        <w:noProof/>
      </w:rPr>
      <w:tab/>
    </w:r>
    <w:r w:rsidR="00130FFB">
      <w:rPr>
        <w:noProof/>
      </w:rPr>
      <w:t xml:space="preserve">PROPOSAL TEMPLATE </w:t>
    </w:r>
    <w:r w:rsidR="00325401">
      <w:rPr>
        <w:noProof/>
      </w:rPr>
      <w:t>sustainable impact</w:t>
    </w:r>
    <w:r w:rsidR="00130FFB">
      <w:rPr>
        <w:noProof/>
      </w:rPr>
      <w:t xml:space="preserve"> OF AMR</w:t>
    </w:r>
    <w:r w:rsidR="00325401">
      <w:rPr>
        <w:noProof/>
      </w:rPr>
      <w:t xml:space="preserve"> solutions</w:t>
    </w:r>
    <w:r w:rsidR="00130FFB">
      <w:rPr>
        <w:noProof/>
      </w:rPr>
      <w:t>_ICARS_</w:t>
    </w:r>
    <w:r w:rsidR="00325401">
      <w:rPr>
        <w:noProof/>
      </w:rPr>
      <w:t>september</w:t>
    </w:r>
    <w:r w:rsidR="003D24D6">
      <w:rPr>
        <w:noProof/>
      </w:rPr>
      <w:t xml:space="preserve"> </w:t>
    </w:r>
    <w:r w:rsidR="00130FFB">
      <w:rPr>
        <w:noProof/>
      </w:rPr>
      <w:t>202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7E4BD4A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hybridMultilevel"/>
    <w:tmpl w:val="6EF2D2B6"/>
    <w:lvl w:ilvl="0" w:tplc="955A4124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  <w:lvl w:ilvl="1" w:tplc="6D6C4BCA">
      <w:numFmt w:val="decimal"/>
      <w:lvlText w:val=""/>
      <w:lvlJc w:val="left"/>
    </w:lvl>
    <w:lvl w:ilvl="2" w:tplc="0450E542">
      <w:numFmt w:val="decimal"/>
      <w:lvlText w:val=""/>
      <w:lvlJc w:val="left"/>
    </w:lvl>
    <w:lvl w:ilvl="3" w:tplc="9C6AFA1A">
      <w:numFmt w:val="decimal"/>
      <w:lvlText w:val=""/>
      <w:lvlJc w:val="left"/>
    </w:lvl>
    <w:lvl w:ilvl="4" w:tplc="59E058C6">
      <w:numFmt w:val="decimal"/>
      <w:lvlText w:val=""/>
      <w:lvlJc w:val="left"/>
    </w:lvl>
    <w:lvl w:ilvl="5" w:tplc="121CFB6E">
      <w:numFmt w:val="decimal"/>
      <w:lvlText w:val=""/>
      <w:lvlJc w:val="left"/>
    </w:lvl>
    <w:lvl w:ilvl="6" w:tplc="6E042B3E">
      <w:numFmt w:val="decimal"/>
      <w:lvlText w:val=""/>
      <w:lvlJc w:val="left"/>
    </w:lvl>
    <w:lvl w:ilvl="7" w:tplc="361670D6">
      <w:numFmt w:val="decimal"/>
      <w:lvlText w:val=""/>
      <w:lvlJc w:val="left"/>
    </w:lvl>
    <w:lvl w:ilvl="8" w:tplc="2C645642">
      <w:numFmt w:val="decimal"/>
      <w:lvlText w:val=""/>
      <w:lvlJc w:val="left"/>
    </w:lvl>
  </w:abstractNum>
  <w:abstractNum w:abstractNumId="2" w15:restartNumberingAfterBreak="0">
    <w:nsid w:val="FFFFFF7E"/>
    <w:multiLevelType w:val="multilevel"/>
    <w:tmpl w:val="70689F5C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F"/>
    <w:multiLevelType w:val="multilevel"/>
    <w:tmpl w:val="1ED0950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FFFFFF80"/>
    <w:multiLevelType w:val="singleLevel"/>
    <w:tmpl w:val="B67EA574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01660B0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8383DF2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F48F8C2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A4ACE8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7A6BEF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5572838"/>
    <w:multiLevelType w:val="hybridMultilevel"/>
    <w:tmpl w:val="33A228B8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1" w15:restartNumberingAfterBreak="0">
    <w:nsid w:val="42950FAB"/>
    <w:multiLevelType w:val="multilevel"/>
    <w:tmpl w:val="1CB23110"/>
    <w:lvl w:ilvl="0">
      <w:start w:val="1"/>
      <w:numFmt w:val="decimal"/>
      <w:pStyle w:val="Heading1"/>
      <w:lvlText w:val="%1."/>
      <w:lvlJc w:val="left"/>
      <w:pPr>
        <w:ind w:left="652" w:hanging="510"/>
      </w:pPr>
    </w:lvl>
    <w:lvl w:ilvl="1">
      <w:start w:val="1"/>
      <w:numFmt w:val="decimal"/>
      <w:pStyle w:val="Heading2"/>
      <w:lvlText w:val="%1.%2."/>
      <w:lvlJc w:val="left"/>
      <w:pPr>
        <w:ind w:left="510" w:hanging="510"/>
      </w:pPr>
      <w:rPr>
        <w:i w:val="0"/>
      </w:rPr>
    </w:lvl>
    <w:lvl w:ilvl="2">
      <w:start w:val="1"/>
      <w:numFmt w:val="decimal"/>
      <w:lvlText w:val="%3"/>
      <w:lvlJc w:val="left"/>
      <w:pPr>
        <w:ind w:left="0" w:firstLine="0"/>
      </w:pPr>
    </w:lvl>
    <w:lvl w:ilvl="3">
      <w:start w:val="1"/>
      <w:numFmt w:val="decimal"/>
      <w:lvlText w:val=""/>
      <w:lvlJc w:val="left"/>
      <w:pPr>
        <w:ind w:left="0" w:firstLine="0"/>
      </w:pPr>
    </w:lvl>
    <w:lvl w:ilvl="4">
      <w:start w:val="1"/>
      <w:numFmt w:val="decimal"/>
      <w:lvlText w:val=""/>
      <w:lvlJc w:val="left"/>
      <w:pPr>
        <w:ind w:left="510" w:hanging="510"/>
      </w:pPr>
    </w:lvl>
    <w:lvl w:ilvl="5">
      <w:start w:val="1"/>
      <w:numFmt w:val="decimal"/>
      <w:lvlText w:val=""/>
      <w:lvlJc w:val="left"/>
      <w:pPr>
        <w:ind w:left="510" w:hanging="510"/>
      </w:pPr>
    </w:lvl>
    <w:lvl w:ilvl="6">
      <w:start w:val="1"/>
      <w:numFmt w:val="decimal"/>
      <w:lvlText w:val=""/>
      <w:lvlJc w:val="left"/>
      <w:pPr>
        <w:ind w:left="510" w:hanging="510"/>
      </w:pPr>
    </w:lvl>
    <w:lvl w:ilvl="7">
      <w:start w:val="1"/>
      <w:numFmt w:val="decimal"/>
      <w:lvlText w:val=""/>
      <w:lvlJc w:val="left"/>
      <w:pPr>
        <w:ind w:left="510" w:hanging="510"/>
      </w:pPr>
    </w:lvl>
    <w:lvl w:ilvl="8">
      <w:start w:val="1"/>
      <w:numFmt w:val="decimal"/>
      <w:lvlText w:val=""/>
      <w:lvlJc w:val="left"/>
      <w:pPr>
        <w:ind w:left="510" w:hanging="510"/>
      </w:pPr>
    </w:lvl>
  </w:abstractNum>
  <w:abstractNum w:abstractNumId="12" w15:restartNumberingAfterBreak="0">
    <w:nsid w:val="4D17354D"/>
    <w:multiLevelType w:val="hybridMultilevel"/>
    <w:tmpl w:val="FA8EC23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A5E04D8"/>
    <w:multiLevelType w:val="hybridMultilevel"/>
    <w:tmpl w:val="BA9476D6"/>
    <w:lvl w:ilvl="0" w:tplc="C748A552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AE47990"/>
    <w:multiLevelType w:val="hybridMultilevel"/>
    <w:tmpl w:val="93521D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3319EA"/>
    <w:multiLevelType w:val="multilevel"/>
    <w:tmpl w:val="97FAE690"/>
    <w:styleLink w:val="ICARSBullets"/>
    <w:lvl w:ilvl="0">
      <w:start w:val="1"/>
      <w:numFmt w:val="bullet"/>
      <w:lvlText w:val=""/>
      <w:lvlJc w:val="left"/>
      <w:pPr>
        <w:ind w:left="255" w:hanging="255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Jc w:val="left"/>
      <w:pPr>
        <w:ind w:left="510" w:hanging="255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Jc w:val="left"/>
      <w:pPr>
        <w:ind w:left="765" w:hanging="255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1020" w:hanging="255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Jc w:val="left"/>
      <w:pPr>
        <w:ind w:left="1275" w:hanging="255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Jc w:val="left"/>
      <w:pPr>
        <w:ind w:left="1530" w:hanging="255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1785" w:hanging="255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Jc w:val="left"/>
      <w:pPr>
        <w:ind w:left="2040" w:hanging="255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Jc w:val="left"/>
      <w:pPr>
        <w:ind w:left="2295" w:hanging="255"/>
      </w:pPr>
      <w:rPr>
        <w:rFonts w:ascii="Symbol" w:hAnsi="Symbol" w:hint="default"/>
        <w:color w:val="auto"/>
      </w:rPr>
    </w:lvl>
  </w:abstractNum>
  <w:abstractNum w:abstractNumId="16" w15:restartNumberingAfterBreak="0">
    <w:nsid w:val="74A83279"/>
    <w:multiLevelType w:val="multilevel"/>
    <w:tmpl w:val="382C7F52"/>
    <w:styleLink w:val="ICARSNumbers"/>
    <w:lvl w:ilvl="0">
      <w:start w:val="1"/>
      <w:numFmt w:val="decimal"/>
      <w:lvlText w:val="%1."/>
      <w:lvlJc w:val="left"/>
      <w:pPr>
        <w:ind w:left="255" w:hanging="255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510" w:hanging="255"/>
      </w:pPr>
      <w:rPr>
        <w:rFonts w:hint="default"/>
      </w:rPr>
    </w:lvl>
    <w:lvl w:ilvl="2">
      <w:start w:val="1"/>
      <w:numFmt w:val="none"/>
      <w:lvlText w:val="%3"/>
      <w:lvlJc w:val="left"/>
      <w:pPr>
        <w:ind w:left="765" w:hanging="255"/>
      </w:pPr>
      <w:rPr>
        <w:rFonts w:hint="default"/>
      </w:rPr>
    </w:lvl>
    <w:lvl w:ilvl="3">
      <w:start w:val="1"/>
      <w:numFmt w:val="none"/>
      <w:lvlText w:val=""/>
      <w:lvlJc w:val="left"/>
      <w:pPr>
        <w:ind w:left="1020" w:hanging="255"/>
      </w:pPr>
      <w:rPr>
        <w:rFonts w:hint="default"/>
      </w:rPr>
    </w:lvl>
    <w:lvl w:ilvl="4">
      <w:start w:val="1"/>
      <w:numFmt w:val="none"/>
      <w:lvlText w:val=""/>
      <w:lvlJc w:val="left"/>
      <w:pPr>
        <w:ind w:left="1275" w:hanging="255"/>
      </w:pPr>
      <w:rPr>
        <w:rFonts w:hint="default"/>
      </w:rPr>
    </w:lvl>
    <w:lvl w:ilvl="5">
      <w:start w:val="1"/>
      <w:numFmt w:val="none"/>
      <w:lvlText w:val=""/>
      <w:lvlJc w:val="left"/>
      <w:pPr>
        <w:ind w:left="1530" w:hanging="255"/>
      </w:pPr>
      <w:rPr>
        <w:rFonts w:hint="default"/>
      </w:rPr>
    </w:lvl>
    <w:lvl w:ilvl="6">
      <w:start w:val="1"/>
      <w:numFmt w:val="none"/>
      <w:lvlText w:val=""/>
      <w:lvlJc w:val="left"/>
      <w:pPr>
        <w:ind w:left="1785" w:hanging="255"/>
      </w:pPr>
      <w:rPr>
        <w:rFonts w:hint="default"/>
      </w:rPr>
    </w:lvl>
    <w:lvl w:ilvl="7">
      <w:start w:val="1"/>
      <w:numFmt w:val="none"/>
      <w:lvlText w:val=""/>
      <w:lvlJc w:val="left"/>
      <w:pPr>
        <w:ind w:left="2040" w:hanging="255"/>
      </w:pPr>
      <w:rPr>
        <w:rFonts w:hint="default"/>
      </w:rPr>
    </w:lvl>
    <w:lvl w:ilvl="8">
      <w:start w:val="1"/>
      <w:numFmt w:val="none"/>
      <w:lvlText w:val=""/>
      <w:lvlJc w:val="left"/>
      <w:pPr>
        <w:ind w:left="2295" w:hanging="255"/>
      </w:pPr>
      <w:rPr>
        <w:rFonts w:hint="default"/>
      </w:rPr>
    </w:lvl>
  </w:abstractNum>
  <w:abstractNum w:abstractNumId="17" w15:restartNumberingAfterBreak="0">
    <w:nsid w:val="76864059"/>
    <w:multiLevelType w:val="hybridMultilevel"/>
    <w:tmpl w:val="D014374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8B93381"/>
    <w:multiLevelType w:val="hybridMultilevel"/>
    <w:tmpl w:val="3D58AD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48211999">
    <w:abstractNumId w:val="9"/>
  </w:num>
  <w:num w:numId="2" w16cid:durableId="1944847787">
    <w:abstractNumId w:val="7"/>
  </w:num>
  <w:num w:numId="3" w16cid:durableId="1168908984">
    <w:abstractNumId w:val="6"/>
  </w:num>
  <w:num w:numId="4" w16cid:durableId="1594240158">
    <w:abstractNumId w:val="5"/>
  </w:num>
  <w:num w:numId="5" w16cid:durableId="1566447709">
    <w:abstractNumId w:val="4"/>
  </w:num>
  <w:num w:numId="6" w16cid:durableId="1745568186">
    <w:abstractNumId w:val="8"/>
  </w:num>
  <w:num w:numId="7" w16cid:durableId="563875538">
    <w:abstractNumId w:val="3"/>
  </w:num>
  <w:num w:numId="8" w16cid:durableId="1776097585">
    <w:abstractNumId w:val="2"/>
  </w:num>
  <w:num w:numId="9" w16cid:durableId="966355587">
    <w:abstractNumId w:val="1"/>
  </w:num>
  <w:num w:numId="10" w16cid:durableId="2030834023">
    <w:abstractNumId w:val="0"/>
  </w:num>
  <w:num w:numId="11" w16cid:durableId="2097820048">
    <w:abstractNumId w:val="15"/>
  </w:num>
  <w:num w:numId="12" w16cid:durableId="211624034">
    <w:abstractNumId w:val="16"/>
  </w:num>
  <w:num w:numId="13" w16cid:durableId="1785541369">
    <w:abstractNumId w:val="11"/>
  </w:num>
  <w:num w:numId="14" w16cid:durableId="1857183732">
    <w:abstractNumId w:val="10"/>
  </w:num>
  <w:num w:numId="15" w16cid:durableId="129494269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528448832">
    <w:abstractNumId w:val="17"/>
  </w:num>
  <w:num w:numId="17" w16cid:durableId="761296775">
    <w:abstractNumId w:val="12"/>
  </w:num>
  <w:num w:numId="18" w16cid:durableId="567687361">
    <w:abstractNumId w:val="18"/>
  </w:num>
  <w:num w:numId="19" w16cid:durableId="249584624">
    <w:abstractNumId w:val="14"/>
  </w:num>
  <w:num w:numId="20" w16cid:durableId="1772507599">
    <w:abstractNumId w:val="13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autoHyphenation/>
  <w:hyphenationZone w:val="425"/>
  <w:drawingGridHorizontalSpacing w:val="85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MwNDcwMLUwtTS1sDBR0lEKTi0uzszPAykwqQUAUQ8JyiwAAAA="/>
  </w:docVars>
  <w:rsids>
    <w:rsidRoot w:val="0069576B"/>
    <w:rsid w:val="00000484"/>
    <w:rsid w:val="000024D7"/>
    <w:rsid w:val="000046B3"/>
    <w:rsid w:val="00006433"/>
    <w:rsid w:val="00007916"/>
    <w:rsid w:val="00007A98"/>
    <w:rsid w:val="00007FF3"/>
    <w:rsid w:val="0001118F"/>
    <w:rsid w:val="0001398F"/>
    <w:rsid w:val="00013B54"/>
    <w:rsid w:val="0001515F"/>
    <w:rsid w:val="000156DE"/>
    <w:rsid w:val="00021EE2"/>
    <w:rsid w:val="00022619"/>
    <w:rsid w:val="00023799"/>
    <w:rsid w:val="0002397E"/>
    <w:rsid w:val="000256C3"/>
    <w:rsid w:val="00025CB6"/>
    <w:rsid w:val="000262BA"/>
    <w:rsid w:val="000266FF"/>
    <w:rsid w:val="00027083"/>
    <w:rsid w:val="000345DF"/>
    <w:rsid w:val="00037769"/>
    <w:rsid w:val="00040517"/>
    <w:rsid w:val="00043293"/>
    <w:rsid w:val="000476AE"/>
    <w:rsid w:val="0005297C"/>
    <w:rsid w:val="0005317F"/>
    <w:rsid w:val="000545E0"/>
    <w:rsid w:val="000717BC"/>
    <w:rsid w:val="00071B6F"/>
    <w:rsid w:val="0007517B"/>
    <w:rsid w:val="0007535B"/>
    <w:rsid w:val="00075762"/>
    <w:rsid w:val="00082F85"/>
    <w:rsid w:val="00086877"/>
    <w:rsid w:val="000900D4"/>
    <w:rsid w:val="0009565F"/>
    <w:rsid w:val="000A27DC"/>
    <w:rsid w:val="000A5F55"/>
    <w:rsid w:val="000A68EC"/>
    <w:rsid w:val="000B24F4"/>
    <w:rsid w:val="000B393A"/>
    <w:rsid w:val="000C3757"/>
    <w:rsid w:val="000C5A94"/>
    <w:rsid w:val="000C5B99"/>
    <w:rsid w:val="000C606D"/>
    <w:rsid w:val="000D3395"/>
    <w:rsid w:val="000D6F6C"/>
    <w:rsid w:val="000E17E3"/>
    <w:rsid w:val="000E1890"/>
    <w:rsid w:val="000E6825"/>
    <w:rsid w:val="000F1E1E"/>
    <w:rsid w:val="000F48BB"/>
    <w:rsid w:val="00101DBC"/>
    <w:rsid w:val="00113020"/>
    <w:rsid w:val="001133C2"/>
    <w:rsid w:val="00125007"/>
    <w:rsid w:val="001251A7"/>
    <w:rsid w:val="0012710A"/>
    <w:rsid w:val="00130FFB"/>
    <w:rsid w:val="00142A69"/>
    <w:rsid w:val="0014412A"/>
    <w:rsid w:val="001448F0"/>
    <w:rsid w:val="00144D7E"/>
    <w:rsid w:val="00155B8D"/>
    <w:rsid w:val="001569F9"/>
    <w:rsid w:val="001609DD"/>
    <w:rsid w:val="001624CE"/>
    <w:rsid w:val="00163C62"/>
    <w:rsid w:val="00163E66"/>
    <w:rsid w:val="00165304"/>
    <w:rsid w:val="001654AB"/>
    <w:rsid w:val="00165CC0"/>
    <w:rsid w:val="00172C67"/>
    <w:rsid w:val="00181A64"/>
    <w:rsid w:val="00184F85"/>
    <w:rsid w:val="00186DA4"/>
    <w:rsid w:val="001872B0"/>
    <w:rsid w:val="001933E3"/>
    <w:rsid w:val="001962BA"/>
    <w:rsid w:val="00196F86"/>
    <w:rsid w:val="001974A6"/>
    <w:rsid w:val="001A060E"/>
    <w:rsid w:val="001A5C54"/>
    <w:rsid w:val="001A6CA6"/>
    <w:rsid w:val="001B158D"/>
    <w:rsid w:val="001B494C"/>
    <w:rsid w:val="001B7EC3"/>
    <w:rsid w:val="001C0702"/>
    <w:rsid w:val="001C6BBE"/>
    <w:rsid w:val="001D4C8D"/>
    <w:rsid w:val="001E345E"/>
    <w:rsid w:val="001E563C"/>
    <w:rsid w:val="001F105D"/>
    <w:rsid w:val="001F5775"/>
    <w:rsid w:val="001F60D9"/>
    <w:rsid w:val="001F7A3B"/>
    <w:rsid w:val="00210381"/>
    <w:rsid w:val="00210AFF"/>
    <w:rsid w:val="0021243A"/>
    <w:rsid w:val="00213259"/>
    <w:rsid w:val="00216C51"/>
    <w:rsid w:val="002236A7"/>
    <w:rsid w:val="00227EF3"/>
    <w:rsid w:val="002318D1"/>
    <w:rsid w:val="00241A84"/>
    <w:rsid w:val="00244B07"/>
    <w:rsid w:val="00245BD3"/>
    <w:rsid w:val="002500A5"/>
    <w:rsid w:val="0026120D"/>
    <w:rsid w:val="00262AE9"/>
    <w:rsid w:val="00262F8A"/>
    <w:rsid w:val="002633C6"/>
    <w:rsid w:val="00263F0D"/>
    <w:rsid w:val="0026567F"/>
    <w:rsid w:val="002739E4"/>
    <w:rsid w:val="00275EC1"/>
    <w:rsid w:val="00276AD2"/>
    <w:rsid w:val="00277349"/>
    <w:rsid w:val="00280914"/>
    <w:rsid w:val="00284573"/>
    <w:rsid w:val="002861A4"/>
    <w:rsid w:val="00292BD2"/>
    <w:rsid w:val="00293AE9"/>
    <w:rsid w:val="00295A2E"/>
    <w:rsid w:val="002A02E1"/>
    <w:rsid w:val="002A102B"/>
    <w:rsid w:val="002A40A9"/>
    <w:rsid w:val="002B51C7"/>
    <w:rsid w:val="002C3FB3"/>
    <w:rsid w:val="002C438A"/>
    <w:rsid w:val="002C6A7D"/>
    <w:rsid w:val="002C7443"/>
    <w:rsid w:val="002D0A7F"/>
    <w:rsid w:val="002D2835"/>
    <w:rsid w:val="002D3724"/>
    <w:rsid w:val="002D584B"/>
    <w:rsid w:val="002E0FE1"/>
    <w:rsid w:val="002E5156"/>
    <w:rsid w:val="002F016D"/>
    <w:rsid w:val="002F2378"/>
    <w:rsid w:val="002F2819"/>
    <w:rsid w:val="002F2C43"/>
    <w:rsid w:val="002F3A63"/>
    <w:rsid w:val="002F3E30"/>
    <w:rsid w:val="002F4359"/>
    <w:rsid w:val="003001B2"/>
    <w:rsid w:val="003027A9"/>
    <w:rsid w:val="003040C4"/>
    <w:rsid w:val="00306A31"/>
    <w:rsid w:val="00307FE6"/>
    <w:rsid w:val="0031715C"/>
    <w:rsid w:val="003176A7"/>
    <w:rsid w:val="00321182"/>
    <w:rsid w:val="00323561"/>
    <w:rsid w:val="00325401"/>
    <w:rsid w:val="00327B62"/>
    <w:rsid w:val="003304E7"/>
    <w:rsid w:val="0033754F"/>
    <w:rsid w:val="0034232C"/>
    <w:rsid w:val="00342462"/>
    <w:rsid w:val="00346F49"/>
    <w:rsid w:val="003508BC"/>
    <w:rsid w:val="00352A18"/>
    <w:rsid w:val="00354B3A"/>
    <w:rsid w:val="00355CDF"/>
    <w:rsid w:val="00361B69"/>
    <w:rsid w:val="00362D12"/>
    <w:rsid w:val="003676CA"/>
    <w:rsid w:val="00371D3D"/>
    <w:rsid w:val="003725B0"/>
    <w:rsid w:val="00372C3B"/>
    <w:rsid w:val="00377D12"/>
    <w:rsid w:val="00381463"/>
    <w:rsid w:val="00381EEE"/>
    <w:rsid w:val="00383CE7"/>
    <w:rsid w:val="00385403"/>
    <w:rsid w:val="003915A2"/>
    <w:rsid w:val="003955BA"/>
    <w:rsid w:val="003A1E7D"/>
    <w:rsid w:val="003A26CC"/>
    <w:rsid w:val="003A300D"/>
    <w:rsid w:val="003A5300"/>
    <w:rsid w:val="003A535D"/>
    <w:rsid w:val="003A6FA7"/>
    <w:rsid w:val="003B0469"/>
    <w:rsid w:val="003B1201"/>
    <w:rsid w:val="003B1244"/>
    <w:rsid w:val="003B1751"/>
    <w:rsid w:val="003B7B62"/>
    <w:rsid w:val="003C1576"/>
    <w:rsid w:val="003C26FE"/>
    <w:rsid w:val="003C3E0E"/>
    <w:rsid w:val="003C75E3"/>
    <w:rsid w:val="003D1645"/>
    <w:rsid w:val="003D24D6"/>
    <w:rsid w:val="003D339F"/>
    <w:rsid w:val="003D650F"/>
    <w:rsid w:val="003D73CB"/>
    <w:rsid w:val="003E596C"/>
    <w:rsid w:val="003E6DA4"/>
    <w:rsid w:val="003F5459"/>
    <w:rsid w:val="003F7E38"/>
    <w:rsid w:val="00402642"/>
    <w:rsid w:val="004030DD"/>
    <w:rsid w:val="0040678C"/>
    <w:rsid w:val="00407E11"/>
    <w:rsid w:val="00415336"/>
    <w:rsid w:val="0041564A"/>
    <w:rsid w:val="00415B2A"/>
    <w:rsid w:val="00420DA3"/>
    <w:rsid w:val="0043060B"/>
    <w:rsid w:val="0043231D"/>
    <w:rsid w:val="00433B9B"/>
    <w:rsid w:val="004365CD"/>
    <w:rsid w:val="0044265F"/>
    <w:rsid w:val="00443104"/>
    <w:rsid w:val="004448C4"/>
    <w:rsid w:val="00454E9B"/>
    <w:rsid w:val="00454F7B"/>
    <w:rsid w:val="00455E27"/>
    <w:rsid w:val="004560FA"/>
    <w:rsid w:val="0047448D"/>
    <w:rsid w:val="00476E95"/>
    <w:rsid w:val="00480F78"/>
    <w:rsid w:val="0048540D"/>
    <w:rsid w:val="00487023"/>
    <w:rsid w:val="00487DFB"/>
    <w:rsid w:val="00490402"/>
    <w:rsid w:val="004914C5"/>
    <w:rsid w:val="0049204A"/>
    <w:rsid w:val="00496E86"/>
    <w:rsid w:val="004A0CF9"/>
    <w:rsid w:val="004A247F"/>
    <w:rsid w:val="004A792C"/>
    <w:rsid w:val="004A7CD6"/>
    <w:rsid w:val="004B4980"/>
    <w:rsid w:val="004B6C85"/>
    <w:rsid w:val="004C090D"/>
    <w:rsid w:val="004C4DF3"/>
    <w:rsid w:val="004C54E9"/>
    <w:rsid w:val="004D080F"/>
    <w:rsid w:val="004D1332"/>
    <w:rsid w:val="004D1E95"/>
    <w:rsid w:val="004D31A8"/>
    <w:rsid w:val="004D7460"/>
    <w:rsid w:val="004E1C0E"/>
    <w:rsid w:val="004E30D5"/>
    <w:rsid w:val="004E7870"/>
    <w:rsid w:val="004F3067"/>
    <w:rsid w:val="004F5BF2"/>
    <w:rsid w:val="005004C5"/>
    <w:rsid w:val="005070E3"/>
    <w:rsid w:val="00507DAE"/>
    <w:rsid w:val="00514BBB"/>
    <w:rsid w:val="0052014C"/>
    <w:rsid w:val="00521D1B"/>
    <w:rsid w:val="005265BE"/>
    <w:rsid w:val="0052668E"/>
    <w:rsid w:val="0053038A"/>
    <w:rsid w:val="00530F0C"/>
    <w:rsid w:val="00531BA5"/>
    <w:rsid w:val="00533CC6"/>
    <w:rsid w:val="005348EE"/>
    <w:rsid w:val="00537E6C"/>
    <w:rsid w:val="00550099"/>
    <w:rsid w:val="0055758A"/>
    <w:rsid w:val="0056231A"/>
    <w:rsid w:val="00562822"/>
    <w:rsid w:val="00564A3B"/>
    <w:rsid w:val="00564F9E"/>
    <w:rsid w:val="005672B1"/>
    <w:rsid w:val="005704BE"/>
    <w:rsid w:val="00571BAA"/>
    <w:rsid w:val="00573231"/>
    <w:rsid w:val="00575B61"/>
    <w:rsid w:val="00576D5E"/>
    <w:rsid w:val="00583393"/>
    <w:rsid w:val="00583820"/>
    <w:rsid w:val="00583CFD"/>
    <w:rsid w:val="00592679"/>
    <w:rsid w:val="0059629F"/>
    <w:rsid w:val="0059631F"/>
    <w:rsid w:val="00597D87"/>
    <w:rsid w:val="005A09A2"/>
    <w:rsid w:val="005A411E"/>
    <w:rsid w:val="005B2191"/>
    <w:rsid w:val="005B5688"/>
    <w:rsid w:val="005B5A7D"/>
    <w:rsid w:val="005B73CA"/>
    <w:rsid w:val="005C06CD"/>
    <w:rsid w:val="005C1911"/>
    <w:rsid w:val="005C1DDA"/>
    <w:rsid w:val="005C3691"/>
    <w:rsid w:val="005C4949"/>
    <w:rsid w:val="005C4A0E"/>
    <w:rsid w:val="005C7A18"/>
    <w:rsid w:val="005D40FC"/>
    <w:rsid w:val="005E1892"/>
    <w:rsid w:val="005E5C2A"/>
    <w:rsid w:val="005E5F81"/>
    <w:rsid w:val="006055F1"/>
    <w:rsid w:val="00616769"/>
    <w:rsid w:val="00616F14"/>
    <w:rsid w:val="00620FE1"/>
    <w:rsid w:val="0062101B"/>
    <w:rsid w:val="00627E60"/>
    <w:rsid w:val="00630C8A"/>
    <w:rsid w:val="00632D2C"/>
    <w:rsid w:val="0063612B"/>
    <w:rsid w:val="00642DAA"/>
    <w:rsid w:val="0064430D"/>
    <w:rsid w:val="00646D1B"/>
    <w:rsid w:val="00647BA1"/>
    <w:rsid w:val="00647F40"/>
    <w:rsid w:val="00650216"/>
    <w:rsid w:val="006536E4"/>
    <w:rsid w:val="006656E6"/>
    <w:rsid w:val="00667FBB"/>
    <w:rsid w:val="00670FC1"/>
    <w:rsid w:val="006722C3"/>
    <w:rsid w:val="00672B17"/>
    <w:rsid w:val="00677039"/>
    <w:rsid w:val="00683888"/>
    <w:rsid w:val="0068572C"/>
    <w:rsid w:val="0068627B"/>
    <w:rsid w:val="00687115"/>
    <w:rsid w:val="00694A07"/>
    <w:rsid w:val="0069576B"/>
    <w:rsid w:val="006A1B91"/>
    <w:rsid w:val="006A4D94"/>
    <w:rsid w:val="006A7984"/>
    <w:rsid w:val="006B0BAC"/>
    <w:rsid w:val="006B34E4"/>
    <w:rsid w:val="006B4DB1"/>
    <w:rsid w:val="006C46BB"/>
    <w:rsid w:val="006C727D"/>
    <w:rsid w:val="006D0A32"/>
    <w:rsid w:val="006D1728"/>
    <w:rsid w:val="006D2E12"/>
    <w:rsid w:val="006E2738"/>
    <w:rsid w:val="006F0BAF"/>
    <w:rsid w:val="006F11B0"/>
    <w:rsid w:val="006F5FAC"/>
    <w:rsid w:val="006F6C17"/>
    <w:rsid w:val="006F7EA3"/>
    <w:rsid w:val="00703105"/>
    <w:rsid w:val="00703FDB"/>
    <w:rsid w:val="00705832"/>
    <w:rsid w:val="007058D4"/>
    <w:rsid w:val="00706AF2"/>
    <w:rsid w:val="00710898"/>
    <w:rsid w:val="00710CA9"/>
    <w:rsid w:val="00714ABE"/>
    <w:rsid w:val="007153AB"/>
    <w:rsid w:val="00716F4A"/>
    <w:rsid w:val="00717638"/>
    <w:rsid w:val="00721816"/>
    <w:rsid w:val="00726582"/>
    <w:rsid w:val="007301DA"/>
    <w:rsid w:val="00736028"/>
    <w:rsid w:val="0074427F"/>
    <w:rsid w:val="00744B45"/>
    <w:rsid w:val="00745642"/>
    <w:rsid w:val="00756627"/>
    <w:rsid w:val="007579D5"/>
    <w:rsid w:val="007614F8"/>
    <w:rsid w:val="0076196F"/>
    <w:rsid w:val="0076454E"/>
    <w:rsid w:val="00765552"/>
    <w:rsid w:val="0077204A"/>
    <w:rsid w:val="00773C88"/>
    <w:rsid w:val="007747AF"/>
    <w:rsid w:val="007774DE"/>
    <w:rsid w:val="007777EC"/>
    <w:rsid w:val="00780684"/>
    <w:rsid w:val="00780F69"/>
    <w:rsid w:val="00782CEC"/>
    <w:rsid w:val="007832EC"/>
    <w:rsid w:val="007866E7"/>
    <w:rsid w:val="00786CC5"/>
    <w:rsid w:val="0078754B"/>
    <w:rsid w:val="00792F51"/>
    <w:rsid w:val="00793EE3"/>
    <w:rsid w:val="00796A23"/>
    <w:rsid w:val="007973C8"/>
    <w:rsid w:val="007A1CDD"/>
    <w:rsid w:val="007A4A6F"/>
    <w:rsid w:val="007B1270"/>
    <w:rsid w:val="007B4335"/>
    <w:rsid w:val="007B7FEF"/>
    <w:rsid w:val="007C165A"/>
    <w:rsid w:val="007C1EDE"/>
    <w:rsid w:val="007D572A"/>
    <w:rsid w:val="007E1022"/>
    <w:rsid w:val="007E5964"/>
    <w:rsid w:val="007E6AAC"/>
    <w:rsid w:val="007F0E4C"/>
    <w:rsid w:val="00806294"/>
    <w:rsid w:val="00807D38"/>
    <w:rsid w:val="00812931"/>
    <w:rsid w:val="008204FD"/>
    <w:rsid w:val="00821AF0"/>
    <w:rsid w:val="0082451D"/>
    <w:rsid w:val="00830D00"/>
    <w:rsid w:val="008338F3"/>
    <w:rsid w:val="00834EA3"/>
    <w:rsid w:val="00840835"/>
    <w:rsid w:val="00844F98"/>
    <w:rsid w:val="00845D5E"/>
    <w:rsid w:val="00846437"/>
    <w:rsid w:val="00851B98"/>
    <w:rsid w:val="00851E4E"/>
    <w:rsid w:val="008530FD"/>
    <w:rsid w:val="00853983"/>
    <w:rsid w:val="00855A6C"/>
    <w:rsid w:val="00856429"/>
    <w:rsid w:val="00863014"/>
    <w:rsid w:val="008717EA"/>
    <w:rsid w:val="00872CF7"/>
    <w:rsid w:val="00874D09"/>
    <w:rsid w:val="00877B24"/>
    <w:rsid w:val="00882FAB"/>
    <w:rsid w:val="00883ABB"/>
    <w:rsid w:val="00885245"/>
    <w:rsid w:val="0088567D"/>
    <w:rsid w:val="00887EB8"/>
    <w:rsid w:val="00890B16"/>
    <w:rsid w:val="00891D22"/>
    <w:rsid w:val="008A2A11"/>
    <w:rsid w:val="008A4DB6"/>
    <w:rsid w:val="008A5C9D"/>
    <w:rsid w:val="008B367E"/>
    <w:rsid w:val="008B4B01"/>
    <w:rsid w:val="008B5B71"/>
    <w:rsid w:val="008C0865"/>
    <w:rsid w:val="008C2E79"/>
    <w:rsid w:val="008C38C9"/>
    <w:rsid w:val="008C55C5"/>
    <w:rsid w:val="008E3C6F"/>
    <w:rsid w:val="008F1563"/>
    <w:rsid w:val="008F3EB5"/>
    <w:rsid w:val="008F7C84"/>
    <w:rsid w:val="0090347B"/>
    <w:rsid w:val="009135DE"/>
    <w:rsid w:val="009157B9"/>
    <w:rsid w:val="009258AA"/>
    <w:rsid w:val="00926B8A"/>
    <w:rsid w:val="00932B58"/>
    <w:rsid w:val="009362F5"/>
    <w:rsid w:val="009423EB"/>
    <w:rsid w:val="009437F7"/>
    <w:rsid w:val="0094709B"/>
    <w:rsid w:val="009514FC"/>
    <w:rsid w:val="00952592"/>
    <w:rsid w:val="0095766A"/>
    <w:rsid w:val="00970C21"/>
    <w:rsid w:val="0097197C"/>
    <w:rsid w:val="00973ADF"/>
    <w:rsid w:val="00974B33"/>
    <w:rsid w:val="00974B73"/>
    <w:rsid w:val="0099359C"/>
    <w:rsid w:val="00994A39"/>
    <w:rsid w:val="009959C9"/>
    <w:rsid w:val="009A238A"/>
    <w:rsid w:val="009A3084"/>
    <w:rsid w:val="009A5B74"/>
    <w:rsid w:val="009A6350"/>
    <w:rsid w:val="009A6707"/>
    <w:rsid w:val="009A69A1"/>
    <w:rsid w:val="009A7452"/>
    <w:rsid w:val="009B02AD"/>
    <w:rsid w:val="009B3208"/>
    <w:rsid w:val="009C7694"/>
    <w:rsid w:val="009D21D3"/>
    <w:rsid w:val="009D29DE"/>
    <w:rsid w:val="009D3CB9"/>
    <w:rsid w:val="009E01A2"/>
    <w:rsid w:val="009E4330"/>
    <w:rsid w:val="009E43D9"/>
    <w:rsid w:val="009E46FB"/>
    <w:rsid w:val="009E544F"/>
    <w:rsid w:val="009E69BB"/>
    <w:rsid w:val="009E6B8A"/>
    <w:rsid w:val="009F0177"/>
    <w:rsid w:val="009F0E2C"/>
    <w:rsid w:val="009F1CC6"/>
    <w:rsid w:val="009F53DF"/>
    <w:rsid w:val="009F6EAA"/>
    <w:rsid w:val="009F74F2"/>
    <w:rsid w:val="00A00AFA"/>
    <w:rsid w:val="00A108D0"/>
    <w:rsid w:val="00A11FB8"/>
    <w:rsid w:val="00A12024"/>
    <w:rsid w:val="00A1215B"/>
    <w:rsid w:val="00A14FD4"/>
    <w:rsid w:val="00A17859"/>
    <w:rsid w:val="00A17881"/>
    <w:rsid w:val="00A21CE5"/>
    <w:rsid w:val="00A23D75"/>
    <w:rsid w:val="00A267C4"/>
    <w:rsid w:val="00A31AAF"/>
    <w:rsid w:val="00A37CFB"/>
    <w:rsid w:val="00A4009D"/>
    <w:rsid w:val="00A40D61"/>
    <w:rsid w:val="00A436F6"/>
    <w:rsid w:val="00A46120"/>
    <w:rsid w:val="00A46FB2"/>
    <w:rsid w:val="00A5441D"/>
    <w:rsid w:val="00A54A3F"/>
    <w:rsid w:val="00A56F20"/>
    <w:rsid w:val="00A57920"/>
    <w:rsid w:val="00A61648"/>
    <w:rsid w:val="00A6540F"/>
    <w:rsid w:val="00A66CE7"/>
    <w:rsid w:val="00A72461"/>
    <w:rsid w:val="00A72B16"/>
    <w:rsid w:val="00A75C73"/>
    <w:rsid w:val="00A80816"/>
    <w:rsid w:val="00A817B8"/>
    <w:rsid w:val="00A86A1A"/>
    <w:rsid w:val="00A8753E"/>
    <w:rsid w:val="00A87BEC"/>
    <w:rsid w:val="00A92D1B"/>
    <w:rsid w:val="00A97187"/>
    <w:rsid w:val="00AA4388"/>
    <w:rsid w:val="00AA603F"/>
    <w:rsid w:val="00AA7131"/>
    <w:rsid w:val="00AB5AB2"/>
    <w:rsid w:val="00AC453A"/>
    <w:rsid w:val="00AC61C6"/>
    <w:rsid w:val="00AD18B7"/>
    <w:rsid w:val="00AD1B25"/>
    <w:rsid w:val="00AD4294"/>
    <w:rsid w:val="00AD7724"/>
    <w:rsid w:val="00AE476F"/>
    <w:rsid w:val="00AE62B7"/>
    <w:rsid w:val="00AE7A1F"/>
    <w:rsid w:val="00AF0D11"/>
    <w:rsid w:val="00AF2824"/>
    <w:rsid w:val="00AF37DA"/>
    <w:rsid w:val="00B00DFD"/>
    <w:rsid w:val="00B03E50"/>
    <w:rsid w:val="00B056E0"/>
    <w:rsid w:val="00B06624"/>
    <w:rsid w:val="00B10099"/>
    <w:rsid w:val="00B1061C"/>
    <w:rsid w:val="00B14A91"/>
    <w:rsid w:val="00B217C6"/>
    <w:rsid w:val="00B25D4C"/>
    <w:rsid w:val="00B31C23"/>
    <w:rsid w:val="00B32188"/>
    <w:rsid w:val="00B35DF4"/>
    <w:rsid w:val="00B36CFF"/>
    <w:rsid w:val="00B40228"/>
    <w:rsid w:val="00B41E31"/>
    <w:rsid w:val="00B439A4"/>
    <w:rsid w:val="00B453F3"/>
    <w:rsid w:val="00B47BCA"/>
    <w:rsid w:val="00B541FC"/>
    <w:rsid w:val="00B61A55"/>
    <w:rsid w:val="00B658FA"/>
    <w:rsid w:val="00B71568"/>
    <w:rsid w:val="00B76F10"/>
    <w:rsid w:val="00B85D2B"/>
    <w:rsid w:val="00BA1346"/>
    <w:rsid w:val="00BA33B8"/>
    <w:rsid w:val="00BB2A49"/>
    <w:rsid w:val="00BC3BA2"/>
    <w:rsid w:val="00BC7F5E"/>
    <w:rsid w:val="00BD0D1F"/>
    <w:rsid w:val="00BD3691"/>
    <w:rsid w:val="00BE1BA5"/>
    <w:rsid w:val="00BF035F"/>
    <w:rsid w:val="00BF1562"/>
    <w:rsid w:val="00BF3D7B"/>
    <w:rsid w:val="00C0292B"/>
    <w:rsid w:val="00C03306"/>
    <w:rsid w:val="00C0391A"/>
    <w:rsid w:val="00C06727"/>
    <w:rsid w:val="00C10655"/>
    <w:rsid w:val="00C1211B"/>
    <w:rsid w:val="00C26323"/>
    <w:rsid w:val="00C26BB4"/>
    <w:rsid w:val="00C27530"/>
    <w:rsid w:val="00C34AC2"/>
    <w:rsid w:val="00C35723"/>
    <w:rsid w:val="00C43F9D"/>
    <w:rsid w:val="00C46B3C"/>
    <w:rsid w:val="00C50E54"/>
    <w:rsid w:val="00C61D35"/>
    <w:rsid w:val="00C62219"/>
    <w:rsid w:val="00C7663E"/>
    <w:rsid w:val="00C828C2"/>
    <w:rsid w:val="00C8676D"/>
    <w:rsid w:val="00C87432"/>
    <w:rsid w:val="00C90B3E"/>
    <w:rsid w:val="00C91A32"/>
    <w:rsid w:val="00C93CED"/>
    <w:rsid w:val="00C978B4"/>
    <w:rsid w:val="00C97D6A"/>
    <w:rsid w:val="00CA1CB5"/>
    <w:rsid w:val="00CA3D9F"/>
    <w:rsid w:val="00CA786F"/>
    <w:rsid w:val="00CA7933"/>
    <w:rsid w:val="00CB26AB"/>
    <w:rsid w:val="00CB2C31"/>
    <w:rsid w:val="00CB5E7D"/>
    <w:rsid w:val="00CB6871"/>
    <w:rsid w:val="00CC67DE"/>
    <w:rsid w:val="00CE2B4E"/>
    <w:rsid w:val="00D02771"/>
    <w:rsid w:val="00D03AB3"/>
    <w:rsid w:val="00D05BEA"/>
    <w:rsid w:val="00D1148F"/>
    <w:rsid w:val="00D15A62"/>
    <w:rsid w:val="00D15CE7"/>
    <w:rsid w:val="00D20642"/>
    <w:rsid w:val="00D216EF"/>
    <w:rsid w:val="00D237FB"/>
    <w:rsid w:val="00D30AA6"/>
    <w:rsid w:val="00D312E9"/>
    <w:rsid w:val="00D33811"/>
    <w:rsid w:val="00D33A12"/>
    <w:rsid w:val="00D35D86"/>
    <w:rsid w:val="00D40835"/>
    <w:rsid w:val="00D411CC"/>
    <w:rsid w:val="00D41635"/>
    <w:rsid w:val="00D53E36"/>
    <w:rsid w:val="00D54AAE"/>
    <w:rsid w:val="00D56D1E"/>
    <w:rsid w:val="00D616DE"/>
    <w:rsid w:val="00D6187D"/>
    <w:rsid w:val="00D620B7"/>
    <w:rsid w:val="00D70594"/>
    <w:rsid w:val="00D72328"/>
    <w:rsid w:val="00D77A91"/>
    <w:rsid w:val="00D83B59"/>
    <w:rsid w:val="00D83EEA"/>
    <w:rsid w:val="00D84DA5"/>
    <w:rsid w:val="00D8747C"/>
    <w:rsid w:val="00D879D0"/>
    <w:rsid w:val="00D91419"/>
    <w:rsid w:val="00DA09BB"/>
    <w:rsid w:val="00DA71D4"/>
    <w:rsid w:val="00DB10B4"/>
    <w:rsid w:val="00DB2445"/>
    <w:rsid w:val="00DB61DF"/>
    <w:rsid w:val="00DB6910"/>
    <w:rsid w:val="00DC1920"/>
    <w:rsid w:val="00DC395D"/>
    <w:rsid w:val="00DD01DA"/>
    <w:rsid w:val="00DD22A1"/>
    <w:rsid w:val="00DE13B2"/>
    <w:rsid w:val="00DE51BE"/>
    <w:rsid w:val="00DF2B2C"/>
    <w:rsid w:val="00DF48F4"/>
    <w:rsid w:val="00DF7661"/>
    <w:rsid w:val="00E00EED"/>
    <w:rsid w:val="00E02050"/>
    <w:rsid w:val="00E042DF"/>
    <w:rsid w:val="00E0505C"/>
    <w:rsid w:val="00E145EF"/>
    <w:rsid w:val="00E1503B"/>
    <w:rsid w:val="00E172B8"/>
    <w:rsid w:val="00E204C3"/>
    <w:rsid w:val="00E22054"/>
    <w:rsid w:val="00E22FC0"/>
    <w:rsid w:val="00E23A23"/>
    <w:rsid w:val="00E24212"/>
    <w:rsid w:val="00E2576B"/>
    <w:rsid w:val="00E26CF2"/>
    <w:rsid w:val="00E33464"/>
    <w:rsid w:val="00E33A79"/>
    <w:rsid w:val="00E346A2"/>
    <w:rsid w:val="00E37A5B"/>
    <w:rsid w:val="00E37E8D"/>
    <w:rsid w:val="00E46E7D"/>
    <w:rsid w:val="00E47AE9"/>
    <w:rsid w:val="00E57A8F"/>
    <w:rsid w:val="00E6384B"/>
    <w:rsid w:val="00E75819"/>
    <w:rsid w:val="00E7742F"/>
    <w:rsid w:val="00E816B3"/>
    <w:rsid w:val="00E87599"/>
    <w:rsid w:val="00EA2D99"/>
    <w:rsid w:val="00EA5AA8"/>
    <w:rsid w:val="00EA7E72"/>
    <w:rsid w:val="00EB0A20"/>
    <w:rsid w:val="00EB1E0F"/>
    <w:rsid w:val="00EB26F6"/>
    <w:rsid w:val="00EB2AE5"/>
    <w:rsid w:val="00EB4569"/>
    <w:rsid w:val="00EB5EA8"/>
    <w:rsid w:val="00EB6426"/>
    <w:rsid w:val="00EB6FBB"/>
    <w:rsid w:val="00EC118D"/>
    <w:rsid w:val="00EC53E8"/>
    <w:rsid w:val="00ED0022"/>
    <w:rsid w:val="00ED3AF6"/>
    <w:rsid w:val="00EE08CC"/>
    <w:rsid w:val="00EE4113"/>
    <w:rsid w:val="00EF39D6"/>
    <w:rsid w:val="00EF70A9"/>
    <w:rsid w:val="00F01209"/>
    <w:rsid w:val="00F01772"/>
    <w:rsid w:val="00F0397C"/>
    <w:rsid w:val="00F063EF"/>
    <w:rsid w:val="00F06812"/>
    <w:rsid w:val="00F07B35"/>
    <w:rsid w:val="00F13CFD"/>
    <w:rsid w:val="00F14452"/>
    <w:rsid w:val="00F15600"/>
    <w:rsid w:val="00F16120"/>
    <w:rsid w:val="00F17952"/>
    <w:rsid w:val="00F214A6"/>
    <w:rsid w:val="00F37BE5"/>
    <w:rsid w:val="00F4479D"/>
    <w:rsid w:val="00F472B7"/>
    <w:rsid w:val="00F51276"/>
    <w:rsid w:val="00F51367"/>
    <w:rsid w:val="00F61FA8"/>
    <w:rsid w:val="00F62673"/>
    <w:rsid w:val="00F641F7"/>
    <w:rsid w:val="00F72C4B"/>
    <w:rsid w:val="00F750AE"/>
    <w:rsid w:val="00F770D1"/>
    <w:rsid w:val="00F7773A"/>
    <w:rsid w:val="00F83F1D"/>
    <w:rsid w:val="00F84F18"/>
    <w:rsid w:val="00F9091E"/>
    <w:rsid w:val="00F91C0D"/>
    <w:rsid w:val="00F95968"/>
    <w:rsid w:val="00F95C3A"/>
    <w:rsid w:val="00F97533"/>
    <w:rsid w:val="00FA0971"/>
    <w:rsid w:val="00FA0CB9"/>
    <w:rsid w:val="00FA7643"/>
    <w:rsid w:val="00FB091A"/>
    <w:rsid w:val="00FB61A5"/>
    <w:rsid w:val="00FB79F3"/>
    <w:rsid w:val="00FD0B79"/>
    <w:rsid w:val="00FD13A7"/>
    <w:rsid w:val="00FD1923"/>
    <w:rsid w:val="00FD7ABB"/>
    <w:rsid w:val="00FE59E0"/>
    <w:rsid w:val="00FE7836"/>
    <w:rsid w:val="00FF09DF"/>
    <w:rsid w:val="00FF21E5"/>
    <w:rsid w:val="00FF27F3"/>
    <w:rsid w:val="00FF4017"/>
    <w:rsid w:val="00FF7CCA"/>
    <w:rsid w:val="01033CCC"/>
    <w:rsid w:val="014F99DE"/>
    <w:rsid w:val="015A4A34"/>
    <w:rsid w:val="01612A0B"/>
    <w:rsid w:val="019338A9"/>
    <w:rsid w:val="025B969E"/>
    <w:rsid w:val="029A9718"/>
    <w:rsid w:val="02D21041"/>
    <w:rsid w:val="02E0795B"/>
    <w:rsid w:val="02F4B42E"/>
    <w:rsid w:val="037B6E7A"/>
    <w:rsid w:val="03BD7E7C"/>
    <w:rsid w:val="03F9FAC7"/>
    <w:rsid w:val="03FA6F8E"/>
    <w:rsid w:val="0401467B"/>
    <w:rsid w:val="04179775"/>
    <w:rsid w:val="04415909"/>
    <w:rsid w:val="045EC4F6"/>
    <w:rsid w:val="046F1A25"/>
    <w:rsid w:val="048EBBE0"/>
    <w:rsid w:val="05053D7D"/>
    <w:rsid w:val="059B65F8"/>
    <w:rsid w:val="05C760A8"/>
    <w:rsid w:val="05FCF55D"/>
    <w:rsid w:val="05FE3D57"/>
    <w:rsid w:val="06073746"/>
    <w:rsid w:val="0743799F"/>
    <w:rsid w:val="0744DF23"/>
    <w:rsid w:val="077F4DD9"/>
    <w:rsid w:val="07930036"/>
    <w:rsid w:val="07D7732C"/>
    <w:rsid w:val="08235F38"/>
    <w:rsid w:val="094E1AA1"/>
    <w:rsid w:val="094E65C5"/>
    <w:rsid w:val="0959E08A"/>
    <w:rsid w:val="09699BF4"/>
    <w:rsid w:val="0984FDE7"/>
    <w:rsid w:val="09D85EB7"/>
    <w:rsid w:val="0AF7CCD5"/>
    <w:rsid w:val="0BAF6804"/>
    <w:rsid w:val="0BCD4A44"/>
    <w:rsid w:val="0BFE1F85"/>
    <w:rsid w:val="0C5A3FB2"/>
    <w:rsid w:val="0C5FCA2A"/>
    <w:rsid w:val="0C7853B2"/>
    <w:rsid w:val="0C9C4877"/>
    <w:rsid w:val="0CC5ABCB"/>
    <w:rsid w:val="0CFA95DF"/>
    <w:rsid w:val="0D0FFF79"/>
    <w:rsid w:val="0D37E150"/>
    <w:rsid w:val="0D4F7616"/>
    <w:rsid w:val="0D97D4D2"/>
    <w:rsid w:val="0DC73D72"/>
    <w:rsid w:val="0E0BECCB"/>
    <w:rsid w:val="0E127BE6"/>
    <w:rsid w:val="0E35E051"/>
    <w:rsid w:val="0E7A6788"/>
    <w:rsid w:val="0ED9FB7A"/>
    <w:rsid w:val="0EE4E826"/>
    <w:rsid w:val="0F1C71DE"/>
    <w:rsid w:val="0F26D13B"/>
    <w:rsid w:val="0F31C76A"/>
    <w:rsid w:val="100D67C8"/>
    <w:rsid w:val="10CE562C"/>
    <w:rsid w:val="111FDC11"/>
    <w:rsid w:val="1127BD29"/>
    <w:rsid w:val="117F3D43"/>
    <w:rsid w:val="11B2D2B6"/>
    <w:rsid w:val="120181A1"/>
    <w:rsid w:val="1216A3AB"/>
    <w:rsid w:val="125BB80C"/>
    <w:rsid w:val="12E4ADE5"/>
    <w:rsid w:val="132169D6"/>
    <w:rsid w:val="1360FDF0"/>
    <w:rsid w:val="13C6196E"/>
    <w:rsid w:val="1423A35E"/>
    <w:rsid w:val="14A3C69D"/>
    <w:rsid w:val="14F71D9F"/>
    <w:rsid w:val="15A1E4EB"/>
    <w:rsid w:val="161139F3"/>
    <w:rsid w:val="162F84B1"/>
    <w:rsid w:val="1697AFD5"/>
    <w:rsid w:val="16B09EED"/>
    <w:rsid w:val="16C5FA44"/>
    <w:rsid w:val="16E9338C"/>
    <w:rsid w:val="16F42B8C"/>
    <w:rsid w:val="1754D03B"/>
    <w:rsid w:val="175C6FDD"/>
    <w:rsid w:val="17671DB1"/>
    <w:rsid w:val="17AD0A54"/>
    <w:rsid w:val="1824C43E"/>
    <w:rsid w:val="188E5D2B"/>
    <w:rsid w:val="18E60751"/>
    <w:rsid w:val="18EB26BD"/>
    <w:rsid w:val="18EFF18B"/>
    <w:rsid w:val="192EA947"/>
    <w:rsid w:val="193E8437"/>
    <w:rsid w:val="1948DAB5"/>
    <w:rsid w:val="199875E1"/>
    <w:rsid w:val="19A78E52"/>
    <w:rsid w:val="19CB0FE9"/>
    <w:rsid w:val="19D786EF"/>
    <w:rsid w:val="1A120D34"/>
    <w:rsid w:val="1A177D13"/>
    <w:rsid w:val="1A5FE9B7"/>
    <w:rsid w:val="1A6A81A2"/>
    <w:rsid w:val="1ADA12D7"/>
    <w:rsid w:val="1ADB4556"/>
    <w:rsid w:val="1ADBBD86"/>
    <w:rsid w:val="1ADE0B02"/>
    <w:rsid w:val="1AE1A01F"/>
    <w:rsid w:val="1B06467F"/>
    <w:rsid w:val="1B923D07"/>
    <w:rsid w:val="1C229933"/>
    <w:rsid w:val="1C831EC9"/>
    <w:rsid w:val="1C9A1111"/>
    <w:rsid w:val="1DE3A9E6"/>
    <w:rsid w:val="1E514D8E"/>
    <w:rsid w:val="1E558654"/>
    <w:rsid w:val="1EA41A3A"/>
    <w:rsid w:val="1EB72FE0"/>
    <w:rsid w:val="1F03FCC6"/>
    <w:rsid w:val="1F234A2D"/>
    <w:rsid w:val="1F515E75"/>
    <w:rsid w:val="1F8D5B0B"/>
    <w:rsid w:val="1FC2868D"/>
    <w:rsid w:val="2026C23E"/>
    <w:rsid w:val="2074CA10"/>
    <w:rsid w:val="20D0A2DD"/>
    <w:rsid w:val="20E4FDCB"/>
    <w:rsid w:val="21055D46"/>
    <w:rsid w:val="211A6F06"/>
    <w:rsid w:val="2140F3EF"/>
    <w:rsid w:val="21EA2C62"/>
    <w:rsid w:val="22109A71"/>
    <w:rsid w:val="22228AB1"/>
    <w:rsid w:val="2242E842"/>
    <w:rsid w:val="2250C75B"/>
    <w:rsid w:val="22D5079E"/>
    <w:rsid w:val="22D9D145"/>
    <w:rsid w:val="234BD364"/>
    <w:rsid w:val="23AC6AD2"/>
    <w:rsid w:val="23D780A3"/>
    <w:rsid w:val="24CD7523"/>
    <w:rsid w:val="24FA539E"/>
    <w:rsid w:val="25483B33"/>
    <w:rsid w:val="2563EA64"/>
    <w:rsid w:val="25CC77DF"/>
    <w:rsid w:val="25F060A7"/>
    <w:rsid w:val="260F6AE7"/>
    <w:rsid w:val="264FB070"/>
    <w:rsid w:val="26B2CD56"/>
    <w:rsid w:val="26E40B94"/>
    <w:rsid w:val="26EB978B"/>
    <w:rsid w:val="2793B6CA"/>
    <w:rsid w:val="27CF4311"/>
    <w:rsid w:val="27ED9FDA"/>
    <w:rsid w:val="286DC757"/>
    <w:rsid w:val="28791C05"/>
    <w:rsid w:val="28E1EF54"/>
    <w:rsid w:val="290BBCFC"/>
    <w:rsid w:val="295B605E"/>
    <w:rsid w:val="29A8E0ED"/>
    <w:rsid w:val="29B4DAF9"/>
    <w:rsid w:val="29B85157"/>
    <w:rsid w:val="2AF53324"/>
    <w:rsid w:val="2B09B214"/>
    <w:rsid w:val="2B38C4C0"/>
    <w:rsid w:val="2B5F512B"/>
    <w:rsid w:val="2B729612"/>
    <w:rsid w:val="2B99616E"/>
    <w:rsid w:val="2BF7B91E"/>
    <w:rsid w:val="2BF80019"/>
    <w:rsid w:val="2C1393A3"/>
    <w:rsid w:val="2C25CE3F"/>
    <w:rsid w:val="2C61E8E5"/>
    <w:rsid w:val="2D16ADF2"/>
    <w:rsid w:val="2D297317"/>
    <w:rsid w:val="2D7C4E8B"/>
    <w:rsid w:val="2DC380D3"/>
    <w:rsid w:val="2E04261A"/>
    <w:rsid w:val="2E624970"/>
    <w:rsid w:val="2EA5863F"/>
    <w:rsid w:val="2EAA36D4"/>
    <w:rsid w:val="2EB202CE"/>
    <w:rsid w:val="2EE35650"/>
    <w:rsid w:val="2F305B74"/>
    <w:rsid w:val="2F494C79"/>
    <w:rsid w:val="2F6CEFBE"/>
    <w:rsid w:val="30460735"/>
    <w:rsid w:val="3051BCAA"/>
    <w:rsid w:val="30597AC9"/>
    <w:rsid w:val="30C1A00E"/>
    <w:rsid w:val="30F670C6"/>
    <w:rsid w:val="3109A221"/>
    <w:rsid w:val="31302BEE"/>
    <w:rsid w:val="31313F30"/>
    <w:rsid w:val="3156EF2C"/>
    <w:rsid w:val="317589BF"/>
    <w:rsid w:val="317F1C35"/>
    <w:rsid w:val="324AE6AE"/>
    <w:rsid w:val="32AA112D"/>
    <w:rsid w:val="33E5954A"/>
    <w:rsid w:val="33EAFE7A"/>
    <w:rsid w:val="3406C203"/>
    <w:rsid w:val="34194EA5"/>
    <w:rsid w:val="341A9672"/>
    <w:rsid w:val="342AA13C"/>
    <w:rsid w:val="346044F4"/>
    <w:rsid w:val="346774DC"/>
    <w:rsid w:val="346849BD"/>
    <w:rsid w:val="3473679E"/>
    <w:rsid w:val="34E4EA9A"/>
    <w:rsid w:val="350C4051"/>
    <w:rsid w:val="35735E2C"/>
    <w:rsid w:val="3585249B"/>
    <w:rsid w:val="363406A7"/>
    <w:rsid w:val="36466414"/>
    <w:rsid w:val="3665812C"/>
    <w:rsid w:val="369E2DCE"/>
    <w:rsid w:val="375A7C6C"/>
    <w:rsid w:val="376A6319"/>
    <w:rsid w:val="378ED4DD"/>
    <w:rsid w:val="37CFD708"/>
    <w:rsid w:val="37D5355C"/>
    <w:rsid w:val="3801518D"/>
    <w:rsid w:val="3833627D"/>
    <w:rsid w:val="3857B6ED"/>
    <w:rsid w:val="38806D74"/>
    <w:rsid w:val="38A854AD"/>
    <w:rsid w:val="39833D22"/>
    <w:rsid w:val="399D21EE"/>
    <w:rsid w:val="39E6ACE6"/>
    <w:rsid w:val="39F3874E"/>
    <w:rsid w:val="3A911D61"/>
    <w:rsid w:val="3AA1DFEE"/>
    <w:rsid w:val="3ABD619D"/>
    <w:rsid w:val="3B0777CA"/>
    <w:rsid w:val="3B987359"/>
    <w:rsid w:val="3BABED66"/>
    <w:rsid w:val="3BC3B445"/>
    <w:rsid w:val="3C0EDE7C"/>
    <w:rsid w:val="3CD4C2B0"/>
    <w:rsid w:val="3D235696"/>
    <w:rsid w:val="3D76DFA5"/>
    <w:rsid w:val="3DD66978"/>
    <w:rsid w:val="3DF603A6"/>
    <w:rsid w:val="3E702BDF"/>
    <w:rsid w:val="3E821642"/>
    <w:rsid w:val="3EE086C7"/>
    <w:rsid w:val="3F2B1B88"/>
    <w:rsid w:val="3F3A8324"/>
    <w:rsid w:val="3F6945B5"/>
    <w:rsid w:val="3FB8908B"/>
    <w:rsid w:val="407D6EC8"/>
    <w:rsid w:val="410E0A3A"/>
    <w:rsid w:val="414B4691"/>
    <w:rsid w:val="418D99EA"/>
    <w:rsid w:val="41DC24F3"/>
    <w:rsid w:val="421B4D06"/>
    <w:rsid w:val="426128B3"/>
    <w:rsid w:val="4262BC4A"/>
    <w:rsid w:val="42857E98"/>
    <w:rsid w:val="42A9DA9B"/>
    <w:rsid w:val="4326751B"/>
    <w:rsid w:val="43407E0E"/>
    <w:rsid w:val="43B9FB2F"/>
    <w:rsid w:val="441ED74A"/>
    <w:rsid w:val="4428AD31"/>
    <w:rsid w:val="4437AB4A"/>
    <w:rsid w:val="4450D3A7"/>
    <w:rsid w:val="44763251"/>
    <w:rsid w:val="447A56AD"/>
    <w:rsid w:val="449C5FE4"/>
    <w:rsid w:val="44B2EDF1"/>
    <w:rsid w:val="44EC780B"/>
    <w:rsid w:val="44F1E89C"/>
    <w:rsid w:val="452CCDE0"/>
    <w:rsid w:val="45BAC5A5"/>
    <w:rsid w:val="45DF53B1"/>
    <w:rsid w:val="45ECA408"/>
    <w:rsid w:val="46032F8A"/>
    <w:rsid w:val="4678361D"/>
    <w:rsid w:val="4692742F"/>
    <w:rsid w:val="474B87CA"/>
    <w:rsid w:val="47887469"/>
    <w:rsid w:val="47D48E7F"/>
    <w:rsid w:val="48235468"/>
    <w:rsid w:val="486E03CB"/>
    <w:rsid w:val="48E536D6"/>
    <w:rsid w:val="48F2486D"/>
    <w:rsid w:val="491D2998"/>
    <w:rsid w:val="4923F561"/>
    <w:rsid w:val="492D7086"/>
    <w:rsid w:val="49421F58"/>
    <w:rsid w:val="49887CC3"/>
    <w:rsid w:val="4A592B45"/>
    <w:rsid w:val="4A7EA4A8"/>
    <w:rsid w:val="4AC0152B"/>
    <w:rsid w:val="4B2AE76E"/>
    <w:rsid w:val="4B7CF4D8"/>
    <w:rsid w:val="4B7F0B46"/>
    <w:rsid w:val="4C0DC17A"/>
    <w:rsid w:val="4C681BD9"/>
    <w:rsid w:val="4CA9D21B"/>
    <w:rsid w:val="4CFF9CDC"/>
    <w:rsid w:val="4D059C21"/>
    <w:rsid w:val="4D068B1C"/>
    <w:rsid w:val="4D0D7EAF"/>
    <w:rsid w:val="4D3C2E17"/>
    <w:rsid w:val="4D5E550C"/>
    <w:rsid w:val="4DB971DD"/>
    <w:rsid w:val="4DC568CC"/>
    <w:rsid w:val="4E08644A"/>
    <w:rsid w:val="4E0F3095"/>
    <w:rsid w:val="4E27ACB2"/>
    <w:rsid w:val="4E6E3252"/>
    <w:rsid w:val="4F242D5C"/>
    <w:rsid w:val="4F332BA9"/>
    <w:rsid w:val="4F3398E6"/>
    <w:rsid w:val="4F42DA3C"/>
    <w:rsid w:val="4F7E4DFB"/>
    <w:rsid w:val="4FBB0338"/>
    <w:rsid w:val="500AFED2"/>
    <w:rsid w:val="502A74C2"/>
    <w:rsid w:val="50341CD5"/>
    <w:rsid w:val="50A85296"/>
    <w:rsid w:val="510B1445"/>
    <w:rsid w:val="512ABDF5"/>
    <w:rsid w:val="512C7306"/>
    <w:rsid w:val="514BB5B8"/>
    <w:rsid w:val="51E156E9"/>
    <w:rsid w:val="5248B09D"/>
    <w:rsid w:val="533E2892"/>
    <w:rsid w:val="536B8341"/>
    <w:rsid w:val="536EDE60"/>
    <w:rsid w:val="53BAC48E"/>
    <w:rsid w:val="53C16EF2"/>
    <w:rsid w:val="53DD65EB"/>
    <w:rsid w:val="53E6EF28"/>
    <w:rsid w:val="53FD4AD3"/>
    <w:rsid w:val="548B27F4"/>
    <w:rsid w:val="549E7E86"/>
    <w:rsid w:val="54B835EF"/>
    <w:rsid w:val="5535528C"/>
    <w:rsid w:val="5547A3C6"/>
    <w:rsid w:val="55DA25DA"/>
    <w:rsid w:val="55F9BE06"/>
    <w:rsid w:val="564A6F24"/>
    <w:rsid w:val="564C30D0"/>
    <w:rsid w:val="566B826F"/>
    <w:rsid w:val="56D43C3F"/>
    <w:rsid w:val="56EF0FBD"/>
    <w:rsid w:val="56F7C7C8"/>
    <w:rsid w:val="56FCF7BB"/>
    <w:rsid w:val="574A8946"/>
    <w:rsid w:val="57EFD6B1"/>
    <w:rsid w:val="58A89FDA"/>
    <w:rsid w:val="58F32980"/>
    <w:rsid w:val="5921252C"/>
    <w:rsid w:val="594B38E3"/>
    <w:rsid w:val="594BD33F"/>
    <w:rsid w:val="596D3521"/>
    <w:rsid w:val="59B3B4C1"/>
    <w:rsid w:val="59B8207C"/>
    <w:rsid w:val="5AABFCFF"/>
    <w:rsid w:val="5AE8FBD0"/>
    <w:rsid w:val="5B6E33CF"/>
    <w:rsid w:val="5B914A86"/>
    <w:rsid w:val="5B9CB6BC"/>
    <w:rsid w:val="5C2492B8"/>
    <w:rsid w:val="5C47FA7F"/>
    <w:rsid w:val="5CBF48B7"/>
    <w:rsid w:val="5CCB71DF"/>
    <w:rsid w:val="5D8EA7B7"/>
    <w:rsid w:val="5DBE15C1"/>
    <w:rsid w:val="5DFA2AD5"/>
    <w:rsid w:val="5E6BA4B8"/>
    <w:rsid w:val="5E8D3FC1"/>
    <w:rsid w:val="5EB97E8D"/>
    <w:rsid w:val="5EC1B994"/>
    <w:rsid w:val="5ECF4BF0"/>
    <w:rsid w:val="5ED1BAD4"/>
    <w:rsid w:val="5ED313B8"/>
    <w:rsid w:val="5F1EDFD2"/>
    <w:rsid w:val="5FE5C83E"/>
    <w:rsid w:val="6023EA09"/>
    <w:rsid w:val="6057E11B"/>
    <w:rsid w:val="605BB792"/>
    <w:rsid w:val="606B1C51"/>
    <w:rsid w:val="6103EE09"/>
    <w:rsid w:val="6174E4E9"/>
    <w:rsid w:val="617D5EC4"/>
    <w:rsid w:val="61BFBA6A"/>
    <w:rsid w:val="61CDCE13"/>
    <w:rsid w:val="6207DCA7"/>
    <w:rsid w:val="627B7E87"/>
    <w:rsid w:val="62D342F4"/>
    <w:rsid w:val="630BCDA3"/>
    <w:rsid w:val="632E3D62"/>
    <w:rsid w:val="638CEFB0"/>
    <w:rsid w:val="645F9CC0"/>
    <w:rsid w:val="648A8780"/>
    <w:rsid w:val="64EB9530"/>
    <w:rsid w:val="652519C2"/>
    <w:rsid w:val="6526D92C"/>
    <w:rsid w:val="6546CF57"/>
    <w:rsid w:val="656DFA85"/>
    <w:rsid w:val="657414DA"/>
    <w:rsid w:val="657648BC"/>
    <w:rsid w:val="6594F6F1"/>
    <w:rsid w:val="659A9161"/>
    <w:rsid w:val="65CF8739"/>
    <w:rsid w:val="66567698"/>
    <w:rsid w:val="665DFFE0"/>
    <w:rsid w:val="666C8219"/>
    <w:rsid w:val="67E05DED"/>
    <w:rsid w:val="681AF9AA"/>
    <w:rsid w:val="6826ED75"/>
    <w:rsid w:val="683AABB1"/>
    <w:rsid w:val="68A59B47"/>
    <w:rsid w:val="68AB225D"/>
    <w:rsid w:val="68ABB59C"/>
    <w:rsid w:val="68D4C348"/>
    <w:rsid w:val="68F4A6CB"/>
    <w:rsid w:val="69079ADE"/>
    <w:rsid w:val="69120C5B"/>
    <w:rsid w:val="6957F32B"/>
    <w:rsid w:val="69979AFF"/>
    <w:rsid w:val="69C72605"/>
    <w:rsid w:val="6A24051B"/>
    <w:rsid w:val="6A38836E"/>
    <w:rsid w:val="6A4E7E0B"/>
    <w:rsid w:val="6A52A3DE"/>
    <w:rsid w:val="6A6E020D"/>
    <w:rsid w:val="6ADC4A2B"/>
    <w:rsid w:val="6AF780F1"/>
    <w:rsid w:val="6B47BDD2"/>
    <w:rsid w:val="6B529A6C"/>
    <w:rsid w:val="6B669CB0"/>
    <w:rsid w:val="6B7842DB"/>
    <w:rsid w:val="6BCC0853"/>
    <w:rsid w:val="6C71D782"/>
    <w:rsid w:val="6D11FB37"/>
    <w:rsid w:val="6D1A2F93"/>
    <w:rsid w:val="6D6379C6"/>
    <w:rsid w:val="6E00FF42"/>
    <w:rsid w:val="6E0C25BF"/>
    <w:rsid w:val="6E251F8D"/>
    <w:rsid w:val="6E590F98"/>
    <w:rsid w:val="6E9ED74E"/>
    <w:rsid w:val="6EA47D4A"/>
    <w:rsid w:val="6EB43EA1"/>
    <w:rsid w:val="6F36C5E1"/>
    <w:rsid w:val="70503F82"/>
    <w:rsid w:val="705D2D4D"/>
    <w:rsid w:val="70864A01"/>
    <w:rsid w:val="70C7B4A8"/>
    <w:rsid w:val="70DCBAAE"/>
    <w:rsid w:val="7104A019"/>
    <w:rsid w:val="71091499"/>
    <w:rsid w:val="713B021B"/>
    <w:rsid w:val="71598218"/>
    <w:rsid w:val="7166E2B2"/>
    <w:rsid w:val="716770B2"/>
    <w:rsid w:val="71C1DBF0"/>
    <w:rsid w:val="71CC1B0E"/>
    <w:rsid w:val="7215BB69"/>
    <w:rsid w:val="72BC3F84"/>
    <w:rsid w:val="72CEA99F"/>
    <w:rsid w:val="72E4D31B"/>
    <w:rsid w:val="72FFEDC1"/>
    <w:rsid w:val="7310D36F"/>
    <w:rsid w:val="731D2F3B"/>
    <w:rsid w:val="73680735"/>
    <w:rsid w:val="73FF556A"/>
    <w:rsid w:val="746A7A00"/>
    <w:rsid w:val="746DE5F8"/>
    <w:rsid w:val="74710C80"/>
    <w:rsid w:val="7493301E"/>
    <w:rsid w:val="74A56CEA"/>
    <w:rsid w:val="74B0A847"/>
    <w:rsid w:val="74E99BAA"/>
    <w:rsid w:val="752ABCF5"/>
    <w:rsid w:val="754F0C68"/>
    <w:rsid w:val="759E1FF0"/>
    <w:rsid w:val="75DD062F"/>
    <w:rsid w:val="75FA0288"/>
    <w:rsid w:val="7608C833"/>
    <w:rsid w:val="760C1A94"/>
    <w:rsid w:val="7679C50F"/>
    <w:rsid w:val="7682ACA4"/>
    <w:rsid w:val="76A04521"/>
    <w:rsid w:val="76DCC6BC"/>
    <w:rsid w:val="76EADCC9"/>
    <w:rsid w:val="77184FCB"/>
    <w:rsid w:val="7749AD3F"/>
    <w:rsid w:val="78510C45"/>
    <w:rsid w:val="78943F86"/>
    <w:rsid w:val="78AAA7C3"/>
    <w:rsid w:val="78DD5EA8"/>
    <w:rsid w:val="78ED028F"/>
    <w:rsid w:val="78FDE460"/>
    <w:rsid w:val="793DF358"/>
    <w:rsid w:val="794FC02C"/>
    <w:rsid w:val="79798E14"/>
    <w:rsid w:val="79A6DA1A"/>
    <w:rsid w:val="79DF8A3E"/>
    <w:rsid w:val="7A5CAC96"/>
    <w:rsid w:val="7A66CAF4"/>
    <w:rsid w:val="7A92893C"/>
    <w:rsid w:val="7B2F048B"/>
    <w:rsid w:val="7B914403"/>
    <w:rsid w:val="7C146517"/>
    <w:rsid w:val="7C1C44FF"/>
    <w:rsid w:val="7C25393C"/>
    <w:rsid w:val="7C527411"/>
    <w:rsid w:val="7C6EDCFF"/>
    <w:rsid w:val="7C77CB60"/>
    <w:rsid w:val="7D3B15B3"/>
    <w:rsid w:val="7D8C1D03"/>
    <w:rsid w:val="7DC81102"/>
    <w:rsid w:val="7E0C6418"/>
    <w:rsid w:val="7E1AD4B4"/>
    <w:rsid w:val="7E78C5E7"/>
    <w:rsid w:val="7EBC4EC2"/>
    <w:rsid w:val="7EEA0D58"/>
    <w:rsid w:val="7F07CDC9"/>
    <w:rsid w:val="7F21376A"/>
    <w:rsid w:val="7F8335D6"/>
    <w:rsid w:val="7FA67D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2CBF57"/>
  <w15:docId w15:val="{61F6AF27-7686-464B-BFCB-D079A8016C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30" w:lineRule="atLeas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 w:qFormat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7724"/>
    <w:pPr>
      <w:spacing w:line="360" w:lineRule="auto"/>
      <w:jc w:val="both"/>
    </w:pPr>
    <w:rPr>
      <w:color w:val="000000" w:themeColor="text1"/>
      <w:sz w:val="18"/>
      <w:szCs w:val="18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0216"/>
    <w:pPr>
      <w:keepNext/>
      <w:keepLines/>
      <w:numPr>
        <w:numId w:val="13"/>
      </w:numPr>
      <w:suppressAutoHyphens/>
      <w:spacing w:before="284" w:after="57" w:line="260" w:lineRule="atLeast"/>
      <w:jc w:val="left"/>
      <w:outlineLvl w:val="0"/>
    </w:pPr>
    <w:rPr>
      <w:rFonts w:asciiTheme="majorHAnsi" w:eastAsiaTheme="majorEastAsia" w:hAnsiTheme="majorHAnsi" w:cstheme="majorBidi"/>
      <w:b/>
      <w:sz w:val="2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50216"/>
    <w:pPr>
      <w:keepNext/>
      <w:keepLines/>
      <w:numPr>
        <w:ilvl w:val="1"/>
        <w:numId w:val="13"/>
      </w:numPr>
      <w:suppressAutoHyphens/>
      <w:spacing w:before="227"/>
      <w:jc w:val="left"/>
      <w:outlineLvl w:val="1"/>
    </w:pPr>
    <w:rPr>
      <w:rFonts w:asciiTheme="majorHAnsi" w:eastAsiaTheme="majorEastAsia" w:hAnsiTheme="majorHAnsi" w:cstheme="majorBidi"/>
      <w:b/>
      <w:szCs w:val="26"/>
    </w:rPr>
  </w:style>
  <w:style w:type="paragraph" w:styleId="Heading3">
    <w:name w:val="heading 3"/>
    <w:basedOn w:val="Heading2"/>
    <w:next w:val="Normal"/>
    <w:link w:val="Heading3Char"/>
    <w:uiPriority w:val="9"/>
    <w:qFormat/>
    <w:rsid w:val="00650216"/>
    <w:pPr>
      <w:numPr>
        <w:ilvl w:val="0"/>
        <w:numId w:val="0"/>
      </w:numPr>
      <w:outlineLvl w:val="2"/>
    </w:pPr>
    <w:rPr>
      <w:i/>
      <w:sz w:val="17"/>
      <w:szCs w:val="24"/>
    </w:rPr>
  </w:style>
  <w:style w:type="paragraph" w:styleId="Heading4">
    <w:name w:val="heading 4"/>
    <w:basedOn w:val="Heading3"/>
    <w:next w:val="Normal"/>
    <w:link w:val="Heading4Char"/>
    <w:uiPriority w:val="9"/>
    <w:qFormat/>
    <w:rsid w:val="003C75E3"/>
    <w:pPr>
      <w:numPr>
        <w:ilvl w:val="3"/>
      </w:numPr>
      <w:outlineLvl w:val="3"/>
    </w:pPr>
    <w:rPr>
      <w:b w:val="0"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A817B8"/>
    <w:pPr>
      <w:keepNext/>
      <w:keepLines/>
      <w:spacing w:before="40"/>
      <w:jc w:val="left"/>
      <w:outlineLvl w:val="4"/>
    </w:pPr>
    <w:rPr>
      <w:rFonts w:asciiTheme="majorHAnsi" w:eastAsiaTheme="majorEastAsia" w:hAnsiTheme="majorHAnsi" w:cstheme="majorBidi"/>
      <w:color w:val="00795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A817B8"/>
    <w:pPr>
      <w:keepNext/>
      <w:keepLines/>
      <w:spacing w:before="40"/>
      <w:jc w:val="left"/>
      <w:outlineLvl w:val="5"/>
    </w:pPr>
    <w:rPr>
      <w:rFonts w:asciiTheme="majorHAnsi" w:eastAsiaTheme="majorEastAsia" w:hAnsiTheme="majorHAnsi" w:cstheme="majorBidi"/>
      <w:color w:val="005039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rsid w:val="00A817B8"/>
    <w:pPr>
      <w:keepNext/>
      <w:keepLines/>
      <w:spacing w:before="40"/>
      <w:jc w:val="left"/>
      <w:outlineLvl w:val="6"/>
    </w:pPr>
    <w:rPr>
      <w:rFonts w:asciiTheme="majorHAnsi" w:eastAsiaTheme="majorEastAsia" w:hAnsiTheme="majorHAnsi" w:cstheme="majorBidi"/>
      <w:i/>
      <w:iCs/>
      <w:color w:val="005039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rsid w:val="00A817B8"/>
    <w:pPr>
      <w:keepNext/>
      <w:keepLines/>
      <w:spacing w:before="40"/>
      <w:jc w:val="left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rsid w:val="00A817B8"/>
    <w:pPr>
      <w:keepNext/>
      <w:keepLines/>
      <w:spacing w:before="40"/>
      <w:jc w:val="left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Return">
    <w:name w:val="envelope return"/>
    <w:basedOn w:val="Normal"/>
    <w:uiPriority w:val="99"/>
    <w:semiHidden/>
    <w:unhideWhenUsed/>
    <w:rsid w:val="00A817B8"/>
    <w:pPr>
      <w:spacing w:line="240" w:lineRule="auto"/>
      <w:jc w:val="left"/>
    </w:pPr>
    <w:rPr>
      <w:rFonts w:asciiTheme="majorHAnsi" w:eastAsiaTheme="majorEastAsia" w:hAnsiTheme="majorHAnsi" w:cstheme="majorBidi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A817B8"/>
    <w:pPr>
      <w:spacing w:line="240" w:lineRule="auto"/>
      <w:jc w:val="left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A817B8"/>
    <w:rPr>
      <w:rFonts w:ascii="Consolas" w:hAnsi="Consolas"/>
      <w:color w:val="000000" w:themeColor="text1"/>
      <w:sz w:val="21"/>
      <w:szCs w:val="21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A817B8"/>
    <w:rPr>
      <w:color w:val="79215E" w:themeColor="followedHyperlink"/>
      <w:u w:val="single"/>
    </w:rPr>
  </w:style>
  <w:style w:type="paragraph" w:styleId="Bibliography">
    <w:name w:val="Bibliography"/>
    <w:basedOn w:val="Normal"/>
    <w:next w:val="Normal"/>
    <w:uiPriority w:val="37"/>
    <w:semiHidden/>
    <w:unhideWhenUsed/>
    <w:rsid w:val="00A817B8"/>
    <w:pPr>
      <w:jc w:val="left"/>
    </w:pPr>
  </w:style>
  <w:style w:type="paragraph" w:styleId="Caption">
    <w:name w:val="caption"/>
    <w:aliases w:val="Table and Image title"/>
    <w:basedOn w:val="Normal"/>
    <w:next w:val="Normal"/>
    <w:uiPriority w:val="35"/>
    <w:unhideWhenUsed/>
    <w:rsid w:val="00650216"/>
    <w:pPr>
      <w:keepNext/>
      <w:suppressAutoHyphens/>
      <w:spacing w:before="340" w:after="199"/>
      <w:jc w:val="left"/>
    </w:pPr>
    <w:rPr>
      <w:b/>
      <w:iCs/>
      <w:caps/>
      <w:color w:val="164653"/>
      <w:sz w:val="16"/>
    </w:rPr>
  </w:style>
  <w:style w:type="paragraph" w:styleId="BlockText">
    <w:name w:val="Block Text"/>
    <w:basedOn w:val="Normal"/>
    <w:uiPriority w:val="99"/>
    <w:semiHidden/>
    <w:unhideWhenUsed/>
    <w:rsid w:val="00A817B8"/>
    <w:pPr>
      <w:pBdr>
        <w:top w:val="single" w:sz="2" w:space="10" w:color="00A274" w:themeColor="accent1" w:shadow="1"/>
        <w:left w:val="single" w:sz="2" w:space="10" w:color="00A274" w:themeColor="accent1" w:shadow="1"/>
        <w:bottom w:val="single" w:sz="2" w:space="10" w:color="00A274" w:themeColor="accent1" w:shadow="1"/>
        <w:right w:val="single" w:sz="2" w:space="10" w:color="00A274" w:themeColor="accent1" w:shadow="1"/>
      </w:pBdr>
      <w:ind w:left="1152" w:right="1152"/>
      <w:jc w:val="left"/>
    </w:pPr>
    <w:rPr>
      <w:rFonts w:eastAsiaTheme="minorEastAsia"/>
      <w:i/>
      <w:iCs/>
      <w:color w:val="00A274" w:themeColor="accent1"/>
    </w:rPr>
  </w:style>
  <w:style w:type="character" w:styleId="BookTitle">
    <w:name w:val="Book Title"/>
    <w:basedOn w:val="DefaultParagraphFont"/>
    <w:uiPriority w:val="33"/>
    <w:rsid w:val="00A817B8"/>
    <w:rPr>
      <w:b/>
      <w:bCs/>
      <w:i/>
      <w:iCs/>
      <w:spacing w:val="5"/>
    </w:rPr>
  </w:style>
  <w:style w:type="paragraph" w:styleId="MessageHeader">
    <w:name w:val="Message Header"/>
    <w:basedOn w:val="Normal"/>
    <w:link w:val="MessageHeaderChar"/>
    <w:uiPriority w:val="99"/>
    <w:semiHidden/>
    <w:unhideWhenUsed/>
    <w:qFormat/>
    <w:rsid w:val="00A817B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  <w:jc w:val="left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qFormat/>
    <w:rsid w:val="00A817B8"/>
    <w:rPr>
      <w:rFonts w:asciiTheme="majorHAnsi" w:eastAsiaTheme="majorEastAsia" w:hAnsiTheme="majorHAnsi" w:cstheme="majorBidi"/>
      <w:color w:val="000000" w:themeColor="text1"/>
      <w:sz w:val="24"/>
      <w:szCs w:val="24"/>
      <w:shd w:val="pct20" w:color="auto" w:fill="auto"/>
      <w:lang w:val="en-GB"/>
    </w:rPr>
  </w:style>
  <w:style w:type="paragraph" w:styleId="BodyText">
    <w:name w:val="Body Text"/>
    <w:basedOn w:val="Normal"/>
    <w:link w:val="BodyTextChar"/>
    <w:uiPriority w:val="99"/>
    <w:semiHidden/>
    <w:unhideWhenUsed/>
    <w:rsid w:val="00A817B8"/>
    <w:pPr>
      <w:spacing w:after="120"/>
      <w:jc w:val="left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817B8"/>
    <w:rPr>
      <w:color w:val="000000" w:themeColor="text1"/>
      <w:sz w:val="17"/>
      <w:lang w:val="en-GB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A817B8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A817B8"/>
    <w:rPr>
      <w:color w:val="000000" w:themeColor="text1"/>
      <w:sz w:val="17"/>
      <w:lang w:val="en-GB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A817B8"/>
    <w:pPr>
      <w:spacing w:after="120"/>
      <w:ind w:left="283"/>
      <w:jc w:val="left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A817B8"/>
    <w:rPr>
      <w:color w:val="000000" w:themeColor="text1"/>
      <w:sz w:val="17"/>
      <w:lang w:val="en-GB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A817B8"/>
    <w:pPr>
      <w:spacing w:after="16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A817B8"/>
    <w:rPr>
      <w:color w:val="000000" w:themeColor="text1"/>
      <w:sz w:val="17"/>
      <w:lang w:val="en-GB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A817B8"/>
    <w:pPr>
      <w:spacing w:after="120" w:line="480" w:lineRule="auto"/>
      <w:jc w:val="left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A817B8"/>
    <w:rPr>
      <w:color w:val="000000" w:themeColor="text1"/>
      <w:sz w:val="17"/>
      <w:lang w:val="en-GB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A817B8"/>
    <w:pPr>
      <w:spacing w:after="120"/>
      <w:jc w:val="left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A817B8"/>
    <w:rPr>
      <w:color w:val="000000" w:themeColor="text1"/>
      <w:sz w:val="16"/>
      <w:szCs w:val="16"/>
      <w:lang w:val="en-GB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A817B8"/>
    <w:pPr>
      <w:spacing w:after="120" w:line="480" w:lineRule="auto"/>
      <w:ind w:left="283"/>
      <w:jc w:val="left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A817B8"/>
    <w:rPr>
      <w:color w:val="000000" w:themeColor="text1"/>
      <w:sz w:val="17"/>
      <w:lang w:val="en-GB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A817B8"/>
    <w:pPr>
      <w:spacing w:after="120"/>
      <w:ind w:left="283"/>
      <w:jc w:val="left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A817B8"/>
    <w:rPr>
      <w:color w:val="000000" w:themeColor="text1"/>
      <w:sz w:val="16"/>
      <w:szCs w:val="16"/>
      <w:lang w:val="en-GB"/>
    </w:rPr>
  </w:style>
  <w:style w:type="paragraph" w:styleId="Quote">
    <w:name w:val="Quote"/>
    <w:basedOn w:val="Normal"/>
    <w:next w:val="Normal"/>
    <w:link w:val="QuoteChar"/>
    <w:uiPriority w:val="29"/>
    <w:rsid w:val="00A817B8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817B8"/>
    <w:rPr>
      <w:i/>
      <w:iCs/>
      <w:color w:val="404040" w:themeColor="text1" w:themeTint="BF"/>
      <w:lang w:val="en-GB"/>
    </w:rPr>
  </w:style>
  <w:style w:type="paragraph" w:styleId="TOAHeading">
    <w:name w:val="toa heading"/>
    <w:basedOn w:val="Normal"/>
    <w:next w:val="Normal"/>
    <w:uiPriority w:val="99"/>
    <w:semiHidden/>
    <w:unhideWhenUsed/>
    <w:rsid w:val="00A817B8"/>
    <w:pPr>
      <w:spacing w:before="120"/>
      <w:jc w:val="left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A817B8"/>
    <w:pPr>
      <w:ind w:left="220" w:hanging="220"/>
      <w:jc w:val="left"/>
    </w:p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A817B8"/>
    <w:pPr>
      <w:jc w:val="left"/>
    </w:pPr>
  </w:style>
  <w:style w:type="character" w:customStyle="1" w:styleId="DateChar">
    <w:name w:val="Date Char"/>
    <w:basedOn w:val="DefaultParagraphFont"/>
    <w:link w:val="Date"/>
    <w:uiPriority w:val="99"/>
    <w:semiHidden/>
    <w:rsid w:val="00A817B8"/>
    <w:rPr>
      <w:color w:val="000000" w:themeColor="text1"/>
      <w:sz w:val="17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A817B8"/>
    <w:pPr>
      <w:spacing w:line="240" w:lineRule="auto"/>
      <w:jc w:val="left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A817B8"/>
    <w:rPr>
      <w:rFonts w:ascii="Segoe UI" w:hAnsi="Segoe UI" w:cs="Segoe UI"/>
      <w:color w:val="000000" w:themeColor="text1"/>
      <w:sz w:val="16"/>
      <w:szCs w:val="16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A817B8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50216"/>
    <w:pPr>
      <w:tabs>
        <w:tab w:val="left" w:pos="255"/>
      </w:tabs>
      <w:spacing w:line="180" w:lineRule="atLeast"/>
      <w:ind w:left="255" w:hanging="255"/>
      <w:jc w:val="left"/>
    </w:pPr>
    <w:rPr>
      <w:sz w:val="14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50216"/>
    <w:rPr>
      <w:color w:val="000000" w:themeColor="text1"/>
      <w:sz w:val="14"/>
      <w:szCs w:val="20"/>
      <w:lang w:val="en-GB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817B8"/>
    <w:pPr>
      <w:spacing w:line="240" w:lineRule="auto"/>
      <w:jc w:val="left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817B8"/>
    <w:rPr>
      <w:rFonts w:ascii="Consolas" w:hAnsi="Consolas"/>
      <w:color w:val="000000" w:themeColor="text1"/>
      <w:sz w:val="20"/>
      <w:szCs w:val="20"/>
      <w:lang w:val="en-GB"/>
    </w:rPr>
  </w:style>
  <w:style w:type="character" w:styleId="Emphasis">
    <w:name w:val="Emphasis"/>
    <w:basedOn w:val="DefaultParagraphFont"/>
    <w:uiPriority w:val="20"/>
    <w:rsid w:val="00A817B8"/>
    <w:rPr>
      <w:i/>
      <w:iCs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A817B8"/>
    <w:pPr>
      <w:spacing w:line="240" w:lineRule="auto"/>
      <w:jc w:val="left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A817B8"/>
    <w:rPr>
      <w:i/>
      <w:iCs/>
      <w:color w:val="000000" w:themeColor="text1"/>
      <w:sz w:val="17"/>
      <w:lang w:val="en-GB"/>
    </w:rPr>
  </w:style>
  <w:style w:type="character" w:styleId="HTMLAcronym">
    <w:name w:val="HTML Acronym"/>
    <w:basedOn w:val="DefaultParagraphFont"/>
    <w:uiPriority w:val="99"/>
    <w:semiHidden/>
    <w:unhideWhenUsed/>
    <w:rsid w:val="00A817B8"/>
  </w:style>
  <w:style w:type="character" w:styleId="HTMLCite">
    <w:name w:val="HTML Cite"/>
    <w:basedOn w:val="DefaultParagraphFont"/>
    <w:uiPriority w:val="99"/>
    <w:semiHidden/>
    <w:unhideWhenUsed/>
    <w:rsid w:val="00A817B8"/>
    <w:rPr>
      <w:i/>
      <w:iCs/>
    </w:rPr>
  </w:style>
  <w:style w:type="character" w:styleId="HTMLDefinition">
    <w:name w:val="HTML Definition"/>
    <w:basedOn w:val="DefaultParagraphFont"/>
    <w:uiPriority w:val="99"/>
    <w:semiHidden/>
    <w:unhideWhenUsed/>
    <w:rsid w:val="00A817B8"/>
    <w:rPr>
      <w:i/>
      <w:iCs/>
    </w:rPr>
  </w:style>
  <w:style w:type="character" w:styleId="HTMLSample">
    <w:name w:val="HTML Sample"/>
    <w:basedOn w:val="DefaultParagraphFont"/>
    <w:uiPriority w:val="99"/>
    <w:semiHidden/>
    <w:unhideWhenUsed/>
    <w:rsid w:val="00A817B8"/>
    <w:rPr>
      <w:rFonts w:ascii="Consolas" w:hAnsi="Consolas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A817B8"/>
    <w:rPr>
      <w:rFonts w:ascii="Consolas" w:hAnsi="Consolas"/>
      <w:sz w:val="20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A817B8"/>
    <w:rPr>
      <w:rFonts w:ascii="Consolas" w:hAnsi="Consolas"/>
      <w:sz w:val="20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A817B8"/>
    <w:rPr>
      <w:rFonts w:ascii="Consolas" w:hAnsi="Consolas"/>
      <w:sz w:val="20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A817B8"/>
    <w:rPr>
      <w:i/>
      <w:iCs/>
    </w:rPr>
  </w:style>
  <w:style w:type="character" w:styleId="Hyperlink">
    <w:name w:val="Hyperlink"/>
    <w:basedOn w:val="DefaultParagraphFont"/>
    <w:uiPriority w:val="99"/>
    <w:unhideWhenUsed/>
    <w:rsid w:val="00A817B8"/>
    <w:rPr>
      <w:color w:val="0062A6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A817B8"/>
    <w:pPr>
      <w:spacing w:line="240" w:lineRule="auto"/>
      <w:ind w:left="220" w:hanging="220"/>
      <w:jc w:val="left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A817B8"/>
    <w:pPr>
      <w:spacing w:line="240" w:lineRule="auto"/>
      <w:ind w:left="440" w:hanging="220"/>
      <w:jc w:val="left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A817B8"/>
    <w:pPr>
      <w:spacing w:line="240" w:lineRule="auto"/>
      <w:ind w:left="660" w:hanging="220"/>
      <w:jc w:val="left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A817B8"/>
    <w:pPr>
      <w:spacing w:line="240" w:lineRule="auto"/>
      <w:ind w:left="880" w:hanging="220"/>
      <w:jc w:val="left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A817B8"/>
    <w:pPr>
      <w:spacing w:line="240" w:lineRule="auto"/>
      <w:ind w:left="1100" w:hanging="220"/>
      <w:jc w:val="left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A817B8"/>
    <w:pPr>
      <w:spacing w:line="240" w:lineRule="auto"/>
      <w:ind w:left="1320" w:hanging="220"/>
      <w:jc w:val="left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A817B8"/>
    <w:pPr>
      <w:spacing w:line="240" w:lineRule="auto"/>
      <w:ind w:left="1540" w:hanging="220"/>
      <w:jc w:val="left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A817B8"/>
    <w:pPr>
      <w:spacing w:line="240" w:lineRule="auto"/>
      <w:ind w:left="1760" w:hanging="220"/>
      <w:jc w:val="left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A817B8"/>
    <w:pPr>
      <w:spacing w:line="240" w:lineRule="auto"/>
      <w:ind w:left="1980" w:hanging="220"/>
      <w:jc w:val="left"/>
    </w:pPr>
  </w:style>
  <w:style w:type="paragraph" w:styleId="IndexHeading">
    <w:name w:val="index heading"/>
    <w:basedOn w:val="Normal"/>
    <w:next w:val="Index1"/>
    <w:uiPriority w:val="99"/>
    <w:unhideWhenUsed/>
    <w:rsid w:val="0082451D"/>
    <w:pPr>
      <w:spacing w:after="57" w:line="260" w:lineRule="atLeast"/>
      <w:jc w:val="left"/>
    </w:pPr>
    <w:rPr>
      <w:b/>
      <w:color w:val="164753" w:themeColor="text2"/>
      <w:sz w:val="20"/>
    </w:rPr>
  </w:style>
  <w:style w:type="paragraph" w:styleId="TOC1">
    <w:name w:val="toc 1"/>
    <w:basedOn w:val="Normal"/>
    <w:next w:val="Normal"/>
    <w:autoRedefine/>
    <w:uiPriority w:val="39"/>
    <w:unhideWhenUsed/>
    <w:rsid w:val="00650216"/>
    <w:pPr>
      <w:tabs>
        <w:tab w:val="left" w:pos="510"/>
        <w:tab w:val="right" w:pos="9061"/>
      </w:tabs>
      <w:jc w:val="left"/>
    </w:pPr>
    <w:rPr>
      <w:noProof/>
      <w:color w:val="164753" w:themeColor="text2"/>
    </w:rPr>
  </w:style>
  <w:style w:type="paragraph" w:styleId="TOC2">
    <w:name w:val="toc 2"/>
    <w:basedOn w:val="Normal"/>
    <w:next w:val="Normal"/>
    <w:autoRedefine/>
    <w:uiPriority w:val="39"/>
    <w:unhideWhenUsed/>
    <w:rsid w:val="00650216"/>
    <w:pPr>
      <w:tabs>
        <w:tab w:val="left" w:pos="510"/>
        <w:tab w:val="right" w:pos="9061"/>
      </w:tabs>
      <w:jc w:val="left"/>
    </w:pPr>
    <w:rPr>
      <w:noProof/>
      <w:color w:val="164753" w:themeColor="text2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A817B8"/>
    <w:pPr>
      <w:spacing w:after="100"/>
      <w:ind w:left="440"/>
      <w:jc w:val="left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A817B8"/>
    <w:pPr>
      <w:spacing w:after="100"/>
      <w:ind w:left="660"/>
      <w:jc w:val="left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A817B8"/>
    <w:pPr>
      <w:spacing w:after="100"/>
      <w:ind w:left="880"/>
      <w:jc w:val="left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A817B8"/>
    <w:pPr>
      <w:spacing w:after="100"/>
      <w:ind w:left="1100"/>
      <w:jc w:val="left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A817B8"/>
    <w:pPr>
      <w:spacing w:after="100"/>
      <w:ind w:left="1320"/>
      <w:jc w:val="left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A817B8"/>
    <w:pPr>
      <w:spacing w:after="100"/>
      <w:ind w:left="1540"/>
      <w:jc w:val="left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A817B8"/>
    <w:pPr>
      <w:spacing w:after="100"/>
      <w:ind w:left="1760"/>
      <w:jc w:val="left"/>
    </w:pPr>
  </w:style>
  <w:style w:type="paragraph" w:styleId="NoSpacing">
    <w:name w:val="No Spacing"/>
    <w:uiPriority w:val="1"/>
    <w:rsid w:val="00A817B8"/>
    <w:pPr>
      <w:spacing w:line="240" w:lineRule="auto"/>
    </w:pPr>
    <w:rPr>
      <w:lang w:val="en-GB"/>
    </w:rPr>
  </w:style>
  <w:style w:type="paragraph" w:styleId="CommentText">
    <w:name w:val="annotation text"/>
    <w:basedOn w:val="Normal"/>
    <w:link w:val="CommentTextChar"/>
    <w:uiPriority w:val="99"/>
    <w:unhideWhenUsed/>
    <w:qFormat/>
    <w:rsid w:val="00A817B8"/>
    <w:pPr>
      <w:spacing w:line="240" w:lineRule="auto"/>
      <w:jc w:val="left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A817B8"/>
    <w:rPr>
      <w:color w:val="000000" w:themeColor="text1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17B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17B8"/>
    <w:rPr>
      <w:b/>
      <w:bCs/>
      <w:color w:val="000000" w:themeColor="text1"/>
      <w:sz w:val="20"/>
      <w:szCs w:val="20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qFormat/>
    <w:rsid w:val="00A817B8"/>
    <w:rPr>
      <w:sz w:val="16"/>
      <w:szCs w:val="16"/>
    </w:rPr>
  </w:style>
  <w:style w:type="character" w:styleId="IntenseEmphasis">
    <w:name w:val="Intense Emphasis"/>
    <w:basedOn w:val="DefaultParagraphFont"/>
    <w:uiPriority w:val="21"/>
    <w:rsid w:val="00A817B8"/>
    <w:rPr>
      <w:i/>
      <w:iCs/>
      <w:color w:val="00A274" w:themeColor="accent1"/>
    </w:rPr>
  </w:style>
  <w:style w:type="character" w:styleId="IntenseReference">
    <w:name w:val="Intense Reference"/>
    <w:basedOn w:val="DefaultParagraphFont"/>
    <w:uiPriority w:val="32"/>
    <w:rsid w:val="00A817B8"/>
    <w:rPr>
      <w:b/>
      <w:bCs/>
      <w:smallCaps/>
      <w:color w:val="00A274" w:themeColor="accent1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A817B8"/>
  </w:style>
  <w:style w:type="paragraph" w:styleId="List">
    <w:name w:val="List"/>
    <w:basedOn w:val="Normal"/>
    <w:uiPriority w:val="99"/>
    <w:semiHidden/>
    <w:unhideWhenUsed/>
    <w:rsid w:val="00A817B8"/>
    <w:pPr>
      <w:ind w:left="283" w:hanging="283"/>
      <w:contextualSpacing/>
      <w:jc w:val="left"/>
    </w:pPr>
  </w:style>
  <w:style w:type="paragraph" w:styleId="List2">
    <w:name w:val="List 2"/>
    <w:basedOn w:val="Normal"/>
    <w:uiPriority w:val="99"/>
    <w:semiHidden/>
    <w:unhideWhenUsed/>
    <w:rsid w:val="00A817B8"/>
    <w:pPr>
      <w:ind w:left="566" w:hanging="283"/>
      <w:contextualSpacing/>
      <w:jc w:val="left"/>
    </w:pPr>
  </w:style>
  <w:style w:type="paragraph" w:styleId="List3">
    <w:name w:val="List 3"/>
    <w:basedOn w:val="Normal"/>
    <w:uiPriority w:val="99"/>
    <w:semiHidden/>
    <w:unhideWhenUsed/>
    <w:rsid w:val="00A817B8"/>
    <w:pPr>
      <w:ind w:left="849" w:hanging="283"/>
      <w:contextualSpacing/>
      <w:jc w:val="left"/>
    </w:pPr>
  </w:style>
  <w:style w:type="paragraph" w:styleId="List4">
    <w:name w:val="List 4"/>
    <w:basedOn w:val="Normal"/>
    <w:uiPriority w:val="99"/>
    <w:semiHidden/>
    <w:unhideWhenUsed/>
    <w:rsid w:val="00A817B8"/>
    <w:pPr>
      <w:ind w:left="1132" w:hanging="283"/>
      <w:contextualSpacing/>
      <w:jc w:val="left"/>
    </w:pPr>
  </w:style>
  <w:style w:type="paragraph" w:styleId="List5">
    <w:name w:val="List 5"/>
    <w:basedOn w:val="Normal"/>
    <w:uiPriority w:val="99"/>
    <w:semiHidden/>
    <w:unhideWhenUsed/>
    <w:rsid w:val="00A817B8"/>
    <w:pPr>
      <w:ind w:left="1415" w:hanging="283"/>
      <w:contextualSpacing/>
      <w:jc w:val="left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A817B8"/>
    <w:pPr>
      <w:jc w:val="left"/>
    </w:pPr>
  </w:style>
  <w:style w:type="paragraph" w:styleId="ListParagraph">
    <w:name w:val="List Paragraph"/>
    <w:aliases w:val="titulo 3,Bullets,Párrafo de lista1"/>
    <w:basedOn w:val="Normal"/>
    <w:link w:val="ListParagraphChar"/>
    <w:uiPriority w:val="34"/>
    <w:qFormat/>
    <w:rsid w:val="00A817B8"/>
    <w:pPr>
      <w:ind w:left="720"/>
      <w:contextualSpacing/>
      <w:jc w:val="left"/>
    </w:p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A817B8"/>
    <w:pPr>
      <w:spacing w:line="240" w:lineRule="auto"/>
      <w:jc w:val="left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A817B8"/>
    <w:rPr>
      <w:color w:val="000000" w:themeColor="text1"/>
      <w:sz w:val="17"/>
      <w:lang w:val="en-GB"/>
    </w:rPr>
  </w:style>
  <w:style w:type="paragraph" w:styleId="MacroText">
    <w:name w:val="macro"/>
    <w:link w:val="MacroTextChar"/>
    <w:uiPriority w:val="99"/>
    <w:semiHidden/>
    <w:unhideWhenUsed/>
    <w:rsid w:val="00A817B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  <w:lang w:val="en-GB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A817B8"/>
    <w:rPr>
      <w:rFonts w:ascii="Consolas" w:hAnsi="Consolas"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17B8"/>
    <w:pPr>
      <w:spacing w:line="240" w:lineRule="auto"/>
      <w:jc w:val="left"/>
    </w:pPr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17B8"/>
    <w:rPr>
      <w:rFonts w:ascii="Segoe UI" w:hAnsi="Segoe UI" w:cs="Segoe UI"/>
      <w:color w:val="000000" w:themeColor="text1"/>
      <w:sz w:val="18"/>
      <w:szCs w:val="18"/>
      <w:lang w:val="en-GB"/>
    </w:rPr>
  </w:style>
  <w:style w:type="paragraph" w:styleId="EnvelopeAddress">
    <w:name w:val="envelope address"/>
    <w:basedOn w:val="Normal"/>
    <w:uiPriority w:val="99"/>
    <w:semiHidden/>
    <w:unhideWhenUsed/>
    <w:rsid w:val="00A817B8"/>
    <w:pPr>
      <w:framePr w:w="7920" w:h="1980" w:hRule="exact" w:hSpace="180" w:wrap="auto" w:hAnchor="page" w:xAlign="center" w:yAlign="bottom"/>
      <w:spacing w:line="240" w:lineRule="auto"/>
      <w:ind w:left="2880"/>
      <w:jc w:val="left"/>
    </w:pPr>
    <w:rPr>
      <w:rFonts w:asciiTheme="majorHAnsi" w:eastAsiaTheme="majorEastAsia" w:hAnsiTheme="majorHAnsi" w:cstheme="majorBidi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817B8"/>
    <w:pPr>
      <w:jc w:val="left"/>
    </w:pPr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A817B8"/>
    <w:pPr>
      <w:ind w:left="720"/>
      <w:jc w:val="left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A817B8"/>
    <w:pPr>
      <w:spacing w:line="240" w:lineRule="auto"/>
      <w:jc w:val="left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A817B8"/>
    <w:rPr>
      <w:color w:val="000000" w:themeColor="text1"/>
      <w:sz w:val="17"/>
      <w:lang w:val="en-GB"/>
    </w:rPr>
  </w:style>
  <w:style w:type="paragraph" w:styleId="ListContinue">
    <w:name w:val="List Continue"/>
    <w:basedOn w:val="Normal"/>
    <w:uiPriority w:val="99"/>
    <w:semiHidden/>
    <w:unhideWhenUsed/>
    <w:rsid w:val="00A817B8"/>
    <w:pPr>
      <w:spacing w:after="120"/>
      <w:ind w:left="283"/>
      <w:contextualSpacing/>
      <w:jc w:val="left"/>
    </w:pPr>
  </w:style>
  <w:style w:type="paragraph" w:styleId="ListContinue2">
    <w:name w:val="List Continue 2"/>
    <w:basedOn w:val="Normal"/>
    <w:uiPriority w:val="99"/>
    <w:semiHidden/>
    <w:unhideWhenUsed/>
    <w:rsid w:val="00A817B8"/>
    <w:pPr>
      <w:spacing w:after="120"/>
      <w:ind w:left="566"/>
      <w:contextualSpacing/>
      <w:jc w:val="left"/>
    </w:pPr>
  </w:style>
  <w:style w:type="paragraph" w:styleId="ListContinue3">
    <w:name w:val="List Continue 3"/>
    <w:basedOn w:val="Normal"/>
    <w:uiPriority w:val="99"/>
    <w:semiHidden/>
    <w:unhideWhenUsed/>
    <w:rsid w:val="00A817B8"/>
    <w:pPr>
      <w:spacing w:after="120"/>
      <w:ind w:left="849"/>
      <w:contextualSpacing/>
      <w:jc w:val="left"/>
    </w:pPr>
  </w:style>
  <w:style w:type="paragraph" w:styleId="ListContinue4">
    <w:name w:val="List Continue 4"/>
    <w:basedOn w:val="Normal"/>
    <w:uiPriority w:val="99"/>
    <w:semiHidden/>
    <w:unhideWhenUsed/>
    <w:rsid w:val="00A817B8"/>
    <w:pPr>
      <w:spacing w:after="120"/>
      <w:ind w:left="1132"/>
      <w:contextualSpacing/>
      <w:jc w:val="left"/>
    </w:pPr>
  </w:style>
  <w:style w:type="paragraph" w:styleId="ListContinue5">
    <w:name w:val="List Continue 5"/>
    <w:basedOn w:val="Normal"/>
    <w:uiPriority w:val="99"/>
    <w:semiHidden/>
    <w:unhideWhenUsed/>
    <w:rsid w:val="00A817B8"/>
    <w:pPr>
      <w:spacing w:after="120"/>
      <w:ind w:left="1415"/>
      <w:contextualSpacing/>
      <w:jc w:val="left"/>
    </w:pPr>
  </w:style>
  <w:style w:type="paragraph" w:styleId="ListBullet">
    <w:name w:val="List Bullet"/>
    <w:basedOn w:val="Normal"/>
    <w:uiPriority w:val="99"/>
    <w:unhideWhenUsed/>
    <w:rsid w:val="00A817B8"/>
    <w:pPr>
      <w:numPr>
        <w:numId w:val="1"/>
      </w:numPr>
      <w:contextualSpacing/>
      <w:jc w:val="left"/>
    </w:pPr>
  </w:style>
  <w:style w:type="paragraph" w:styleId="ListBullet2">
    <w:name w:val="List Bullet 2"/>
    <w:basedOn w:val="Normal"/>
    <w:uiPriority w:val="99"/>
    <w:semiHidden/>
    <w:unhideWhenUsed/>
    <w:rsid w:val="00A817B8"/>
    <w:pPr>
      <w:numPr>
        <w:numId w:val="2"/>
      </w:numPr>
      <w:contextualSpacing/>
      <w:jc w:val="left"/>
    </w:pPr>
  </w:style>
  <w:style w:type="paragraph" w:styleId="ListBullet3">
    <w:name w:val="List Bullet 3"/>
    <w:basedOn w:val="Normal"/>
    <w:uiPriority w:val="99"/>
    <w:semiHidden/>
    <w:unhideWhenUsed/>
    <w:rsid w:val="00A817B8"/>
    <w:pPr>
      <w:numPr>
        <w:numId w:val="3"/>
      </w:numPr>
      <w:contextualSpacing/>
      <w:jc w:val="left"/>
    </w:pPr>
  </w:style>
  <w:style w:type="paragraph" w:styleId="ListBullet4">
    <w:name w:val="List Bullet 4"/>
    <w:basedOn w:val="Normal"/>
    <w:uiPriority w:val="99"/>
    <w:semiHidden/>
    <w:unhideWhenUsed/>
    <w:rsid w:val="00A817B8"/>
    <w:pPr>
      <w:numPr>
        <w:numId w:val="4"/>
      </w:numPr>
      <w:contextualSpacing/>
      <w:jc w:val="left"/>
    </w:pPr>
  </w:style>
  <w:style w:type="paragraph" w:styleId="ListBullet5">
    <w:name w:val="List Bullet 5"/>
    <w:basedOn w:val="Normal"/>
    <w:uiPriority w:val="99"/>
    <w:semiHidden/>
    <w:unhideWhenUsed/>
    <w:rsid w:val="00A817B8"/>
    <w:pPr>
      <w:numPr>
        <w:numId w:val="5"/>
      </w:numPr>
      <w:contextualSpacing/>
      <w:jc w:val="left"/>
    </w:pPr>
  </w:style>
  <w:style w:type="paragraph" w:styleId="ListNumber">
    <w:name w:val="List Number"/>
    <w:basedOn w:val="Normal"/>
    <w:uiPriority w:val="99"/>
    <w:semiHidden/>
    <w:unhideWhenUsed/>
    <w:rsid w:val="00A817B8"/>
    <w:pPr>
      <w:numPr>
        <w:numId w:val="6"/>
      </w:numPr>
      <w:contextualSpacing/>
      <w:jc w:val="left"/>
    </w:pPr>
  </w:style>
  <w:style w:type="paragraph" w:styleId="ListNumber2">
    <w:name w:val="List Number 2"/>
    <w:basedOn w:val="Normal"/>
    <w:uiPriority w:val="99"/>
    <w:semiHidden/>
    <w:unhideWhenUsed/>
    <w:rsid w:val="00A817B8"/>
    <w:pPr>
      <w:numPr>
        <w:numId w:val="7"/>
      </w:numPr>
      <w:contextualSpacing/>
      <w:jc w:val="left"/>
    </w:pPr>
  </w:style>
  <w:style w:type="paragraph" w:styleId="ListNumber3">
    <w:name w:val="List Number 3"/>
    <w:basedOn w:val="Normal"/>
    <w:uiPriority w:val="99"/>
    <w:semiHidden/>
    <w:unhideWhenUsed/>
    <w:rsid w:val="00A817B8"/>
    <w:pPr>
      <w:numPr>
        <w:numId w:val="8"/>
      </w:numPr>
      <w:contextualSpacing/>
      <w:jc w:val="left"/>
    </w:pPr>
  </w:style>
  <w:style w:type="paragraph" w:styleId="ListNumber4">
    <w:name w:val="List Number 4"/>
    <w:basedOn w:val="Normal"/>
    <w:uiPriority w:val="99"/>
    <w:semiHidden/>
    <w:unhideWhenUsed/>
    <w:rsid w:val="00A817B8"/>
    <w:pPr>
      <w:numPr>
        <w:numId w:val="9"/>
      </w:numPr>
      <w:contextualSpacing/>
      <w:jc w:val="left"/>
    </w:pPr>
  </w:style>
  <w:style w:type="paragraph" w:styleId="ListNumber5">
    <w:name w:val="List Number 5"/>
    <w:basedOn w:val="Normal"/>
    <w:uiPriority w:val="99"/>
    <w:semiHidden/>
    <w:unhideWhenUsed/>
    <w:rsid w:val="00A817B8"/>
    <w:pPr>
      <w:numPr>
        <w:numId w:val="10"/>
      </w:numPr>
      <w:contextualSpacing/>
      <w:jc w:val="left"/>
    </w:pPr>
  </w:style>
  <w:style w:type="character" w:customStyle="1" w:styleId="Heading1Char">
    <w:name w:val="Heading 1 Char"/>
    <w:basedOn w:val="DefaultParagraphFont"/>
    <w:link w:val="Heading1"/>
    <w:uiPriority w:val="9"/>
    <w:rsid w:val="00650216"/>
    <w:rPr>
      <w:rFonts w:asciiTheme="majorHAnsi" w:eastAsiaTheme="majorEastAsia" w:hAnsiTheme="majorHAnsi" w:cstheme="majorBidi"/>
      <w:b/>
      <w:color w:val="000000" w:themeColor="text1"/>
      <w:sz w:val="20"/>
      <w:szCs w:val="32"/>
      <w:lang w:val="en-GB"/>
    </w:rPr>
  </w:style>
  <w:style w:type="paragraph" w:styleId="TOCHeading">
    <w:name w:val="TOC Heading"/>
    <w:basedOn w:val="Heading1"/>
    <w:next w:val="Normal"/>
    <w:uiPriority w:val="39"/>
    <w:semiHidden/>
    <w:unhideWhenUsed/>
    <w:rsid w:val="00A817B8"/>
    <w:pPr>
      <w:numPr>
        <w:numId w:val="0"/>
      </w:num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650216"/>
    <w:rPr>
      <w:rFonts w:asciiTheme="majorHAnsi" w:eastAsiaTheme="majorEastAsia" w:hAnsiTheme="majorHAnsi" w:cstheme="majorBidi"/>
      <w:b/>
      <w:color w:val="000000" w:themeColor="text1"/>
      <w:sz w:val="18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650216"/>
    <w:rPr>
      <w:rFonts w:asciiTheme="majorHAnsi" w:eastAsiaTheme="majorEastAsia" w:hAnsiTheme="majorHAnsi" w:cstheme="majorBidi"/>
      <w:b/>
      <w:i/>
      <w:color w:val="000000" w:themeColor="text1"/>
      <w:sz w:val="17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3C75E3"/>
    <w:rPr>
      <w:rFonts w:asciiTheme="majorHAnsi" w:eastAsiaTheme="majorEastAsia" w:hAnsiTheme="majorHAnsi" w:cstheme="majorBidi"/>
      <w:i/>
      <w:iCs/>
      <w:color w:val="000000" w:themeColor="text1"/>
      <w:sz w:val="17"/>
      <w:szCs w:val="24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817B8"/>
    <w:rPr>
      <w:rFonts w:asciiTheme="majorHAnsi" w:eastAsiaTheme="majorEastAsia" w:hAnsiTheme="majorHAnsi" w:cstheme="majorBidi"/>
      <w:color w:val="007956" w:themeColor="accent1" w:themeShade="BF"/>
      <w:sz w:val="17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817B8"/>
    <w:rPr>
      <w:rFonts w:asciiTheme="majorHAnsi" w:eastAsiaTheme="majorEastAsia" w:hAnsiTheme="majorHAnsi" w:cstheme="majorBidi"/>
      <w:color w:val="005039" w:themeColor="accent1" w:themeShade="7F"/>
      <w:sz w:val="17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817B8"/>
    <w:rPr>
      <w:rFonts w:asciiTheme="majorHAnsi" w:eastAsiaTheme="majorEastAsia" w:hAnsiTheme="majorHAnsi" w:cstheme="majorBidi"/>
      <w:i/>
      <w:iCs/>
      <w:color w:val="005039" w:themeColor="accent1" w:themeShade="7F"/>
      <w:sz w:val="17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817B8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817B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/>
    </w:rPr>
  </w:style>
  <w:style w:type="character" w:styleId="PlaceholderText">
    <w:name w:val="Placeholder Text"/>
    <w:basedOn w:val="DefaultParagraphFont"/>
    <w:uiPriority w:val="99"/>
    <w:semiHidden/>
    <w:rsid w:val="00A817B8"/>
    <w:rPr>
      <w:color w:val="808080"/>
    </w:rPr>
  </w:style>
  <w:style w:type="paragraph" w:styleId="Footer">
    <w:name w:val="footer"/>
    <w:basedOn w:val="Normal"/>
    <w:link w:val="FooterChar"/>
    <w:uiPriority w:val="99"/>
    <w:unhideWhenUsed/>
    <w:rsid w:val="009157B9"/>
    <w:pPr>
      <w:tabs>
        <w:tab w:val="center" w:pos="4680"/>
        <w:tab w:val="right" w:pos="9360"/>
      </w:tabs>
      <w:suppressAutoHyphens/>
      <w:spacing w:line="180" w:lineRule="atLeast"/>
      <w:jc w:val="center"/>
    </w:pPr>
    <w:rPr>
      <w:caps/>
      <w:sz w:val="13"/>
    </w:rPr>
  </w:style>
  <w:style w:type="character" w:customStyle="1" w:styleId="FooterChar">
    <w:name w:val="Footer Char"/>
    <w:basedOn w:val="DefaultParagraphFont"/>
    <w:link w:val="Footer"/>
    <w:uiPriority w:val="99"/>
    <w:rsid w:val="009157B9"/>
    <w:rPr>
      <w:caps/>
      <w:color w:val="00131D"/>
      <w:sz w:val="13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A817B8"/>
    <w:pPr>
      <w:tabs>
        <w:tab w:val="center" w:pos="4680"/>
        <w:tab w:val="right" w:pos="9360"/>
      </w:tabs>
      <w:spacing w:line="240" w:lineRule="auto"/>
      <w:jc w:val="left"/>
    </w:pPr>
  </w:style>
  <w:style w:type="character" w:customStyle="1" w:styleId="HeaderChar">
    <w:name w:val="Header Char"/>
    <w:basedOn w:val="DefaultParagraphFont"/>
    <w:link w:val="Header"/>
    <w:uiPriority w:val="99"/>
    <w:rsid w:val="00A817B8"/>
    <w:rPr>
      <w:color w:val="000000" w:themeColor="text1"/>
      <w:sz w:val="17"/>
      <w:lang w:val="en-GB"/>
    </w:rPr>
  </w:style>
  <w:style w:type="character" w:styleId="PageNumber">
    <w:name w:val="page number"/>
    <w:basedOn w:val="DefaultParagraphFont"/>
    <w:uiPriority w:val="99"/>
    <w:semiHidden/>
    <w:unhideWhenUsed/>
    <w:rsid w:val="00A817B8"/>
  </w:style>
  <w:style w:type="paragraph" w:styleId="Closing">
    <w:name w:val="Closing"/>
    <w:basedOn w:val="Normal"/>
    <w:link w:val="ClosingChar"/>
    <w:uiPriority w:val="99"/>
    <w:semiHidden/>
    <w:unhideWhenUsed/>
    <w:rsid w:val="00A817B8"/>
    <w:pPr>
      <w:spacing w:line="240" w:lineRule="auto"/>
      <w:ind w:left="4252"/>
      <w:jc w:val="left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A817B8"/>
    <w:rPr>
      <w:color w:val="000000" w:themeColor="text1"/>
      <w:sz w:val="17"/>
      <w:lang w:val="en-GB"/>
    </w:rPr>
  </w:style>
  <w:style w:type="character" w:styleId="EndnoteReference">
    <w:name w:val="endnote reference"/>
    <w:basedOn w:val="DefaultParagraphFont"/>
    <w:uiPriority w:val="99"/>
    <w:semiHidden/>
    <w:unhideWhenUsed/>
    <w:rsid w:val="00A817B8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817B8"/>
    <w:pPr>
      <w:spacing w:line="240" w:lineRule="auto"/>
      <w:jc w:val="left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817B8"/>
    <w:rPr>
      <w:color w:val="000000" w:themeColor="text1"/>
      <w:sz w:val="20"/>
      <w:szCs w:val="20"/>
      <w:lang w:val="en-GB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A817B8"/>
    <w:pPr>
      <w:jc w:val="left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A817B8"/>
    <w:rPr>
      <w:color w:val="000000" w:themeColor="text1"/>
      <w:sz w:val="17"/>
      <w:lang w:val="en-GB"/>
    </w:rPr>
  </w:style>
  <w:style w:type="character" w:styleId="Strong">
    <w:name w:val="Strong"/>
    <w:basedOn w:val="DefaultParagraphFont"/>
    <w:uiPriority w:val="22"/>
    <w:rsid w:val="00A817B8"/>
    <w:rPr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rsid w:val="00A817B8"/>
    <w:pPr>
      <w:pBdr>
        <w:top w:val="single" w:sz="4" w:space="10" w:color="00A274" w:themeColor="accent1"/>
        <w:bottom w:val="single" w:sz="4" w:space="10" w:color="00A274" w:themeColor="accent1"/>
      </w:pBdr>
      <w:spacing w:before="360" w:after="360"/>
      <w:ind w:left="864" w:right="864"/>
      <w:jc w:val="center"/>
    </w:pPr>
    <w:rPr>
      <w:i/>
      <w:iCs/>
      <w:color w:val="00A27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817B8"/>
    <w:rPr>
      <w:i/>
      <w:iCs/>
      <w:color w:val="00A274" w:themeColor="accent1"/>
      <w:lang w:val="en-GB"/>
    </w:rPr>
  </w:style>
  <w:style w:type="character" w:styleId="SubtleEmphasis">
    <w:name w:val="Subtle Emphasis"/>
    <w:basedOn w:val="DefaultParagraphFont"/>
    <w:uiPriority w:val="19"/>
    <w:rsid w:val="00A817B8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rsid w:val="00A817B8"/>
    <w:rPr>
      <w:smallCaps/>
      <w:color w:val="5A5A5A" w:themeColor="text1" w:themeTint="A5"/>
    </w:rPr>
  </w:style>
  <w:style w:type="paragraph" w:styleId="Title">
    <w:name w:val="Title"/>
    <w:basedOn w:val="Normal"/>
    <w:next w:val="Normal"/>
    <w:link w:val="TitleChar"/>
    <w:uiPriority w:val="10"/>
    <w:rsid w:val="000B393A"/>
    <w:pPr>
      <w:spacing w:after="500" w:line="380" w:lineRule="atLeast"/>
      <w:contextualSpacing/>
      <w:jc w:val="left"/>
    </w:pPr>
    <w:rPr>
      <w:rFonts w:asciiTheme="majorHAnsi" w:eastAsiaTheme="majorEastAsia" w:hAnsiTheme="majorHAnsi" w:cstheme="majorBidi"/>
      <w:b/>
      <w:color w:val="164753" w:themeColor="text2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B393A"/>
    <w:rPr>
      <w:rFonts w:asciiTheme="majorHAnsi" w:eastAsiaTheme="majorEastAsia" w:hAnsiTheme="majorHAnsi" w:cstheme="majorBidi"/>
      <w:b/>
      <w:color w:val="164753" w:themeColor="text2"/>
      <w:sz w:val="32"/>
      <w:szCs w:val="56"/>
      <w:lang w:val="en-GB"/>
    </w:rPr>
  </w:style>
  <w:style w:type="paragraph" w:styleId="Signature">
    <w:name w:val="Signature"/>
    <w:basedOn w:val="Normal"/>
    <w:link w:val="SignatureChar"/>
    <w:uiPriority w:val="99"/>
    <w:semiHidden/>
    <w:unhideWhenUsed/>
    <w:rsid w:val="00A817B8"/>
    <w:pPr>
      <w:spacing w:line="240" w:lineRule="auto"/>
      <w:ind w:left="4252"/>
      <w:jc w:val="left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A817B8"/>
    <w:rPr>
      <w:color w:val="000000" w:themeColor="text1"/>
      <w:sz w:val="17"/>
      <w:lang w:val="en-GB"/>
    </w:rPr>
  </w:style>
  <w:style w:type="paragraph" w:styleId="Subtitle">
    <w:name w:val="Subtitle"/>
    <w:basedOn w:val="Normal"/>
    <w:next w:val="Normal"/>
    <w:link w:val="SubtitleChar"/>
    <w:uiPriority w:val="11"/>
    <w:rsid w:val="00A817B8"/>
    <w:pPr>
      <w:numPr>
        <w:ilvl w:val="1"/>
      </w:numPr>
      <w:jc w:val="left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817B8"/>
    <w:rPr>
      <w:rFonts w:eastAsiaTheme="minorEastAsia"/>
      <w:color w:val="5A5A5A" w:themeColor="text1" w:themeTint="A5"/>
      <w:spacing w:val="15"/>
      <w:sz w:val="17"/>
      <w:lang w:val="en-GB"/>
    </w:rPr>
  </w:style>
  <w:style w:type="numbering" w:customStyle="1" w:styleId="ICARSBullets">
    <w:name w:val="ICARS Bullets"/>
    <w:uiPriority w:val="99"/>
    <w:rsid w:val="00683888"/>
    <w:pPr>
      <w:numPr>
        <w:numId w:val="11"/>
      </w:numPr>
    </w:pPr>
  </w:style>
  <w:style w:type="numbering" w:customStyle="1" w:styleId="ICARSNumbers">
    <w:name w:val="ICARS Numbers"/>
    <w:uiPriority w:val="99"/>
    <w:rsid w:val="00683888"/>
    <w:pPr>
      <w:numPr>
        <w:numId w:val="12"/>
      </w:numPr>
    </w:pPr>
  </w:style>
  <w:style w:type="paragraph" w:customStyle="1" w:styleId="Meta">
    <w:name w:val="Meta"/>
    <w:rsid w:val="00846437"/>
    <w:pPr>
      <w:framePr w:w="7655" w:wrap="notBeside" w:vAnchor="page" w:hAnchor="margin" w:y="1163"/>
      <w:spacing w:line="180" w:lineRule="atLeast"/>
    </w:pPr>
    <w:rPr>
      <w:caps/>
      <w:color w:val="00131D"/>
      <w:sz w:val="14"/>
      <w:lang w:val="en-GB"/>
    </w:rPr>
  </w:style>
  <w:style w:type="paragraph" w:customStyle="1" w:styleId="Pretitle">
    <w:name w:val="Pretitle"/>
    <w:next w:val="Title"/>
    <w:rsid w:val="008F3EB5"/>
    <w:pPr>
      <w:suppressAutoHyphens/>
      <w:spacing w:line="380" w:lineRule="atLeast"/>
    </w:pPr>
    <w:rPr>
      <w:rFonts w:asciiTheme="majorHAnsi" w:hAnsiTheme="majorHAnsi"/>
      <w:color w:val="164653"/>
      <w:sz w:val="30"/>
      <w:lang w:val="en-GB"/>
    </w:rPr>
  </w:style>
  <w:style w:type="table" w:customStyle="1" w:styleId="Listetabel3-farve31">
    <w:name w:val="Listetabel 3 - farve 31"/>
    <w:basedOn w:val="TableNormal"/>
    <w:uiPriority w:val="48"/>
    <w:rsid w:val="00321182"/>
    <w:pPr>
      <w:spacing w:line="240" w:lineRule="auto"/>
    </w:pPr>
    <w:tblPr>
      <w:tblStyleRowBandSize w:val="1"/>
      <w:tblStyleColBandSize w:val="1"/>
      <w:tblBorders>
        <w:top w:val="single" w:sz="4" w:space="0" w:color="134C86" w:themeColor="accent3"/>
        <w:left w:val="single" w:sz="4" w:space="0" w:color="134C86" w:themeColor="accent3"/>
        <w:bottom w:val="single" w:sz="4" w:space="0" w:color="134C86" w:themeColor="accent3"/>
        <w:right w:val="single" w:sz="4" w:space="0" w:color="134C86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34C86" w:themeFill="accent3"/>
      </w:tcPr>
    </w:tblStylePr>
    <w:tblStylePr w:type="lastRow">
      <w:rPr>
        <w:b/>
        <w:bCs/>
      </w:rPr>
      <w:tblPr/>
      <w:tcPr>
        <w:tcBorders>
          <w:top w:val="double" w:sz="4" w:space="0" w:color="134C86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34C86" w:themeColor="accent3"/>
          <w:right w:val="single" w:sz="4" w:space="0" w:color="134C86" w:themeColor="accent3"/>
        </w:tcBorders>
      </w:tcPr>
    </w:tblStylePr>
    <w:tblStylePr w:type="band1Horz">
      <w:tblPr/>
      <w:tcPr>
        <w:tcBorders>
          <w:top w:val="single" w:sz="4" w:space="0" w:color="134C86" w:themeColor="accent3"/>
          <w:bottom w:val="single" w:sz="4" w:space="0" w:color="134C86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34C86" w:themeColor="accent3"/>
          <w:left w:val="nil"/>
        </w:tcBorders>
      </w:tcPr>
    </w:tblStylePr>
    <w:tblStylePr w:type="swCell">
      <w:tblPr/>
      <w:tcPr>
        <w:tcBorders>
          <w:top w:val="double" w:sz="4" w:space="0" w:color="134C86" w:themeColor="accent3"/>
          <w:right w:val="nil"/>
        </w:tcBorders>
      </w:tcPr>
    </w:tblStylePr>
  </w:style>
  <w:style w:type="table" w:styleId="TableGrid">
    <w:name w:val="Table Grid"/>
    <w:basedOn w:val="TableNormal"/>
    <w:uiPriority w:val="39"/>
    <w:qFormat/>
    <w:rsid w:val="00007FF3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stetabel31">
    <w:name w:val="Listetabel 31"/>
    <w:basedOn w:val="TableNormal"/>
    <w:uiPriority w:val="48"/>
    <w:rsid w:val="00321182"/>
    <w:pPr>
      <w:spacing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ICARSTable">
    <w:name w:val="ICARS Table"/>
    <w:basedOn w:val="TableNormal"/>
    <w:uiPriority w:val="99"/>
    <w:rsid w:val="00807D38"/>
    <w:pPr>
      <w:spacing w:line="240" w:lineRule="auto"/>
    </w:pPr>
    <w:tblPr>
      <w:tblBorders>
        <w:top w:val="single" w:sz="4" w:space="0" w:color="164753" w:themeColor="text2"/>
        <w:left w:val="single" w:sz="4" w:space="0" w:color="164753" w:themeColor="text2"/>
        <w:bottom w:val="single" w:sz="4" w:space="0" w:color="164753" w:themeColor="text2"/>
        <w:right w:val="single" w:sz="4" w:space="0" w:color="164753" w:themeColor="text2"/>
        <w:insideH w:val="single" w:sz="4" w:space="0" w:color="164753" w:themeColor="text2"/>
        <w:insideV w:val="single" w:sz="4" w:space="0" w:color="164753" w:themeColor="text2"/>
      </w:tblBorders>
      <w:tblCellMar>
        <w:top w:w="28" w:type="dxa"/>
        <w:bottom w:w="28" w:type="dxa"/>
      </w:tblCellMar>
    </w:tblPr>
    <w:tblStylePr w:type="firstRow">
      <w:tblPr/>
      <w:trPr>
        <w:tblHeader/>
      </w:trPr>
      <w:tcPr>
        <w:shd w:val="clear" w:color="auto" w:fill="164753" w:themeFill="text2"/>
      </w:tcPr>
    </w:tblStylePr>
  </w:style>
  <w:style w:type="paragraph" w:customStyle="1" w:styleId="Tableheader">
    <w:name w:val="Table header"/>
    <w:basedOn w:val="Normal"/>
    <w:uiPriority w:val="29"/>
    <w:qFormat/>
    <w:rsid w:val="00650216"/>
    <w:pPr>
      <w:jc w:val="left"/>
    </w:pPr>
    <w:rPr>
      <w:b/>
      <w:bCs/>
      <w:color w:val="FFFFFF" w:themeColor="background1"/>
      <w:sz w:val="16"/>
    </w:rPr>
  </w:style>
  <w:style w:type="paragraph" w:customStyle="1" w:styleId="Captions">
    <w:name w:val="Captions"/>
    <w:basedOn w:val="Normal"/>
    <w:next w:val="Normal"/>
    <w:uiPriority w:val="39"/>
    <w:qFormat/>
    <w:rsid w:val="00650216"/>
    <w:pPr>
      <w:spacing w:before="199" w:after="340" w:line="200" w:lineRule="atLeast"/>
      <w:jc w:val="left"/>
    </w:pPr>
    <w:rPr>
      <w:sz w:val="15"/>
    </w:rPr>
  </w:style>
  <w:style w:type="paragraph" w:customStyle="1" w:styleId="paragraph">
    <w:name w:val="paragraph"/>
    <w:basedOn w:val="Normal"/>
    <w:rsid w:val="00FA0971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color w:val="auto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FA0971"/>
  </w:style>
  <w:style w:type="character" w:customStyle="1" w:styleId="eop">
    <w:name w:val="eop"/>
    <w:basedOn w:val="DefaultParagraphFont"/>
    <w:rsid w:val="00FA0971"/>
  </w:style>
  <w:style w:type="paragraph" w:styleId="Revision">
    <w:name w:val="Revision"/>
    <w:hidden/>
    <w:uiPriority w:val="99"/>
    <w:semiHidden/>
    <w:rsid w:val="001974A6"/>
    <w:pPr>
      <w:spacing w:line="240" w:lineRule="auto"/>
    </w:pPr>
    <w:rPr>
      <w:color w:val="000000" w:themeColor="text1"/>
      <w:sz w:val="17"/>
      <w:lang w:val="en-GB"/>
    </w:rPr>
  </w:style>
  <w:style w:type="character" w:styleId="UnresolvedMention">
    <w:name w:val="Unresolved Mention"/>
    <w:basedOn w:val="DefaultParagraphFont"/>
    <w:uiPriority w:val="99"/>
    <w:unhideWhenUsed/>
    <w:rsid w:val="00EE08CC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EE08CC"/>
    <w:rPr>
      <w:color w:val="2B579A"/>
      <w:shd w:val="clear" w:color="auto" w:fill="E1DFDD"/>
    </w:rPr>
  </w:style>
  <w:style w:type="character" w:customStyle="1" w:styleId="ListParagraphChar">
    <w:name w:val="List Paragraph Char"/>
    <w:aliases w:val="titulo 3 Char,Bullets Char,Párrafo de lista1 Char"/>
    <w:link w:val="ListParagraph"/>
    <w:uiPriority w:val="34"/>
    <w:qFormat/>
    <w:locked/>
    <w:rsid w:val="00361B69"/>
    <w:rPr>
      <w:color w:val="000000" w:themeColor="text1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720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2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58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0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46F9F64C04F485ABD03DFB5377B3CDD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D4F51D1B-641F-4837-9C20-8608067AD55B}"/>
      </w:docPartPr>
      <w:docPartBody>
        <w:p w:rsidR="00415336" w:rsidRDefault="00415336">
          <w:pPr>
            <w:pStyle w:val="B46F9F64C04F485ABD03DFB5377B3CDD"/>
          </w:pPr>
          <w:r w:rsidRPr="006612FC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1304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415336"/>
    <w:rsid w:val="00001058"/>
    <w:rsid w:val="000C40D0"/>
    <w:rsid w:val="00101801"/>
    <w:rsid w:val="001056C8"/>
    <w:rsid w:val="00160E22"/>
    <w:rsid w:val="00170BC4"/>
    <w:rsid w:val="001834C8"/>
    <w:rsid w:val="0019409F"/>
    <w:rsid w:val="001B50BF"/>
    <w:rsid w:val="002D2C90"/>
    <w:rsid w:val="002E7626"/>
    <w:rsid w:val="00317EC2"/>
    <w:rsid w:val="003A7720"/>
    <w:rsid w:val="00415336"/>
    <w:rsid w:val="004839DF"/>
    <w:rsid w:val="004C2C20"/>
    <w:rsid w:val="005D5C46"/>
    <w:rsid w:val="005E0D71"/>
    <w:rsid w:val="00623793"/>
    <w:rsid w:val="00661863"/>
    <w:rsid w:val="00696559"/>
    <w:rsid w:val="006B1D61"/>
    <w:rsid w:val="006C263F"/>
    <w:rsid w:val="00854384"/>
    <w:rsid w:val="009D091D"/>
    <w:rsid w:val="00B37882"/>
    <w:rsid w:val="00B756BC"/>
    <w:rsid w:val="00BF4C96"/>
    <w:rsid w:val="00C07C83"/>
    <w:rsid w:val="00CA3B78"/>
    <w:rsid w:val="00CB002F"/>
    <w:rsid w:val="00DA70EB"/>
    <w:rsid w:val="00DD5C23"/>
    <w:rsid w:val="00E632FF"/>
    <w:rsid w:val="00F24F64"/>
    <w:rsid w:val="00F52456"/>
    <w:rsid w:val="00F77481"/>
    <w:rsid w:val="00F91226"/>
    <w:rsid w:val="00FA762D"/>
    <w:rsid w:val="00FF32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da-DK" w:eastAsia="da-DK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B46F9F64C04F485ABD03DFB5377B3CDD">
    <w:name w:val="B46F9F64C04F485ABD03DFB5377B3CD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ICARS">
  <a:themeElements>
    <a:clrScheme name="ICARS_Colour">
      <a:dk1>
        <a:srgbClr val="000000"/>
      </a:dk1>
      <a:lt1>
        <a:srgbClr val="FFFFFF"/>
      </a:lt1>
      <a:dk2>
        <a:srgbClr val="164753"/>
      </a:dk2>
      <a:lt2>
        <a:srgbClr val="FFFFFF"/>
      </a:lt2>
      <a:accent1>
        <a:srgbClr val="00A274"/>
      </a:accent1>
      <a:accent2>
        <a:srgbClr val="0089C7"/>
      </a:accent2>
      <a:accent3>
        <a:srgbClr val="134C86"/>
      </a:accent3>
      <a:accent4>
        <a:srgbClr val="B23F8C"/>
      </a:accent4>
      <a:accent5>
        <a:srgbClr val="CAF9E1"/>
      </a:accent5>
      <a:accent6>
        <a:srgbClr val="E4D9FB"/>
      </a:accent6>
      <a:hlink>
        <a:srgbClr val="0062A6"/>
      </a:hlink>
      <a:folHlink>
        <a:srgbClr val="79215E"/>
      </a:folHlink>
    </a:clrScheme>
    <a:fontScheme name="ICARS_Typography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CARS" id="{7E31241E-42E5-4F7B-81A3-6471B41848EA}" vid="{272AE6D5-5D27-4688-8C4B-CD2725943010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3d3813ac-b802-4560-b0ad-64ccb92dcc6a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2672AE62B266419AB6EA0F2A7E42AC" ma:contentTypeVersion="17" ma:contentTypeDescription="Create a new document." ma:contentTypeScope="" ma:versionID="2b1730db92dfc5121e52204b577135db">
  <xsd:schema xmlns:xsd="http://www.w3.org/2001/XMLSchema" xmlns:xs="http://www.w3.org/2001/XMLSchema" xmlns:p="http://schemas.microsoft.com/office/2006/metadata/properties" xmlns:ns3="3d3813ac-b802-4560-b0ad-64ccb92dcc6a" xmlns:ns4="b4fde895-3398-448e-a0bf-d3d5d05313b5" targetNamespace="http://schemas.microsoft.com/office/2006/metadata/properties" ma:root="true" ma:fieldsID="0a8801fc8f78dfb264731484fd5c1972" ns3:_="" ns4:_="">
    <xsd:import namespace="3d3813ac-b802-4560-b0ad-64ccb92dcc6a"/>
    <xsd:import namespace="b4fde895-3398-448e-a0bf-d3d5d05313b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_activity" minOccurs="0"/>
                <xsd:element ref="ns3:MediaServiceObjectDetectorVersions" minOccurs="0"/>
                <xsd:element ref="ns3:MediaServiceSearchPropertie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3813ac-b802-4560-b0ad-64ccb92dcc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fde895-3398-448e-a0bf-d3d5d05313b5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DA453A9-582A-4512-9CA4-83D01F10532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C82FF2B-60F6-4F73-9BD1-2C5E3C9528F8}">
  <ds:schemaRefs>
    <ds:schemaRef ds:uri="http://www.w3.org/XML/1998/namespace"/>
    <ds:schemaRef ds:uri="http://schemas.microsoft.com/office/2006/metadata/properties"/>
    <ds:schemaRef ds:uri="http://purl.org/dc/elements/1.1/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b4fde895-3398-448e-a0bf-d3d5d05313b5"/>
    <ds:schemaRef ds:uri="3d3813ac-b802-4560-b0ad-64ccb92dcc6a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537816F7-35A6-47AE-A20E-273DD78CFD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031C8F3-96D0-44E1-8F23-3664D004D3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d3813ac-b802-4560-b0ad-64ccb92dcc6a"/>
    <ds:schemaRef ds:uri="b4fde895-3398-448e-a0bf-d3d5d05313b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914</Words>
  <Characters>5215</Characters>
  <Application>Microsoft Office Word</Application>
  <DocSecurity>0</DocSecurity>
  <Lines>43</Lines>
  <Paragraphs>12</Paragraphs>
  <ScaleCrop>false</ScaleCrop>
  <Company>University of Copenhagen</Company>
  <LinksUpToDate>false</LinksUpToDate>
  <CharactersWithSpaces>6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roposal Template – Request for Proposal – Sustainable Impact and AMR</dc:title>
  <dc:subject/>
  <dc:creator>Lisa Bugge-Toft</dc:creator>
  <cp:keywords/>
  <cp:lastModifiedBy>Stephanie Pamela Valuks</cp:lastModifiedBy>
  <cp:revision>2</cp:revision>
  <cp:lastPrinted>2022-01-27T15:36:00Z</cp:lastPrinted>
  <dcterms:created xsi:type="dcterms:W3CDTF">2024-10-04T07:44:00Z</dcterms:created>
  <dcterms:modified xsi:type="dcterms:W3CDTF">2024-10-04T0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2672AE62B266419AB6EA0F2A7E42AC</vt:lpwstr>
  </property>
  <property fmtid="{D5CDD505-2E9C-101B-9397-08002B2CF9AE}" pid="3" name="ContentRemapped">
    <vt:lpwstr>true</vt:lpwstr>
  </property>
  <property fmtid="{D5CDD505-2E9C-101B-9397-08002B2CF9AE}" pid="4" name="SharedWithUsers">
    <vt:lpwstr>14;#Mirfin Mpundu;#590;#Annick Danyele Lenglet;#1594;#Sujith John Chandy;#34;#Helle Engslund Krarup</vt:lpwstr>
  </property>
  <property fmtid="{D5CDD505-2E9C-101B-9397-08002B2CF9AE}" pid="5" name="MediaServiceImageTags">
    <vt:lpwstr/>
  </property>
</Properties>
</file>